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5CDF" w14:textId="162BA101" w:rsidR="00D45DE1" w:rsidRPr="00FA4D08" w:rsidRDefault="0056140F" w:rsidP="00FA4D08">
      <w:pPr>
        <w:pStyle w:val="NoSpacing"/>
        <w:rPr>
          <w:rFonts w:asciiTheme="majorHAnsi" w:hAnsiTheme="majorHAnsi" w:cstheme="majorHAnsi"/>
          <w:sz w:val="28"/>
          <w:szCs w:val="28"/>
        </w:rPr>
      </w:pPr>
      <w:r w:rsidRPr="00FA4D08">
        <w:rPr>
          <w:rFonts w:asciiTheme="majorHAnsi" w:hAnsiTheme="majorHAnsi" w:cstheme="majorHAnsi"/>
          <w:noProof/>
          <w:sz w:val="28"/>
          <w:szCs w:val="28"/>
        </w:rPr>
        <w:drawing>
          <wp:anchor distT="0" distB="0" distL="114300" distR="114300" simplePos="0" relativeHeight="251658240" behindDoc="0" locked="0" layoutInCell="1" allowOverlap="1" wp14:anchorId="53BB0E82" wp14:editId="11249681">
            <wp:simplePos x="0" y="0"/>
            <wp:positionH relativeFrom="margin">
              <wp:align>left</wp:align>
            </wp:positionH>
            <wp:positionV relativeFrom="margin">
              <wp:align>top</wp:align>
            </wp:positionV>
            <wp:extent cx="735965" cy="735965"/>
            <wp:effectExtent l="0" t="0" r="635" b="63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page">
              <wp14:pctWidth>0</wp14:pctWidth>
            </wp14:sizeRelH>
            <wp14:sizeRelV relativeFrom="page">
              <wp14:pctHeight>0</wp14:pctHeight>
            </wp14:sizeRelV>
          </wp:anchor>
        </w:drawing>
      </w:r>
      <w:r w:rsidR="005F356E">
        <w:rPr>
          <w:rFonts w:asciiTheme="majorHAnsi" w:hAnsiTheme="majorHAnsi" w:cstheme="majorHAnsi"/>
          <w:noProof/>
          <w:sz w:val="28"/>
          <w:szCs w:val="28"/>
        </w:rPr>
        <w:t>FALL</w:t>
      </w:r>
      <w:r w:rsidR="00BD2935" w:rsidRPr="68A6F72A">
        <w:rPr>
          <w:rFonts w:asciiTheme="majorHAnsi" w:hAnsiTheme="majorHAnsi" w:cstheme="majorBidi"/>
          <w:sz w:val="28"/>
          <w:szCs w:val="28"/>
        </w:rPr>
        <w:t xml:space="preserve"> 2021</w:t>
      </w:r>
      <w:r w:rsidR="0093748E" w:rsidRPr="68A6F72A">
        <w:rPr>
          <w:rFonts w:asciiTheme="majorHAnsi" w:hAnsiTheme="majorHAnsi" w:cstheme="majorBidi"/>
          <w:sz w:val="28"/>
          <w:szCs w:val="28"/>
        </w:rPr>
        <w:t xml:space="preserve"> // WEEK </w:t>
      </w:r>
      <w:r w:rsidR="005F356E">
        <w:rPr>
          <w:rFonts w:asciiTheme="majorHAnsi" w:hAnsiTheme="majorHAnsi" w:cstheme="majorBidi"/>
          <w:sz w:val="28"/>
          <w:szCs w:val="28"/>
        </w:rPr>
        <w:t>8</w:t>
      </w:r>
    </w:p>
    <w:p w14:paraId="3E32795C" w14:textId="49E45011" w:rsidR="0054489D" w:rsidRPr="005E7251" w:rsidRDefault="00291A80" w:rsidP="00FA4D08">
      <w:pPr>
        <w:pStyle w:val="NoSpacing"/>
        <w:rPr>
          <w:rFonts w:asciiTheme="majorHAnsi" w:hAnsiTheme="majorHAnsi" w:cstheme="majorHAnsi"/>
          <w:sz w:val="22"/>
          <w:szCs w:val="22"/>
        </w:rPr>
      </w:pPr>
      <w:r w:rsidRPr="005E7251">
        <w:rPr>
          <w:rFonts w:asciiTheme="majorHAnsi" w:hAnsiTheme="majorHAnsi" w:cstheme="majorHAnsi"/>
          <w:sz w:val="22"/>
          <w:szCs w:val="22"/>
        </w:rPr>
        <w:t xml:space="preserve">Life Group </w:t>
      </w:r>
      <w:r w:rsidR="003B3CC8" w:rsidRPr="005E7251">
        <w:rPr>
          <w:rFonts w:asciiTheme="majorHAnsi" w:hAnsiTheme="majorHAnsi" w:cstheme="majorHAnsi"/>
          <w:sz w:val="22"/>
          <w:szCs w:val="22"/>
        </w:rPr>
        <w:t>Questions</w:t>
      </w:r>
      <w:r w:rsidR="003B3CC8" w:rsidRPr="005E7251">
        <w:rPr>
          <w:rFonts w:asciiTheme="majorHAnsi" w:hAnsiTheme="majorHAnsi" w:cstheme="majorHAnsi"/>
          <w:sz w:val="22"/>
          <w:szCs w:val="22"/>
        </w:rPr>
        <w:br/>
      </w:r>
      <w:r w:rsidR="005F356E">
        <w:rPr>
          <w:rFonts w:asciiTheme="majorHAnsi" w:hAnsiTheme="majorHAnsi" w:cstheme="majorHAnsi"/>
          <w:sz w:val="22"/>
          <w:szCs w:val="22"/>
        </w:rPr>
        <w:t>Daring To Be The Church</w:t>
      </w:r>
      <w:r w:rsidR="00624624" w:rsidRPr="005E7251">
        <w:rPr>
          <w:rFonts w:asciiTheme="majorHAnsi" w:hAnsiTheme="majorHAnsi" w:cstheme="majorHAnsi"/>
          <w:sz w:val="22"/>
          <w:szCs w:val="22"/>
        </w:rPr>
        <w:t xml:space="preserve">, </w:t>
      </w:r>
      <w:proofErr w:type="gramStart"/>
      <w:r w:rsidR="00624624" w:rsidRPr="005E7251">
        <w:rPr>
          <w:rFonts w:asciiTheme="majorHAnsi" w:hAnsiTheme="majorHAnsi" w:cstheme="majorHAnsi"/>
          <w:sz w:val="22"/>
          <w:szCs w:val="22"/>
        </w:rPr>
        <w:t>Acts</w:t>
      </w:r>
      <w:r w:rsidR="0054489D" w:rsidRPr="005E7251">
        <w:rPr>
          <w:rFonts w:asciiTheme="majorHAnsi" w:hAnsiTheme="majorHAnsi" w:cstheme="majorHAnsi"/>
          <w:sz w:val="22"/>
          <w:szCs w:val="22"/>
        </w:rPr>
        <w:t xml:space="preserve">  /</w:t>
      </w:r>
      <w:proofErr w:type="gramEnd"/>
      <w:r w:rsidR="0054489D" w:rsidRPr="005E7251">
        <w:rPr>
          <w:rFonts w:asciiTheme="majorHAnsi" w:hAnsiTheme="majorHAnsi" w:cstheme="majorHAnsi"/>
          <w:sz w:val="22"/>
          <w:szCs w:val="22"/>
        </w:rPr>
        <w:t xml:space="preserve">/ </w:t>
      </w:r>
      <w:r w:rsidR="005F356E">
        <w:rPr>
          <w:rFonts w:asciiTheme="majorHAnsi" w:hAnsiTheme="majorHAnsi" w:cstheme="majorHAnsi"/>
          <w:sz w:val="22"/>
          <w:szCs w:val="22"/>
        </w:rPr>
        <w:t>October</w:t>
      </w:r>
      <w:r w:rsidR="00251B42" w:rsidRPr="005E7251">
        <w:rPr>
          <w:rFonts w:asciiTheme="majorHAnsi" w:hAnsiTheme="majorHAnsi" w:cstheme="majorHAnsi"/>
          <w:sz w:val="22"/>
          <w:szCs w:val="22"/>
        </w:rPr>
        <w:t xml:space="preserve"> </w:t>
      </w:r>
      <w:r w:rsidR="005F356E">
        <w:rPr>
          <w:rFonts w:asciiTheme="majorHAnsi" w:hAnsiTheme="majorHAnsi" w:cstheme="majorHAnsi"/>
          <w:sz w:val="22"/>
          <w:szCs w:val="22"/>
        </w:rPr>
        <w:t>30</w:t>
      </w:r>
      <w:r w:rsidR="00251B42" w:rsidRPr="005E7251">
        <w:rPr>
          <w:rFonts w:asciiTheme="majorHAnsi" w:hAnsiTheme="majorHAnsi" w:cstheme="majorHAnsi"/>
          <w:sz w:val="22"/>
          <w:szCs w:val="22"/>
        </w:rPr>
        <w:t>-</w:t>
      </w:r>
      <w:r w:rsidR="005F356E">
        <w:rPr>
          <w:rFonts w:asciiTheme="majorHAnsi" w:hAnsiTheme="majorHAnsi" w:cstheme="majorHAnsi"/>
          <w:sz w:val="22"/>
          <w:szCs w:val="22"/>
        </w:rPr>
        <w:t>31</w:t>
      </w:r>
      <w:r w:rsidR="00251B42" w:rsidRPr="005E7251">
        <w:rPr>
          <w:rFonts w:asciiTheme="majorHAnsi" w:hAnsiTheme="majorHAnsi" w:cstheme="majorHAnsi"/>
          <w:sz w:val="22"/>
          <w:szCs w:val="22"/>
        </w:rPr>
        <w:t>, 202</w:t>
      </w:r>
      <w:r w:rsidR="005F356E">
        <w:rPr>
          <w:rFonts w:asciiTheme="majorHAnsi" w:hAnsiTheme="majorHAnsi" w:cstheme="majorHAnsi"/>
          <w:sz w:val="22"/>
          <w:szCs w:val="22"/>
        </w:rPr>
        <w:t>1</w:t>
      </w:r>
    </w:p>
    <w:p w14:paraId="5CCA1CDC" w14:textId="1EF1C7A3" w:rsidR="00251B42" w:rsidRPr="005E7251" w:rsidRDefault="003B4DE1" w:rsidP="0E085AC0">
      <w:pPr>
        <w:pStyle w:val="NoSpacing"/>
        <w:rPr>
          <w:rFonts w:asciiTheme="majorHAnsi" w:hAnsiTheme="majorHAnsi" w:cstheme="majorBidi"/>
          <w:sz w:val="22"/>
          <w:szCs w:val="22"/>
        </w:rPr>
      </w:pPr>
      <w:r>
        <w:rPr>
          <w:rFonts w:asciiTheme="majorHAnsi" w:hAnsiTheme="majorHAnsi" w:cstheme="majorBidi"/>
          <w:sz w:val="22"/>
          <w:szCs w:val="22"/>
        </w:rPr>
        <w:t>Trusting God in Confusion and Chaos</w:t>
      </w:r>
      <w:r w:rsidR="00251B42" w:rsidRPr="0E085AC0">
        <w:rPr>
          <w:rFonts w:asciiTheme="majorHAnsi" w:hAnsiTheme="majorHAnsi" w:cstheme="majorBidi"/>
          <w:sz w:val="22"/>
          <w:szCs w:val="22"/>
        </w:rPr>
        <w:t xml:space="preserve"> // </w:t>
      </w:r>
      <w:r w:rsidR="005F356E" w:rsidRPr="0E085AC0">
        <w:rPr>
          <w:rFonts w:asciiTheme="majorHAnsi" w:hAnsiTheme="majorHAnsi" w:cstheme="majorBidi"/>
          <w:sz w:val="22"/>
          <w:szCs w:val="22"/>
        </w:rPr>
        <w:t>Acts 19:11-41</w:t>
      </w:r>
    </w:p>
    <w:p w14:paraId="61092F60" w14:textId="77777777" w:rsidR="00C26EAB" w:rsidRDefault="00C26EAB" w:rsidP="003B3CC8">
      <w:pPr>
        <w:pBdr>
          <w:bottom w:val="single" w:sz="6" w:space="1" w:color="auto"/>
        </w:pBdr>
        <w:spacing w:line="276" w:lineRule="auto"/>
        <w:rPr>
          <w:rFonts w:asciiTheme="majorHAnsi" w:hAnsiTheme="majorHAnsi" w:cstheme="majorHAnsi"/>
          <w:color w:val="508590"/>
          <w:sz w:val="22"/>
          <w:szCs w:val="22"/>
        </w:rPr>
      </w:pPr>
    </w:p>
    <w:p w14:paraId="720F17FC" w14:textId="22CC55A5" w:rsidR="006E582B" w:rsidRPr="003B3CC8" w:rsidRDefault="007E7DFB" w:rsidP="68A6F72A">
      <w:pPr>
        <w:pBdr>
          <w:bottom w:val="single" w:sz="6" w:space="1" w:color="auto"/>
        </w:pBdr>
        <w:spacing w:line="276" w:lineRule="auto"/>
        <w:rPr>
          <w:rFonts w:asciiTheme="majorHAnsi" w:hAnsiTheme="majorHAnsi" w:cstheme="majorBidi"/>
          <w:b/>
          <w:bCs/>
          <w:color w:val="034E5C"/>
          <w:sz w:val="28"/>
          <w:szCs w:val="28"/>
        </w:rPr>
      </w:pPr>
      <w:r w:rsidRPr="68A6F72A">
        <w:rPr>
          <w:rFonts w:asciiTheme="majorHAnsi" w:hAnsiTheme="majorHAnsi" w:cstheme="majorBidi"/>
          <w:b/>
          <w:bCs/>
          <w:color w:val="034E5C"/>
          <w:sz w:val="28"/>
          <w:szCs w:val="28"/>
        </w:rPr>
        <w:t>Introduction</w:t>
      </w:r>
    </w:p>
    <w:p w14:paraId="0AFFA973" w14:textId="7219F639" w:rsidR="0081564E" w:rsidRDefault="0081564E" w:rsidP="65CE9FFC">
      <w:pPr>
        <w:shd w:val="clear" w:color="auto" w:fill="FFFFFF" w:themeFill="background1"/>
        <w:snapToGrid w:val="0"/>
        <w:spacing w:before="120" w:after="120" w:line="276" w:lineRule="auto"/>
        <w:rPr>
          <w:rFonts w:asciiTheme="majorHAnsi" w:hAnsiTheme="majorHAnsi" w:cstheme="majorBidi"/>
          <w:color w:val="090909"/>
          <w:sz w:val="22"/>
          <w:szCs w:val="22"/>
        </w:rPr>
      </w:pPr>
      <w:r w:rsidRPr="65CE9FFC">
        <w:rPr>
          <w:rFonts w:asciiTheme="majorHAnsi" w:hAnsiTheme="majorHAnsi" w:cstheme="majorBidi"/>
          <w:color w:val="090909"/>
          <w:sz w:val="22"/>
          <w:szCs w:val="22"/>
        </w:rPr>
        <w:t>Acts 19 brings us to Paul’s third missionary journey</w:t>
      </w:r>
      <w:r w:rsidR="004C62F1" w:rsidRPr="65CE9FFC">
        <w:rPr>
          <w:rFonts w:asciiTheme="majorHAnsi" w:hAnsiTheme="majorHAnsi" w:cstheme="majorBidi"/>
          <w:color w:val="090909"/>
          <w:sz w:val="22"/>
          <w:szCs w:val="22"/>
        </w:rPr>
        <w:t xml:space="preserve"> where the power of G</w:t>
      </w:r>
      <w:r w:rsidR="009C3307">
        <w:rPr>
          <w:rFonts w:asciiTheme="majorHAnsi" w:hAnsiTheme="majorHAnsi" w:cstheme="majorBidi"/>
          <w:color w:val="090909"/>
          <w:sz w:val="22"/>
          <w:szCs w:val="22"/>
        </w:rPr>
        <w:t xml:space="preserve">od </w:t>
      </w:r>
      <w:r w:rsidR="004C62F1" w:rsidRPr="65CE9FFC">
        <w:rPr>
          <w:rFonts w:asciiTheme="majorHAnsi" w:hAnsiTheme="majorHAnsi" w:cstheme="majorBidi"/>
          <w:color w:val="090909"/>
          <w:sz w:val="22"/>
          <w:szCs w:val="22"/>
        </w:rPr>
        <w:t>is on full display</w:t>
      </w:r>
      <w:r w:rsidRPr="65CE9FFC">
        <w:rPr>
          <w:rFonts w:asciiTheme="majorHAnsi" w:hAnsiTheme="majorHAnsi" w:cstheme="majorBidi"/>
          <w:color w:val="090909"/>
          <w:sz w:val="22"/>
          <w:szCs w:val="22"/>
        </w:rPr>
        <w:t>.</w:t>
      </w:r>
      <w:r w:rsidR="00BF5112" w:rsidRPr="65CE9FFC">
        <w:rPr>
          <w:rFonts w:asciiTheme="majorHAnsi" w:hAnsiTheme="majorHAnsi" w:cstheme="majorBidi"/>
          <w:color w:val="090909"/>
          <w:sz w:val="22"/>
          <w:szCs w:val="22"/>
        </w:rPr>
        <w:t xml:space="preserve"> In our passage this week, we see the outflow of what happens when the Holy Spirit is at work among the community in Ephesus.</w:t>
      </w:r>
      <w:r w:rsidRPr="65CE9FFC">
        <w:rPr>
          <w:rFonts w:asciiTheme="majorHAnsi" w:hAnsiTheme="majorHAnsi" w:cstheme="majorBidi"/>
          <w:color w:val="090909"/>
          <w:sz w:val="22"/>
          <w:szCs w:val="22"/>
        </w:rPr>
        <w:t xml:space="preserve"> </w:t>
      </w:r>
    </w:p>
    <w:p w14:paraId="42A06836" w14:textId="2157E09C" w:rsidR="006A780F" w:rsidRDefault="0081564E" w:rsidP="2FBE8C96">
      <w:pPr>
        <w:shd w:val="clear" w:color="auto" w:fill="FFFFFF" w:themeFill="background1"/>
        <w:snapToGrid w:val="0"/>
        <w:spacing w:before="120" w:after="120" w:line="276" w:lineRule="auto"/>
        <w:rPr>
          <w:rFonts w:asciiTheme="majorHAnsi" w:hAnsiTheme="majorHAnsi" w:cstheme="majorBidi"/>
          <w:color w:val="090909"/>
          <w:sz w:val="22"/>
          <w:szCs w:val="22"/>
        </w:rPr>
      </w:pPr>
      <w:r w:rsidRPr="0081564E">
        <w:rPr>
          <w:rFonts w:asciiTheme="majorHAnsi" w:hAnsiTheme="majorHAnsi" w:cstheme="majorBidi"/>
          <w:color w:val="090909"/>
          <w:sz w:val="22"/>
          <w:szCs w:val="22"/>
        </w:rPr>
        <w:t>To get the most out of your group time, we invite you to look over the questions below and write your thoughts down before you meet with your group</w:t>
      </w:r>
      <w:r>
        <w:rPr>
          <w:rFonts w:asciiTheme="majorHAnsi" w:hAnsiTheme="majorHAnsi" w:cstheme="majorBidi"/>
          <w:color w:val="090909"/>
          <w:sz w:val="22"/>
          <w:szCs w:val="22"/>
        </w:rPr>
        <w:t>.</w:t>
      </w:r>
      <w:r w:rsidR="0042111D" w:rsidRPr="0B22E47B">
        <w:rPr>
          <w:rFonts w:asciiTheme="majorHAnsi" w:hAnsiTheme="majorHAnsi" w:cstheme="majorBidi"/>
          <w:color w:val="090909"/>
          <w:sz w:val="22"/>
          <w:szCs w:val="22"/>
        </w:rPr>
        <w:t xml:space="preserve">  </w:t>
      </w:r>
    </w:p>
    <w:p w14:paraId="43508621" w14:textId="77777777" w:rsidR="00E822DA" w:rsidRDefault="00E822DA" w:rsidP="2FBE8C96">
      <w:pPr>
        <w:shd w:val="clear" w:color="auto" w:fill="FFFFFF" w:themeFill="background1"/>
        <w:snapToGrid w:val="0"/>
        <w:spacing w:before="120" w:after="120" w:line="276" w:lineRule="auto"/>
        <w:rPr>
          <w:rFonts w:asciiTheme="majorHAnsi" w:hAnsiTheme="majorHAnsi" w:cstheme="majorBidi"/>
          <w:color w:val="090909"/>
          <w:sz w:val="22"/>
          <w:szCs w:val="22"/>
        </w:rPr>
      </w:pPr>
    </w:p>
    <w:p w14:paraId="517111A1" w14:textId="18FFAAEA" w:rsidR="006E582B" w:rsidRPr="003B3CC8" w:rsidRDefault="00766AE0" w:rsidP="68A6F72A">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 xml:space="preserve">Warm Up </w:t>
      </w:r>
      <w:r w:rsidR="006E582B" w:rsidRPr="68A6F72A">
        <w:rPr>
          <w:rFonts w:asciiTheme="majorHAnsi" w:hAnsiTheme="majorHAnsi" w:cstheme="majorBidi"/>
          <w:i/>
          <w:iCs/>
          <w:color w:val="034E5C"/>
          <w:sz w:val="22"/>
          <w:szCs w:val="22"/>
        </w:rPr>
        <w:t xml:space="preserve">(Suggested time: </w:t>
      </w:r>
      <w:r w:rsidR="001154B8">
        <w:rPr>
          <w:rFonts w:asciiTheme="majorHAnsi" w:hAnsiTheme="majorHAnsi" w:cstheme="majorBidi"/>
          <w:i/>
          <w:iCs/>
          <w:color w:val="034E5C"/>
          <w:sz w:val="22"/>
          <w:szCs w:val="22"/>
        </w:rPr>
        <w:t>20</w:t>
      </w:r>
      <w:r w:rsidR="006E582B" w:rsidRPr="68A6F72A">
        <w:rPr>
          <w:rFonts w:asciiTheme="majorHAnsi" w:hAnsiTheme="majorHAnsi" w:cstheme="majorBidi"/>
          <w:i/>
          <w:iCs/>
          <w:color w:val="034E5C"/>
          <w:sz w:val="22"/>
          <w:szCs w:val="22"/>
        </w:rPr>
        <w:t xml:space="preserve"> min)</w:t>
      </w:r>
    </w:p>
    <w:p w14:paraId="0CDC7F67" w14:textId="64997ADA" w:rsidR="003B3CC8" w:rsidRPr="003B3CC8" w:rsidRDefault="00766AE0" w:rsidP="1B7BCFAC">
      <w:pPr>
        <w:pStyle w:val="NormalWeb"/>
        <w:snapToGrid w:val="0"/>
        <w:spacing w:before="120" w:beforeAutospacing="0" w:after="120" w:afterAutospacing="0" w:line="276" w:lineRule="auto"/>
        <w:rPr>
          <w:rFonts w:asciiTheme="majorHAnsi" w:hAnsiTheme="majorHAnsi" w:cstheme="majorBidi"/>
          <w:sz w:val="22"/>
          <w:szCs w:val="22"/>
        </w:rPr>
      </w:pPr>
      <w:r>
        <w:rPr>
          <w:rFonts w:asciiTheme="majorHAnsi" w:hAnsiTheme="majorHAnsi" w:cstheme="majorBidi"/>
          <w:sz w:val="22"/>
          <w:szCs w:val="22"/>
        </w:rPr>
        <w:t>Here are some suggestions to get your conversation started:</w:t>
      </w:r>
    </w:p>
    <w:p w14:paraId="7CDD75DA" w14:textId="7003728A" w:rsidR="00814A56" w:rsidRPr="003B3CC8" w:rsidRDefault="00A70711" w:rsidP="00C93587">
      <w:pPr>
        <w:pStyle w:val="ListParagraph"/>
        <w:numPr>
          <w:ilvl w:val="0"/>
          <w:numId w:val="7"/>
        </w:numPr>
        <w:spacing w:before="120"/>
        <w:ind w:left="360"/>
        <w:rPr>
          <w:rFonts w:asciiTheme="majorHAnsi" w:hAnsiTheme="majorHAnsi" w:cstheme="majorBidi"/>
          <w:color w:val="000000"/>
          <w:sz w:val="22"/>
          <w:szCs w:val="22"/>
        </w:rPr>
      </w:pPr>
      <w:r w:rsidRPr="2FBE8C96">
        <w:rPr>
          <w:rFonts w:asciiTheme="majorHAnsi" w:hAnsiTheme="majorHAnsi" w:cstheme="majorBidi"/>
          <w:color w:val="000000" w:themeColor="text1"/>
          <w:sz w:val="22"/>
          <w:szCs w:val="22"/>
        </w:rPr>
        <w:t xml:space="preserve">If you could </w:t>
      </w:r>
      <w:r w:rsidR="00BF5112">
        <w:rPr>
          <w:rFonts w:asciiTheme="majorHAnsi" w:hAnsiTheme="majorHAnsi" w:cstheme="majorBidi"/>
          <w:color w:val="000000" w:themeColor="text1"/>
          <w:sz w:val="22"/>
          <w:szCs w:val="22"/>
        </w:rPr>
        <w:t>choose one superpower to possess, what would it be</w:t>
      </w:r>
      <w:r w:rsidR="00A00A52" w:rsidRPr="2FBE8C96">
        <w:rPr>
          <w:rFonts w:asciiTheme="majorHAnsi" w:hAnsiTheme="majorHAnsi" w:cstheme="majorBidi"/>
          <w:color w:val="000000" w:themeColor="text1"/>
          <w:sz w:val="22"/>
          <w:szCs w:val="22"/>
        </w:rPr>
        <w:t>?</w:t>
      </w:r>
      <w:r w:rsidR="00BF5112">
        <w:rPr>
          <w:rFonts w:asciiTheme="majorHAnsi" w:hAnsiTheme="majorHAnsi" w:cstheme="majorBidi"/>
          <w:color w:val="000000" w:themeColor="text1"/>
          <w:sz w:val="22"/>
          <w:szCs w:val="22"/>
        </w:rPr>
        <w:t xml:space="preserve"> How would you use this power for good?</w:t>
      </w:r>
    </w:p>
    <w:p w14:paraId="7FB295D6" w14:textId="2D1DABBF" w:rsidR="00EA0DAE" w:rsidRPr="003B3CC8" w:rsidRDefault="00EA0DAE" w:rsidP="003B3CC8">
      <w:pPr>
        <w:pStyle w:val="ListParagraph"/>
        <w:spacing w:before="120"/>
        <w:rPr>
          <w:rFonts w:asciiTheme="majorHAnsi" w:hAnsiTheme="majorHAnsi" w:cstheme="majorHAnsi"/>
          <w:color w:val="000000"/>
          <w:sz w:val="22"/>
          <w:szCs w:val="22"/>
        </w:rPr>
      </w:pPr>
    </w:p>
    <w:p w14:paraId="5E720D3F" w14:textId="77777777" w:rsidR="00814A56" w:rsidRPr="003B3CC8" w:rsidRDefault="00814A56" w:rsidP="003B3CC8">
      <w:pPr>
        <w:pStyle w:val="ListParagraph"/>
        <w:spacing w:before="120"/>
        <w:rPr>
          <w:rFonts w:asciiTheme="majorHAnsi" w:hAnsiTheme="majorHAnsi" w:cstheme="majorHAnsi"/>
          <w:color w:val="000000"/>
          <w:sz w:val="22"/>
          <w:szCs w:val="22"/>
        </w:rPr>
      </w:pPr>
    </w:p>
    <w:p w14:paraId="42136F06" w14:textId="3168FAEA" w:rsidR="00EB4229" w:rsidRPr="00720084" w:rsidRDefault="00766AE0" w:rsidP="6ABDCC9C">
      <w:pPr>
        <w:pStyle w:val="ListParagraph"/>
        <w:numPr>
          <w:ilvl w:val="0"/>
          <w:numId w:val="7"/>
        </w:numPr>
        <w:spacing w:before="120"/>
        <w:ind w:left="360"/>
        <w:rPr>
          <w:rFonts w:asciiTheme="majorHAnsi" w:hAnsiTheme="majorHAnsi" w:cstheme="majorBidi"/>
          <w:color w:val="000000"/>
          <w:sz w:val="22"/>
          <w:szCs w:val="22"/>
        </w:rPr>
      </w:pPr>
      <w:r w:rsidRPr="6ABDCC9C">
        <w:rPr>
          <w:rFonts w:asciiTheme="majorHAnsi" w:hAnsiTheme="majorHAnsi" w:cstheme="majorBidi"/>
          <w:color w:val="000000" w:themeColor="text1"/>
          <w:sz w:val="22"/>
          <w:szCs w:val="22"/>
        </w:rPr>
        <w:t>If you decided to go on a missionary journey, where would you go and what would you do</w:t>
      </w:r>
      <w:r w:rsidR="00720084" w:rsidRPr="6ABDCC9C">
        <w:rPr>
          <w:rFonts w:asciiTheme="majorHAnsi" w:hAnsiTheme="majorHAnsi" w:cstheme="majorBidi"/>
          <w:color w:val="000000" w:themeColor="text1"/>
          <w:sz w:val="22"/>
          <w:szCs w:val="22"/>
        </w:rPr>
        <w:t>?</w:t>
      </w:r>
    </w:p>
    <w:p w14:paraId="66250E0C" w14:textId="77777777" w:rsidR="009D036A" w:rsidRPr="003B3CC8" w:rsidRDefault="009D036A" w:rsidP="003B3CC8">
      <w:pPr>
        <w:pStyle w:val="ListParagraph"/>
        <w:spacing w:before="120"/>
        <w:rPr>
          <w:rFonts w:asciiTheme="majorHAnsi" w:hAnsiTheme="majorHAnsi" w:cstheme="majorHAnsi"/>
          <w:color w:val="000000"/>
          <w:sz w:val="20"/>
          <w:szCs w:val="20"/>
        </w:rPr>
      </w:pPr>
    </w:p>
    <w:p w14:paraId="375B41F4" w14:textId="20D650BB" w:rsidR="007E7DFB" w:rsidRPr="003B3CC8" w:rsidRDefault="009D036A" w:rsidP="68A6F72A">
      <w:pPr>
        <w:pBdr>
          <w:bottom w:val="single" w:sz="6" w:space="1" w:color="auto"/>
        </w:pBdr>
        <w:spacing w:line="276" w:lineRule="auto"/>
        <w:rPr>
          <w:rFonts w:asciiTheme="majorHAnsi" w:hAnsiTheme="majorHAnsi" w:cstheme="majorBidi"/>
          <w:b/>
          <w:bCs/>
          <w:color w:val="034E5C"/>
          <w:sz w:val="28"/>
          <w:szCs w:val="28"/>
        </w:rPr>
      </w:pPr>
      <w:r w:rsidRPr="68A6F72A">
        <w:rPr>
          <w:rFonts w:asciiTheme="majorHAnsi" w:hAnsiTheme="majorHAnsi" w:cstheme="majorBidi"/>
          <w:b/>
          <w:bCs/>
          <w:color w:val="034E5C"/>
          <w:sz w:val="28"/>
          <w:szCs w:val="28"/>
        </w:rPr>
        <w:t>Getting Started</w:t>
      </w:r>
    </w:p>
    <w:p w14:paraId="6EE0D8DD" w14:textId="2BCF1523" w:rsidR="004959E3" w:rsidRPr="003B3CC8" w:rsidRDefault="0046774A" w:rsidP="003B3CC8">
      <w:pPr>
        <w:pStyle w:val="NormalWeb"/>
        <w:snapToGrid w:val="0"/>
        <w:spacing w:before="120" w:beforeAutospacing="0" w:after="120" w:afterAutospacing="0" w:line="276" w:lineRule="auto"/>
        <w:rPr>
          <w:rFonts w:asciiTheme="majorHAnsi" w:hAnsiTheme="majorHAnsi" w:cstheme="majorHAnsi"/>
          <w:sz w:val="22"/>
          <w:szCs w:val="22"/>
        </w:rPr>
      </w:pPr>
      <w:r w:rsidRPr="003B3CC8">
        <w:rPr>
          <w:rFonts w:asciiTheme="majorHAnsi" w:hAnsiTheme="majorHAnsi" w:cstheme="majorHAnsi"/>
          <w:sz w:val="22"/>
          <w:szCs w:val="22"/>
        </w:rPr>
        <w:t>Begin</w:t>
      </w:r>
      <w:r w:rsidR="00C25DC6" w:rsidRPr="003B3CC8">
        <w:rPr>
          <w:rFonts w:asciiTheme="majorHAnsi" w:hAnsiTheme="majorHAnsi" w:cstheme="majorHAnsi"/>
          <w:sz w:val="22"/>
          <w:szCs w:val="22"/>
        </w:rPr>
        <w:t xml:space="preserve"> to transition</w:t>
      </w:r>
      <w:r w:rsidR="001F043A" w:rsidRPr="003B3CC8">
        <w:rPr>
          <w:rFonts w:asciiTheme="majorHAnsi" w:hAnsiTheme="majorHAnsi" w:cstheme="majorHAnsi"/>
          <w:sz w:val="22"/>
          <w:szCs w:val="22"/>
        </w:rPr>
        <w:t xml:space="preserve"> into group discussion. </w:t>
      </w:r>
    </w:p>
    <w:p w14:paraId="0FF4A5B5" w14:textId="51160E58" w:rsidR="00C94D4C" w:rsidRPr="003B3CC8" w:rsidRDefault="00EC742D" w:rsidP="003B3CC8">
      <w:pPr>
        <w:pStyle w:val="NormalWeb"/>
        <w:numPr>
          <w:ilvl w:val="0"/>
          <w:numId w:val="21"/>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Open group discussion with prayer</w:t>
      </w:r>
      <w:r w:rsidR="00C25DC6" w:rsidRPr="003B3CC8">
        <w:rPr>
          <w:rFonts w:asciiTheme="majorHAnsi" w:hAnsiTheme="majorHAnsi" w:cstheme="majorHAnsi"/>
          <w:sz w:val="22"/>
          <w:szCs w:val="22"/>
        </w:rPr>
        <w:t>.</w:t>
      </w:r>
      <w:r w:rsidR="00D62985" w:rsidRPr="003B3CC8">
        <w:rPr>
          <w:rFonts w:asciiTheme="majorHAnsi" w:hAnsiTheme="majorHAnsi" w:cstheme="majorHAnsi"/>
          <w:sz w:val="22"/>
          <w:szCs w:val="22"/>
        </w:rPr>
        <w:t xml:space="preserve"> H</w:t>
      </w:r>
      <w:r w:rsidR="00C94D4C" w:rsidRPr="003B3CC8">
        <w:rPr>
          <w:rFonts w:asciiTheme="majorHAnsi" w:hAnsiTheme="majorHAnsi" w:cstheme="majorHAnsi"/>
          <w:sz w:val="22"/>
          <w:szCs w:val="22"/>
        </w:rPr>
        <w:t xml:space="preserve">ere are a few </w:t>
      </w:r>
      <w:r w:rsidR="003B7D91" w:rsidRPr="003B3CC8">
        <w:rPr>
          <w:rFonts w:asciiTheme="majorHAnsi" w:hAnsiTheme="majorHAnsi" w:cstheme="majorHAnsi"/>
          <w:sz w:val="22"/>
          <w:szCs w:val="22"/>
        </w:rPr>
        <w:t>potential prayer items</w:t>
      </w:r>
      <w:r w:rsidR="00C94D4C" w:rsidRPr="003B3CC8">
        <w:rPr>
          <w:rFonts w:asciiTheme="majorHAnsi" w:hAnsiTheme="majorHAnsi" w:cstheme="majorHAnsi"/>
          <w:sz w:val="22"/>
          <w:szCs w:val="22"/>
        </w:rPr>
        <w:t>:</w:t>
      </w:r>
    </w:p>
    <w:p w14:paraId="543D36D1" w14:textId="0D26ADB3" w:rsidR="00C94D4C" w:rsidRPr="003B3CC8" w:rsidRDefault="00FC3C3E" w:rsidP="003B3CC8">
      <w:pPr>
        <w:pStyle w:val="NormalWeb"/>
        <w:numPr>
          <w:ilvl w:val="1"/>
          <w:numId w:val="21"/>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w:t>
      </w:r>
      <w:r w:rsidR="00C94D4C" w:rsidRPr="003B3CC8">
        <w:rPr>
          <w:rFonts w:asciiTheme="majorHAnsi" w:hAnsiTheme="majorHAnsi" w:cstheme="majorHAnsi"/>
          <w:sz w:val="22"/>
          <w:szCs w:val="22"/>
        </w:rPr>
        <w:t>God to reveal His truth and love for the group</w:t>
      </w:r>
    </w:p>
    <w:p w14:paraId="30814F12" w14:textId="312E616B" w:rsidR="00001082" w:rsidRDefault="00FC3C3E" w:rsidP="2FBE8C96">
      <w:pPr>
        <w:pStyle w:val="NormalWeb"/>
        <w:numPr>
          <w:ilvl w:val="1"/>
          <w:numId w:val="21"/>
        </w:numPr>
        <w:spacing w:before="120" w:beforeAutospacing="0" w:after="120" w:afterAutospacing="0" w:line="276" w:lineRule="auto"/>
        <w:rPr>
          <w:rFonts w:asciiTheme="majorHAnsi" w:hAnsiTheme="majorHAnsi" w:cstheme="majorBidi"/>
          <w:sz w:val="22"/>
          <w:szCs w:val="22"/>
        </w:rPr>
      </w:pPr>
      <w:r>
        <w:rPr>
          <w:rFonts w:asciiTheme="majorHAnsi" w:hAnsiTheme="majorHAnsi" w:cstheme="majorBidi"/>
          <w:sz w:val="22"/>
          <w:szCs w:val="22"/>
        </w:rPr>
        <w:t>For o</w:t>
      </w:r>
      <w:r w:rsidR="00322A12" w:rsidRPr="2FBE8C96">
        <w:rPr>
          <w:rFonts w:asciiTheme="majorHAnsi" w:hAnsiTheme="majorHAnsi" w:cstheme="majorBidi"/>
          <w:sz w:val="22"/>
          <w:szCs w:val="22"/>
        </w:rPr>
        <w:t>pe</w:t>
      </w:r>
      <w:r w:rsidR="00001082" w:rsidRPr="2FBE8C96">
        <w:rPr>
          <w:rFonts w:asciiTheme="majorHAnsi" w:hAnsiTheme="majorHAnsi" w:cstheme="majorBidi"/>
          <w:sz w:val="22"/>
          <w:szCs w:val="22"/>
        </w:rPr>
        <w:t>n</w:t>
      </w:r>
      <w:r w:rsidR="00322A12" w:rsidRPr="2FBE8C96">
        <w:rPr>
          <w:rFonts w:asciiTheme="majorHAnsi" w:hAnsiTheme="majorHAnsi" w:cstheme="majorBidi"/>
          <w:sz w:val="22"/>
          <w:szCs w:val="22"/>
        </w:rPr>
        <w:t>n</w:t>
      </w:r>
      <w:r w:rsidR="00001082" w:rsidRPr="2FBE8C96">
        <w:rPr>
          <w:rFonts w:asciiTheme="majorHAnsi" w:hAnsiTheme="majorHAnsi" w:cstheme="majorBidi"/>
          <w:sz w:val="22"/>
          <w:szCs w:val="22"/>
        </w:rPr>
        <w:t>ess</w:t>
      </w:r>
      <w:r w:rsidR="00322A12" w:rsidRPr="2FBE8C96">
        <w:rPr>
          <w:rFonts w:asciiTheme="majorHAnsi" w:hAnsiTheme="majorHAnsi" w:cstheme="majorBidi"/>
          <w:sz w:val="22"/>
          <w:szCs w:val="22"/>
        </w:rPr>
        <w:t xml:space="preserve"> to each other and God</w:t>
      </w:r>
      <w:r w:rsidR="00B56D0B" w:rsidRPr="2FBE8C96">
        <w:rPr>
          <w:rFonts w:asciiTheme="majorHAnsi" w:hAnsiTheme="majorHAnsi" w:cstheme="majorBidi"/>
          <w:sz w:val="22"/>
          <w:szCs w:val="22"/>
        </w:rPr>
        <w:t>’</w:t>
      </w:r>
      <w:r w:rsidR="00322A12" w:rsidRPr="2FBE8C96">
        <w:rPr>
          <w:rFonts w:asciiTheme="majorHAnsi" w:hAnsiTheme="majorHAnsi" w:cstheme="majorBidi"/>
          <w:sz w:val="22"/>
          <w:szCs w:val="22"/>
        </w:rPr>
        <w:t>s voice</w:t>
      </w:r>
    </w:p>
    <w:p w14:paraId="4EFF725E" w14:textId="46E53995" w:rsidR="00C94D4C" w:rsidRPr="003B3CC8" w:rsidRDefault="00FC3C3E" w:rsidP="2FBE8C96">
      <w:pPr>
        <w:pStyle w:val="NormalWeb"/>
        <w:numPr>
          <w:ilvl w:val="1"/>
          <w:numId w:val="21"/>
        </w:numPr>
        <w:snapToGrid w:val="0"/>
        <w:spacing w:before="120" w:beforeAutospacing="0" w:after="120" w:afterAutospacing="0" w:line="276" w:lineRule="auto"/>
        <w:rPr>
          <w:rFonts w:asciiTheme="majorHAnsi" w:hAnsiTheme="majorHAnsi" w:cstheme="majorBidi"/>
          <w:sz w:val="22"/>
          <w:szCs w:val="22"/>
        </w:rPr>
      </w:pPr>
      <w:r>
        <w:rPr>
          <w:rFonts w:asciiTheme="majorHAnsi" w:hAnsiTheme="majorHAnsi" w:cstheme="majorBidi"/>
          <w:sz w:val="22"/>
          <w:szCs w:val="22"/>
        </w:rPr>
        <w:t>For f</w:t>
      </w:r>
      <w:r w:rsidR="00183D62" w:rsidRPr="2FBE8C96">
        <w:rPr>
          <w:rFonts w:asciiTheme="majorHAnsi" w:hAnsiTheme="majorHAnsi" w:cstheme="majorBidi"/>
          <w:sz w:val="22"/>
          <w:szCs w:val="22"/>
        </w:rPr>
        <w:t>riendship</w:t>
      </w:r>
      <w:r w:rsidR="008F4D69" w:rsidRPr="2FBE8C96">
        <w:rPr>
          <w:rFonts w:asciiTheme="majorHAnsi" w:hAnsiTheme="majorHAnsi" w:cstheme="majorBidi"/>
          <w:sz w:val="22"/>
          <w:szCs w:val="22"/>
        </w:rPr>
        <w:t>s</w:t>
      </w:r>
      <w:r w:rsidR="00183D62" w:rsidRPr="2FBE8C96">
        <w:rPr>
          <w:rFonts w:asciiTheme="majorHAnsi" w:hAnsiTheme="majorHAnsi" w:cstheme="majorBidi"/>
          <w:sz w:val="22"/>
          <w:szCs w:val="22"/>
        </w:rPr>
        <w:t xml:space="preserve"> to deepen and grow</w:t>
      </w:r>
    </w:p>
    <w:p w14:paraId="02CB8A96" w14:textId="6744C920" w:rsidR="00096ABE" w:rsidRPr="003B3CC8" w:rsidRDefault="00EC742D" w:rsidP="1B7BCFAC">
      <w:pPr>
        <w:pStyle w:val="NormalWeb"/>
        <w:numPr>
          <w:ilvl w:val="0"/>
          <w:numId w:val="21"/>
        </w:numPr>
        <w:snapToGrid w:val="0"/>
        <w:spacing w:before="120" w:beforeAutospacing="0" w:after="120" w:afterAutospacing="0" w:line="276" w:lineRule="auto"/>
        <w:rPr>
          <w:rFonts w:asciiTheme="majorHAnsi" w:hAnsiTheme="majorHAnsi" w:cstheme="majorBidi"/>
          <w:sz w:val="22"/>
          <w:szCs w:val="22"/>
        </w:rPr>
      </w:pPr>
      <w:r>
        <w:rPr>
          <w:rFonts w:asciiTheme="majorHAnsi" w:hAnsiTheme="majorHAnsi" w:cstheme="majorBidi"/>
          <w:sz w:val="22"/>
          <w:szCs w:val="22"/>
        </w:rPr>
        <w:t>Invite someone to read the passage for the group</w:t>
      </w:r>
      <w:r w:rsidR="004718D0" w:rsidRPr="1B7BCFAC">
        <w:rPr>
          <w:rFonts w:asciiTheme="majorHAnsi" w:hAnsiTheme="majorHAnsi" w:cstheme="majorBidi"/>
          <w:sz w:val="22"/>
          <w:szCs w:val="22"/>
        </w:rPr>
        <w:t>.</w:t>
      </w:r>
    </w:p>
    <w:p w14:paraId="06E019EB" w14:textId="66E4F181" w:rsidR="2FBE8C96" w:rsidRDefault="2FBE8C96" w:rsidP="2FBE8C96">
      <w:pPr>
        <w:spacing w:line="276" w:lineRule="auto"/>
        <w:rPr>
          <w:rFonts w:asciiTheme="majorHAnsi" w:hAnsiTheme="majorHAnsi" w:cstheme="majorBidi"/>
          <w:color w:val="034E5C"/>
          <w:sz w:val="28"/>
          <w:szCs w:val="28"/>
        </w:rPr>
      </w:pPr>
    </w:p>
    <w:p w14:paraId="67875C78" w14:textId="20DC9F35" w:rsidR="2FBE8C96" w:rsidRDefault="2FBE8C96" w:rsidP="2FBE8C96">
      <w:pPr>
        <w:spacing w:line="276" w:lineRule="auto"/>
        <w:rPr>
          <w:rFonts w:asciiTheme="majorHAnsi" w:hAnsiTheme="majorHAnsi" w:cstheme="majorBidi"/>
          <w:color w:val="034E5C"/>
          <w:sz w:val="28"/>
          <w:szCs w:val="28"/>
        </w:rPr>
      </w:pPr>
    </w:p>
    <w:p w14:paraId="56782DE1" w14:textId="77777777" w:rsidR="00FC3C3E" w:rsidRDefault="00FC3C3E">
      <w:pPr>
        <w:spacing w:after="200" w:line="276" w:lineRule="auto"/>
        <w:rPr>
          <w:rFonts w:asciiTheme="majorHAnsi" w:hAnsiTheme="majorHAnsi" w:cstheme="majorHAnsi"/>
          <w:b/>
          <w:bCs/>
          <w:color w:val="034E5C"/>
          <w:sz w:val="28"/>
          <w:szCs w:val="28"/>
        </w:rPr>
      </w:pPr>
      <w:r>
        <w:rPr>
          <w:rFonts w:asciiTheme="majorHAnsi" w:hAnsiTheme="majorHAnsi" w:cstheme="majorHAnsi"/>
          <w:b/>
          <w:bCs/>
          <w:color w:val="034E5C"/>
          <w:sz w:val="28"/>
          <w:szCs w:val="28"/>
        </w:rPr>
        <w:br w:type="page"/>
      </w:r>
    </w:p>
    <w:p w14:paraId="4E7D4DE3" w14:textId="7F96E933" w:rsidR="006E582B" w:rsidRPr="003B3CC8" w:rsidRDefault="006E582B" w:rsidP="68A6F72A">
      <w:pPr>
        <w:pBdr>
          <w:bottom w:val="single" w:sz="6" w:space="1" w:color="auto"/>
        </w:pBdr>
        <w:snapToGrid w:val="0"/>
        <w:spacing w:line="276" w:lineRule="auto"/>
        <w:rPr>
          <w:rFonts w:asciiTheme="majorHAnsi" w:hAnsiTheme="majorHAnsi" w:cstheme="majorBidi"/>
          <w:color w:val="034E5C"/>
          <w:sz w:val="28"/>
          <w:szCs w:val="28"/>
        </w:rPr>
      </w:pPr>
      <w:r w:rsidRPr="68A6F72A">
        <w:rPr>
          <w:rFonts w:asciiTheme="majorHAnsi" w:hAnsiTheme="majorHAnsi" w:cstheme="majorBidi"/>
          <w:b/>
          <w:bCs/>
          <w:color w:val="034E5C"/>
          <w:sz w:val="28"/>
          <w:szCs w:val="28"/>
        </w:rPr>
        <w:lastRenderedPageBreak/>
        <w:t>Study Questions</w:t>
      </w:r>
      <w:r w:rsidRPr="68A6F72A">
        <w:rPr>
          <w:rFonts w:asciiTheme="majorHAnsi" w:hAnsiTheme="majorHAnsi" w:cstheme="majorBidi"/>
          <w:color w:val="034E5C"/>
          <w:sz w:val="28"/>
          <w:szCs w:val="28"/>
        </w:rPr>
        <w:t xml:space="preserve"> </w:t>
      </w:r>
      <w:r w:rsidRPr="68A6F72A">
        <w:rPr>
          <w:rFonts w:asciiTheme="majorHAnsi" w:hAnsiTheme="majorHAnsi" w:cstheme="majorBidi"/>
          <w:i/>
          <w:iCs/>
          <w:color w:val="034E5C"/>
          <w:sz w:val="22"/>
          <w:szCs w:val="22"/>
        </w:rPr>
        <w:t>(Suggested time: 40 min)</w:t>
      </w:r>
    </w:p>
    <w:p w14:paraId="6F63A0D8" w14:textId="449B6319" w:rsidR="003B3CC8" w:rsidRPr="003B3CC8" w:rsidRDefault="003B3CC8" w:rsidP="003B3CC8">
      <w:pPr>
        <w:pStyle w:val="NormalWeb"/>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Please complete these questions before your group meets. </w:t>
      </w:r>
    </w:p>
    <w:p w14:paraId="2BD69347" w14:textId="77777777" w:rsidR="00DE32A3" w:rsidRPr="003B3CC8" w:rsidRDefault="00DE32A3" w:rsidP="003B3CC8">
      <w:pPr>
        <w:snapToGrid w:val="0"/>
        <w:spacing w:line="276" w:lineRule="auto"/>
        <w:rPr>
          <w:rFonts w:asciiTheme="majorHAnsi" w:hAnsiTheme="majorHAnsi" w:cstheme="majorHAnsi"/>
          <w:sz w:val="22"/>
          <w:szCs w:val="22"/>
        </w:rPr>
      </w:pPr>
    </w:p>
    <w:p w14:paraId="5C70A65A" w14:textId="312AA91D" w:rsidR="00B27FC7" w:rsidRPr="00684D94" w:rsidRDefault="009B1827" w:rsidP="00C93587">
      <w:pPr>
        <w:pStyle w:val="ListParagraph"/>
        <w:numPr>
          <w:ilvl w:val="0"/>
          <w:numId w:val="30"/>
        </w:numPr>
        <w:snapToGrid w:val="0"/>
        <w:ind w:left="360"/>
        <w:rPr>
          <w:rFonts w:asciiTheme="majorHAnsi" w:hAnsiTheme="majorHAnsi" w:cstheme="majorBidi"/>
          <w:b/>
          <w:bCs/>
          <w:sz w:val="22"/>
          <w:szCs w:val="22"/>
        </w:rPr>
      </w:pPr>
      <w:r w:rsidRPr="00684D94">
        <w:rPr>
          <w:rFonts w:asciiTheme="majorHAnsi" w:hAnsiTheme="majorHAnsi" w:cstheme="majorBidi"/>
          <w:b/>
          <w:bCs/>
          <w:sz w:val="22"/>
          <w:szCs w:val="22"/>
        </w:rPr>
        <w:t xml:space="preserve">As you reflect on the </w:t>
      </w:r>
      <w:r w:rsidR="00B27FC7" w:rsidRPr="00684D94">
        <w:rPr>
          <w:rFonts w:asciiTheme="majorHAnsi" w:hAnsiTheme="majorHAnsi" w:cstheme="majorBidi"/>
          <w:b/>
          <w:bCs/>
          <w:sz w:val="22"/>
          <w:szCs w:val="22"/>
        </w:rPr>
        <w:t>message,</w:t>
      </w:r>
      <w:r w:rsidR="0004116C" w:rsidRPr="00684D94">
        <w:rPr>
          <w:rFonts w:asciiTheme="majorHAnsi" w:hAnsiTheme="majorHAnsi" w:cstheme="majorBidi"/>
          <w:b/>
          <w:bCs/>
          <w:sz w:val="22"/>
          <w:szCs w:val="22"/>
        </w:rPr>
        <w:t xml:space="preserve"> </w:t>
      </w:r>
      <w:r w:rsidR="00FC3C3E" w:rsidRPr="00684D94">
        <w:rPr>
          <w:rFonts w:asciiTheme="majorHAnsi" w:hAnsiTheme="majorHAnsi" w:cstheme="majorBidi"/>
          <w:b/>
          <w:bCs/>
          <w:sz w:val="22"/>
          <w:szCs w:val="22"/>
        </w:rPr>
        <w:t>what’s something</w:t>
      </w:r>
      <w:r w:rsidR="0004116C" w:rsidRPr="00684D94">
        <w:rPr>
          <w:rFonts w:asciiTheme="majorHAnsi" w:hAnsiTheme="majorHAnsi" w:cstheme="majorBidi"/>
          <w:b/>
          <w:bCs/>
          <w:sz w:val="22"/>
          <w:szCs w:val="22"/>
        </w:rPr>
        <w:t xml:space="preserve"> that </w:t>
      </w:r>
      <w:r w:rsidR="00FC3C3E" w:rsidRPr="00684D94">
        <w:rPr>
          <w:rFonts w:asciiTheme="majorHAnsi" w:hAnsiTheme="majorHAnsi" w:cstheme="majorBidi"/>
          <w:b/>
          <w:bCs/>
          <w:sz w:val="22"/>
          <w:szCs w:val="22"/>
        </w:rPr>
        <w:t xml:space="preserve">stood </w:t>
      </w:r>
      <w:r w:rsidR="0004116C" w:rsidRPr="00684D94">
        <w:rPr>
          <w:rFonts w:asciiTheme="majorHAnsi" w:hAnsiTheme="majorHAnsi" w:cstheme="majorBidi"/>
          <w:b/>
          <w:bCs/>
          <w:sz w:val="22"/>
          <w:szCs w:val="22"/>
        </w:rPr>
        <w:t>out to you?</w:t>
      </w:r>
    </w:p>
    <w:p w14:paraId="14F10ACB" w14:textId="77777777" w:rsidR="00010C09" w:rsidRDefault="00010C09" w:rsidP="00B932E2">
      <w:pPr>
        <w:pStyle w:val="ListParagraph"/>
        <w:snapToGrid w:val="0"/>
        <w:ind w:left="1440"/>
        <w:rPr>
          <w:rFonts w:asciiTheme="majorHAnsi" w:hAnsiTheme="majorHAnsi" w:cstheme="majorHAnsi"/>
          <w:sz w:val="22"/>
          <w:szCs w:val="22"/>
        </w:rPr>
      </w:pPr>
    </w:p>
    <w:p w14:paraId="50B1EF54" w14:textId="77777777" w:rsidR="00B932E2" w:rsidRDefault="00B932E2" w:rsidP="00B932E2">
      <w:pPr>
        <w:pStyle w:val="ListParagraph"/>
        <w:snapToGrid w:val="0"/>
        <w:ind w:left="1440"/>
        <w:rPr>
          <w:rFonts w:asciiTheme="majorHAnsi" w:hAnsiTheme="majorHAnsi" w:cstheme="majorHAnsi"/>
          <w:sz w:val="22"/>
          <w:szCs w:val="22"/>
        </w:rPr>
      </w:pPr>
    </w:p>
    <w:p w14:paraId="7F63A581" w14:textId="3A060B90" w:rsidR="003B3CC8" w:rsidRPr="008754B3" w:rsidRDefault="00605410" w:rsidP="00C93587">
      <w:pPr>
        <w:pStyle w:val="ListParagraph"/>
        <w:numPr>
          <w:ilvl w:val="0"/>
          <w:numId w:val="30"/>
        </w:numPr>
        <w:snapToGrid w:val="0"/>
        <w:ind w:left="360"/>
        <w:rPr>
          <w:rFonts w:asciiTheme="majorHAnsi" w:hAnsiTheme="majorHAnsi" w:cstheme="majorBidi"/>
          <w:sz w:val="22"/>
          <w:szCs w:val="22"/>
        </w:rPr>
      </w:pPr>
      <w:r w:rsidRPr="00684D94">
        <w:rPr>
          <w:rFonts w:asciiTheme="majorHAnsi" w:hAnsiTheme="majorHAnsi" w:cstheme="majorBidi"/>
          <w:sz w:val="22"/>
          <w:szCs w:val="22"/>
        </w:rPr>
        <w:t>Re</w:t>
      </w:r>
      <w:r w:rsidR="0081179C" w:rsidRPr="00684D94">
        <w:rPr>
          <w:rFonts w:asciiTheme="majorHAnsi" w:hAnsiTheme="majorHAnsi" w:cstheme="majorBidi"/>
          <w:sz w:val="22"/>
          <w:szCs w:val="22"/>
        </w:rPr>
        <w:t>view Acts 19:1-10. Read Mark 5:27-34, Mark 6:56 and Acts 5:15 for similar miracles</w:t>
      </w:r>
      <w:r w:rsidR="00D8336E" w:rsidRPr="00684D94">
        <w:rPr>
          <w:rFonts w:asciiTheme="majorHAnsi" w:hAnsiTheme="majorHAnsi" w:cstheme="majorBidi"/>
          <w:sz w:val="22"/>
          <w:szCs w:val="22"/>
        </w:rPr>
        <w:t>.</w:t>
      </w:r>
      <w:r w:rsidR="00D8336E" w:rsidRPr="008754B3">
        <w:rPr>
          <w:rFonts w:asciiTheme="majorHAnsi" w:hAnsiTheme="majorHAnsi" w:cstheme="majorBidi"/>
          <w:b/>
          <w:bCs/>
          <w:sz w:val="22"/>
          <w:szCs w:val="22"/>
        </w:rPr>
        <w:t xml:space="preserve"> </w:t>
      </w:r>
      <w:r w:rsidR="0081179C">
        <w:rPr>
          <w:rFonts w:asciiTheme="majorHAnsi" w:hAnsiTheme="majorHAnsi" w:cstheme="majorBidi"/>
          <w:sz w:val="22"/>
          <w:szCs w:val="22"/>
        </w:rPr>
        <w:t xml:space="preserve">God is clearly doing something </w:t>
      </w:r>
      <w:r w:rsidR="00F06BDD">
        <w:rPr>
          <w:rFonts w:asciiTheme="majorHAnsi" w:hAnsiTheme="majorHAnsi" w:cstheme="majorBidi"/>
          <w:sz w:val="22"/>
          <w:szCs w:val="22"/>
        </w:rPr>
        <w:t>miraculous</w:t>
      </w:r>
      <w:r w:rsidR="0081179C">
        <w:rPr>
          <w:rFonts w:asciiTheme="majorHAnsi" w:hAnsiTheme="majorHAnsi" w:cstheme="majorBidi"/>
          <w:sz w:val="22"/>
          <w:szCs w:val="22"/>
        </w:rPr>
        <w:t xml:space="preserve"> in Ephesus</w:t>
      </w:r>
      <w:r w:rsidR="00F06BDD">
        <w:rPr>
          <w:rFonts w:asciiTheme="majorHAnsi" w:hAnsiTheme="majorHAnsi" w:cstheme="majorBidi"/>
          <w:sz w:val="22"/>
          <w:szCs w:val="22"/>
        </w:rPr>
        <w:t xml:space="preserve">. </w:t>
      </w:r>
      <w:r w:rsidR="00A94ADA">
        <w:rPr>
          <w:rFonts w:asciiTheme="majorHAnsi" w:hAnsiTheme="majorHAnsi" w:cstheme="majorBidi"/>
          <w:sz w:val="22"/>
          <w:szCs w:val="22"/>
        </w:rPr>
        <w:t>We observe Him w</w:t>
      </w:r>
      <w:r w:rsidR="00F06BDD">
        <w:rPr>
          <w:rFonts w:asciiTheme="majorHAnsi" w:hAnsiTheme="majorHAnsi" w:cstheme="majorBidi"/>
          <w:sz w:val="22"/>
          <w:szCs w:val="22"/>
        </w:rPr>
        <w:t xml:space="preserve">orking His power through extraordinary </w:t>
      </w:r>
      <w:r w:rsidR="00716AC4">
        <w:rPr>
          <w:rFonts w:asciiTheme="majorHAnsi" w:hAnsiTheme="majorHAnsi" w:cstheme="majorBidi"/>
          <w:sz w:val="22"/>
          <w:szCs w:val="22"/>
        </w:rPr>
        <w:t xml:space="preserve">and unexpected </w:t>
      </w:r>
      <w:r w:rsidR="00F06BDD">
        <w:rPr>
          <w:rFonts w:asciiTheme="majorHAnsi" w:hAnsiTheme="majorHAnsi" w:cstheme="majorBidi"/>
          <w:sz w:val="22"/>
          <w:szCs w:val="22"/>
        </w:rPr>
        <w:t>means</w:t>
      </w:r>
      <w:r w:rsidR="009E5EB2">
        <w:rPr>
          <w:rFonts w:asciiTheme="majorHAnsi" w:hAnsiTheme="majorHAnsi" w:cstheme="majorBidi"/>
          <w:sz w:val="22"/>
          <w:szCs w:val="22"/>
        </w:rPr>
        <w:t xml:space="preserve"> so that </w:t>
      </w:r>
      <w:r w:rsidR="00716AC4">
        <w:rPr>
          <w:rFonts w:asciiTheme="majorHAnsi" w:hAnsiTheme="majorHAnsi" w:cstheme="majorBidi"/>
          <w:sz w:val="22"/>
          <w:szCs w:val="22"/>
        </w:rPr>
        <w:t>lives</w:t>
      </w:r>
      <w:r w:rsidR="009E5EB2">
        <w:rPr>
          <w:rFonts w:asciiTheme="majorHAnsi" w:hAnsiTheme="majorHAnsi" w:cstheme="majorBidi"/>
          <w:sz w:val="22"/>
          <w:szCs w:val="22"/>
        </w:rPr>
        <w:t xml:space="preserve"> are transformed</w:t>
      </w:r>
      <w:r w:rsidR="00716AC4">
        <w:rPr>
          <w:rFonts w:asciiTheme="majorHAnsi" w:hAnsiTheme="majorHAnsi" w:cstheme="majorBidi"/>
          <w:sz w:val="22"/>
          <w:szCs w:val="22"/>
        </w:rPr>
        <w:t xml:space="preserve"> </w:t>
      </w:r>
      <w:r w:rsidR="009E5EB2">
        <w:rPr>
          <w:rFonts w:asciiTheme="majorHAnsi" w:hAnsiTheme="majorHAnsi" w:cstheme="majorBidi"/>
          <w:sz w:val="22"/>
          <w:szCs w:val="22"/>
        </w:rPr>
        <w:t xml:space="preserve">and the Gospel </w:t>
      </w:r>
      <w:r w:rsidR="00A94ADA">
        <w:rPr>
          <w:rFonts w:asciiTheme="majorHAnsi" w:hAnsiTheme="majorHAnsi" w:cstheme="majorBidi"/>
          <w:sz w:val="22"/>
          <w:szCs w:val="22"/>
        </w:rPr>
        <w:t>spreads</w:t>
      </w:r>
      <w:r w:rsidR="00F06BDD">
        <w:rPr>
          <w:rFonts w:asciiTheme="majorHAnsi" w:hAnsiTheme="majorHAnsi" w:cstheme="majorBidi"/>
          <w:sz w:val="22"/>
          <w:szCs w:val="22"/>
        </w:rPr>
        <w:t>.</w:t>
      </w:r>
      <w:r w:rsidR="00716AC4">
        <w:rPr>
          <w:rFonts w:asciiTheme="majorHAnsi" w:hAnsiTheme="majorHAnsi" w:cstheme="majorBidi"/>
          <w:sz w:val="22"/>
          <w:szCs w:val="22"/>
        </w:rPr>
        <w:t xml:space="preserve"> </w:t>
      </w:r>
    </w:p>
    <w:p w14:paraId="2CD14398" w14:textId="03C1BBDD" w:rsidR="003B3CC8" w:rsidRPr="00F92B79" w:rsidRDefault="00A94ADA" w:rsidP="00C93587">
      <w:pPr>
        <w:pStyle w:val="NormalWeb"/>
        <w:numPr>
          <w:ilvl w:val="1"/>
          <w:numId w:val="22"/>
        </w:numPr>
        <w:snapToGrid w:val="0"/>
        <w:spacing w:before="120" w:beforeAutospacing="0" w:after="120" w:afterAutospacing="0" w:line="276" w:lineRule="auto"/>
        <w:ind w:left="1080"/>
        <w:rPr>
          <w:rFonts w:asciiTheme="majorHAnsi" w:hAnsiTheme="majorHAnsi" w:cstheme="majorBidi"/>
          <w:b/>
          <w:bCs/>
          <w:sz w:val="22"/>
          <w:szCs w:val="22"/>
        </w:rPr>
      </w:pPr>
      <w:r w:rsidRPr="00F92B79">
        <w:rPr>
          <w:rFonts w:asciiTheme="majorHAnsi" w:hAnsiTheme="majorHAnsi" w:cstheme="majorBidi"/>
          <w:b/>
          <w:bCs/>
          <w:sz w:val="22"/>
          <w:szCs w:val="22"/>
        </w:rPr>
        <w:t xml:space="preserve">Where do you see the power of God on display in the Sons of </w:t>
      </w:r>
      <w:proofErr w:type="spellStart"/>
      <w:r w:rsidRPr="00F92B79">
        <w:rPr>
          <w:rFonts w:asciiTheme="majorHAnsi" w:hAnsiTheme="majorHAnsi" w:cstheme="majorBidi"/>
          <w:b/>
          <w:bCs/>
          <w:sz w:val="22"/>
          <w:szCs w:val="22"/>
        </w:rPr>
        <w:t>Sceva</w:t>
      </w:r>
      <w:proofErr w:type="spellEnd"/>
      <w:r w:rsidRPr="00F92B79">
        <w:rPr>
          <w:rFonts w:asciiTheme="majorHAnsi" w:hAnsiTheme="majorHAnsi" w:cstheme="majorBidi"/>
          <w:b/>
          <w:bCs/>
          <w:sz w:val="22"/>
          <w:szCs w:val="22"/>
        </w:rPr>
        <w:t xml:space="preserve"> story (Acts 19:11-20)</w:t>
      </w:r>
      <w:r w:rsidR="007C4A99" w:rsidRPr="00F92B79">
        <w:rPr>
          <w:rFonts w:asciiTheme="majorHAnsi" w:hAnsiTheme="majorHAnsi" w:cstheme="majorBidi"/>
          <w:b/>
          <w:bCs/>
          <w:sz w:val="22"/>
          <w:szCs w:val="22"/>
        </w:rPr>
        <w:t>?</w:t>
      </w:r>
      <w:r w:rsidRPr="00F92B79">
        <w:rPr>
          <w:rFonts w:asciiTheme="majorHAnsi" w:hAnsiTheme="majorHAnsi" w:cstheme="majorBidi"/>
          <w:b/>
          <w:bCs/>
          <w:sz w:val="22"/>
          <w:szCs w:val="22"/>
        </w:rPr>
        <w:t xml:space="preserve"> How is He working through extraordinary and unexpected means?</w:t>
      </w:r>
      <w:r w:rsidR="0090271E">
        <w:rPr>
          <w:rFonts w:asciiTheme="majorHAnsi" w:hAnsiTheme="majorHAnsi" w:cstheme="majorBidi"/>
          <w:b/>
          <w:bCs/>
          <w:sz w:val="22"/>
          <w:szCs w:val="22"/>
        </w:rPr>
        <w:t xml:space="preserve"> What is the difference between such miraculous works of God and the counterfeit attempts of people?</w:t>
      </w:r>
    </w:p>
    <w:p w14:paraId="731AF043" w14:textId="77777777" w:rsidR="003B3CC8" w:rsidRPr="003B3CC8" w:rsidRDefault="003B3CC8" w:rsidP="003B3CC8">
      <w:pPr>
        <w:pStyle w:val="NormalWeb"/>
        <w:snapToGrid w:val="0"/>
        <w:spacing w:before="120" w:beforeAutospacing="0" w:after="120" w:afterAutospacing="0" w:line="276" w:lineRule="auto"/>
        <w:rPr>
          <w:rFonts w:asciiTheme="majorHAnsi" w:hAnsiTheme="majorHAnsi" w:cstheme="majorHAnsi"/>
          <w:sz w:val="22"/>
          <w:szCs w:val="22"/>
        </w:rPr>
      </w:pPr>
    </w:p>
    <w:p w14:paraId="6B803692" w14:textId="77777777" w:rsidR="003B3CC8" w:rsidRPr="003B3CC8" w:rsidRDefault="003B3CC8" w:rsidP="003B3CC8">
      <w:pPr>
        <w:pStyle w:val="NormalWeb"/>
        <w:snapToGrid w:val="0"/>
        <w:spacing w:before="120" w:beforeAutospacing="0" w:after="120" w:afterAutospacing="0" w:line="276" w:lineRule="auto"/>
        <w:rPr>
          <w:rFonts w:asciiTheme="majorHAnsi" w:hAnsiTheme="majorHAnsi" w:cstheme="majorHAnsi"/>
          <w:sz w:val="22"/>
          <w:szCs w:val="22"/>
        </w:rPr>
      </w:pPr>
    </w:p>
    <w:p w14:paraId="563FB68A" w14:textId="06415B16" w:rsidR="00950BE8" w:rsidRPr="00F92B79" w:rsidRDefault="009E2D30" w:rsidP="00C93587">
      <w:pPr>
        <w:pStyle w:val="NormalWeb"/>
        <w:numPr>
          <w:ilvl w:val="1"/>
          <w:numId w:val="22"/>
        </w:numPr>
        <w:snapToGrid w:val="0"/>
        <w:spacing w:before="120" w:beforeAutospacing="0" w:after="120" w:afterAutospacing="0" w:line="276" w:lineRule="auto"/>
        <w:ind w:left="1080"/>
        <w:rPr>
          <w:rFonts w:asciiTheme="majorHAnsi" w:hAnsiTheme="majorHAnsi" w:cstheme="majorBidi"/>
          <w:b/>
          <w:bCs/>
          <w:sz w:val="22"/>
          <w:szCs w:val="22"/>
        </w:rPr>
      </w:pPr>
      <w:r w:rsidRPr="00F92B79">
        <w:rPr>
          <w:rFonts w:asciiTheme="majorHAnsi" w:hAnsiTheme="majorHAnsi" w:cstheme="majorBidi"/>
          <w:sz w:val="22"/>
          <w:szCs w:val="22"/>
        </w:rPr>
        <w:t>Reread Acts 19:17-20</w:t>
      </w:r>
      <w:r>
        <w:rPr>
          <w:rFonts w:asciiTheme="majorHAnsi" w:hAnsiTheme="majorHAnsi" w:cstheme="majorBidi"/>
          <w:sz w:val="22"/>
          <w:szCs w:val="22"/>
        </w:rPr>
        <w:t xml:space="preserve">. </w:t>
      </w:r>
      <w:r w:rsidR="00F1375C" w:rsidRPr="00F92B79">
        <w:rPr>
          <w:rFonts w:asciiTheme="majorHAnsi" w:hAnsiTheme="majorHAnsi" w:cstheme="majorBidi"/>
          <w:b/>
          <w:bCs/>
          <w:sz w:val="22"/>
          <w:szCs w:val="22"/>
        </w:rPr>
        <w:t xml:space="preserve">What is the outcome of the </w:t>
      </w:r>
      <w:r w:rsidR="00AD3C0E" w:rsidRPr="00F92B79">
        <w:rPr>
          <w:rFonts w:asciiTheme="majorHAnsi" w:hAnsiTheme="majorHAnsi" w:cstheme="majorBidi"/>
          <w:b/>
          <w:bCs/>
          <w:sz w:val="22"/>
          <w:szCs w:val="22"/>
        </w:rPr>
        <w:t xml:space="preserve">battle between </w:t>
      </w:r>
      <w:r w:rsidR="007B28DC" w:rsidRPr="00F92B79">
        <w:rPr>
          <w:rFonts w:asciiTheme="majorHAnsi" w:hAnsiTheme="majorHAnsi" w:cstheme="majorBidi"/>
          <w:b/>
          <w:bCs/>
          <w:sz w:val="22"/>
          <w:szCs w:val="22"/>
        </w:rPr>
        <w:t>meager</w:t>
      </w:r>
      <w:r w:rsidR="00AD3C0E" w:rsidRPr="00F92B79">
        <w:rPr>
          <w:rFonts w:asciiTheme="majorHAnsi" w:hAnsiTheme="majorHAnsi" w:cstheme="majorBidi"/>
          <w:b/>
          <w:bCs/>
          <w:sz w:val="22"/>
          <w:szCs w:val="22"/>
        </w:rPr>
        <w:t xml:space="preserve"> human power and evil demonic power</w:t>
      </w:r>
      <w:r w:rsidR="00A24123" w:rsidRPr="00F92B79">
        <w:rPr>
          <w:rFonts w:asciiTheme="majorHAnsi" w:hAnsiTheme="majorHAnsi" w:cstheme="majorBidi"/>
          <w:b/>
          <w:bCs/>
          <w:sz w:val="22"/>
          <w:szCs w:val="22"/>
        </w:rPr>
        <w:t>?</w:t>
      </w:r>
      <w:r w:rsidR="00F1375C" w:rsidRPr="00F92B79">
        <w:rPr>
          <w:rFonts w:asciiTheme="majorHAnsi" w:hAnsiTheme="majorHAnsi" w:cstheme="majorBidi"/>
          <w:b/>
          <w:bCs/>
          <w:sz w:val="22"/>
          <w:szCs w:val="22"/>
        </w:rPr>
        <w:t xml:space="preserve"> How can you see God as the clear winner in this battle? </w:t>
      </w:r>
    </w:p>
    <w:p w14:paraId="0DCAAB1A" w14:textId="3312B1B4" w:rsidR="00950BE8" w:rsidRDefault="00950BE8" w:rsidP="00950BE8">
      <w:pPr>
        <w:pStyle w:val="NormalWeb"/>
        <w:snapToGrid w:val="0"/>
        <w:spacing w:before="120" w:beforeAutospacing="0" w:after="120" w:afterAutospacing="0" w:line="276" w:lineRule="auto"/>
        <w:rPr>
          <w:rFonts w:asciiTheme="majorHAnsi" w:hAnsiTheme="majorHAnsi" w:cstheme="majorBidi"/>
          <w:sz w:val="22"/>
          <w:szCs w:val="22"/>
        </w:rPr>
      </w:pPr>
    </w:p>
    <w:p w14:paraId="6F381523" w14:textId="77777777" w:rsidR="00950BE8" w:rsidRDefault="00950BE8" w:rsidP="00950BE8">
      <w:pPr>
        <w:pStyle w:val="NormalWeb"/>
        <w:snapToGrid w:val="0"/>
        <w:spacing w:before="120" w:beforeAutospacing="0" w:after="120" w:afterAutospacing="0" w:line="276" w:lineRule="auto"/>
        <w:rPr>
          <w:rFonts w:asciiTheme="majorHAnsi" w:hAnsiTheme="majorHAnsi" w:cstheme="majorBidi"/>
          <w:sz w:val="22"/>
          <w:szCs w:val="22"/>
        </w:rPr>
      </w:pPr>
    </w:p>
    <w:p w14:paraId="7B133B88" w14:textId="6907E5FC" w:rsidR="00950BE8" w:rsidRPr="00F92B79" w:rsidRDefault="00950BE8" w:rsidP="0E085AC0">
      <w:pPr>
        <w:pStyle w:val="NormalWeb"/>
        <w:numPr>
          <w:ilvl w:val="1"/>
          <w:numId w:val="22"/>
        </w:numPr>
        <w:snapToGrid w:val="0"/>
        <w:spacing w:before="120" w:beforeAutospacing="0" w:after="120" w:afterAutospacing="0" w:line="276" w:lineRule="auto"/>
        <w:ind w:left="1080"/>
        <w:rPr>
          <w:rFonts w:asciiTheme="majorHAnsi" w:hAnsiTheme="majorHAnsi" w:cstheme="majorBidi"/>
          <w:b/>
          <w:bCs/>
          <w:sz w:val="22"/>
          <w:szCs w:val="22"/>
        </w:rPr>
      </w:pPr>
      <w:r w:rsidRPr="6ABDCC9C">
        <w:rPr>
          <w:rFonts w:asciiTheme="majorHAnsi" w:hAnsiTheme="majorHAnsi" w:cstheme="majorBidi"/>
          <w:b/>
          <w:bCs/>
          <w:sz w:val="22"/>
          <w:szCs w:val="22"/>
        </w:rPr>
        <w:t xml:space="preserve">Share a time when you </w:t>
      </w:r>
      <w:r w:rsidR="007B28DC" w:rsidRPr="6ABDCC9C">
        <w:rPr>
          <w:rFonts w:asciiTheme="majorHAnsi" w:hAnsiTheme="majorHAnsi" w:cstheme="majorBidi"/>
          <w:b/>
          <w:bCs/>
          <w:sz w:val="22"/>
          <w:szCs w:val="22"/>
        </w:rPr>
        <w:t>trusted God to show up in a powerful way. How did this transform your heart and relationship with God?</w:t>
      </w:r>
      <w:r w:rsidRPr="6ABDCC9C">
        <w:rPr>
          <w:rFonts w:asciiTheme="majorHAnsi" w:hAnsiTheme="majorHAnsi" w:cstheme="majorBidi"/>
          <w:b/>
          <w:bCs/>
          <w:sz w:val="22"/>
          <w:szCs w:val="22"/>
        </w:rPr>
        <w:t xml:space="preserve"> </w:t>
      </w:r>
      <w:r w:rsidR="007B28DC" w:rsidRPr="6ABDCC9C">
        <w:rPr>
          <w:rFonts w:asciiTheme="majorHAnsi" w:hAnsiTheme="majorHAnsi" w:cstheme="majorBidi"/>
          <w:b/>
          <w:bCs/>
          <w:sz w:val="22"/>
          <w:szCs w:val="22"/>
        </w:rPr>
        <w:t xml:space="preserve">Or perhaps you are in a battle right now. </w:t>
      </w:r>
      <w:r w:rsidR="00342FA0" w:rsidRPr="6ABDCC9C">
        <w:rPr>
          <w:rFonts w:asciiTheme="majorHAnsi" w:hAnsiTheme="majorHAnsi" w:cstheme="majorBidi"/>
          <w:b/>
          <w:bCs/>
          <w:sz w:val="22"/>
          <w:szCs w:val="22"/>
        </w:rPr>
        <w:t>How are you trusting or not trusting in God’s power to overcome?</w:t>
      </w:r>
    </w:p>
    <w:p w14:paraId="4427A449" w14:textId="5EE4044D" w:rsidR="00950BE8" w:rsidRDefault="00950BE8" w:rsidP="00950BE8">
      <w:pPr>
        <w:pStyle w:val="NormalWeb"/>
        <w:snapToGrid w:val="0"/>
        <w:spacing w:before="120" w:beforeAutospacing="0" w:after="120" w:afterAutospacing="0" w:line="276" w:lineRule="auto"/>
        <w:rPr>
          <w:rFonts w:asciiTheme="majorHAnsi" w:hAnsiTheme="majorHAnsi" w:cstheme="majorBidi"/>
          <w:sz w:val="22"/>
          <w:szCs w:val="22"/>
        </w:rPr>
      </w:pPr>
    </w:p>
    <w:p w14:paraId="6C85E9B8" w14:textId="77777777" w:rsidR="00C93587" w:rsidRDefault="00C93587" w:rsidP="00950BE8">
      <w:pPr>
        <w:pStyle w:val="NormalWeb"/>
        <w:snapToGrid w:val="0"/>
        <w:spacing w:before="120" w:beforeAutospacing="0" w:after="120" w:afterAutospacing="0" w:line="276" w:lineRule="auto"/>
        <w:rPr>
          <w:rFonts w:asciiTheme="majorHAnsi" w:hAnsiTheme="majorHAnsi" w:cstheme="majorBidi"/>
          <w:sz w:val="22"/>
          <w:szCs w:val="22"/>
        </w:rPr>
      </w:pPr>
    </w:p>
    <w:p w14:paraId="63EB9164" w14:textId="5FFA7799" w:rsidR="0028581B" w:rsidRPr="00A6390D" w:rsidRDefault="00BD6789" w:rsidP="00C93587">
      <w:pPr>
        <w:pStyle w:val="NormalWeb"/>
        <w:numPr>
          <w:ilvl w:val="0"/>
          <w:numId w:val="30"/>
        </w:numPr>
        <w:snapToGrid w:val="0"/>
        <w:spacing w:before="120" w:beforeAutospacing="0" w:after="120" w:afterAutospacing="0" w:line="276" w:lineRule="auto"/>
        <w:ind w:left="360"/>
        <w:rPr>
          <w:rFonts w:asciiTheme="majorHAnsi" w:hAnsiTheme="majorHAnsi" w:cstheme="majorBidi"/>
          <w:sz w:val="22"/>
          <w:szCs w:val="22"/>
        </w:rPr>
      </w:pPr>
      <w:r>
        <w:rPr>
          <w:rFonts w:asciiTheme="majorHAnsi" w:hAnsiTheme="majorHAnsi" w:cstheme="majorBidi"/>
          <w:sz w:val="22"/>
          <w:szCs w:val="22"/>
        </w:rPr>
        <w:t xml:space="preserve">The word of the Lord prevails mightily in Ephesus and yet, chaos and riots proceed shortly after </w:t>
      </w:r>
      <w:r w:rsidR="000D4616">
        <w:rPr>
          <w:rFonts w:asciiTheme="majorHAnsi" w:hAnsiTheme="majorHAnsi" w:cstheme="majorBidi"/>
          <w:sz w:val="22"/>
          <w:szCs w:val="22"/>
        </w:rPr>
        <w:t xml:space="preserve">within the </w:t>
      </w:r>
      <w:r w:rsidR="00F46F7C">
        <w:rPr>
          <w:rFonts w:asciiTheme="majorHAnsi" w:hAnsiTheme="majorHAnsi" w:cstheme="majorBidi"/>
          <w:sz w:val="22"/>
          <w:szCs w:val="22"/>
        </w:rPr>
        <w:t>community</w:t>
      </w:r>
      <w:r w:rsidR="00593EB5">
        <w:rPr>
          <w:rFonts w:asciiTheme="majorHAnsi" w:hAnsiTheme="majorHAnsi" w:cstheme="majorBidi"/>
          <w:sz w:val="22"/>
          <w:szCs w:val="22"/>
        </w:rPr>
        <w:t xml:space="preserve"> </w:t>
      </w:r>
      <w:r w:rsidR="00593EB5">
        <w:rPr>
          <w:rFonts w:asciiTheme="majorHAnsi" w:hAnsiTheme="majorHAnsi" w:cstheme="majorHAnsi"/>
          <w:sz w:val="22"/>
          <w:szCs w:val="22"/>
        </w:rPr>
        <w:t>(Acts 19:21-41)</w:t>
      </w:r>
      <w:r w:rsidR="0058716E">
        <w:rPr>
          <w:rFonts w:asciiTheme="majorHAnsi" w:hAnsiTheme="majorHAnsi" w:cstheme="majorBidi"/>
          <w:sz w:val="22"/>
          <w:szCs w:val="22"/>
        </w:rPr>
        <w:t>. When the gospel advances, it can lead to opposition</w:t>
      </w:r>
      <w:r w:rsidR="000D4616">
        <w:rPr>
          <w:rFonts w:asciiTheme="majorHAnsi" w:hAnsiTheme="majorHAnsi" w:cstheme="majorBidi"/>
          <w:sz w:val="22"/>
          <w:szCs w:val="22"/>
        </w:rPr>
        <w:t xml:space="preserve"> between those who accept Christ and those who do not</w:t>
      </w:r>
      <w:r w:rsidR="0058716E">
        <w:rPr>
          <w:rFonts w:asciiTheme="majorHAnsi" w:hAnsiTheme="majorHAnsi" w:cstheme="majorBidi"/>
          <w:sz w:val="22"/>
          <w:szCs w:val="22"/>
        </w:rPr>
        <w:t>.</w:t>
      </w:r>
      <w:r w:rsidR="00856177">
        <w:rPr>
          <w:rFonts w:asciiTheme="majorHAnsi" w:hAnsiTheme="majorHAnsi" w:cstheme="majorBidi"/>
          <w:sz w:val="22"/>
          <w:szCs w:val="22"/>
        </w:rPr>
        <w:t xml:space="preserve"> </w:t>
      </w:r>
      <w:r w:rsidR="00593EB5">
        <w:rPr>
          <w:rFonts w:asciiTheme="majorHAnsi" w:hAnsiTheme="majorHAnsi" w:cstheme="majorBidi"/>
          <w:sz w:val="22"/>
          <w:szCs w:val="22"/>
        </w:rPr>
        <w:t>The power of God was turning the city upside down.</w:t>
      </w:r>
    </w:p>
    <w:p w14:paraId="667290CE" w14:textId="574BCC68" w:rsidR="00D64252" w:rsidRPr="00F92B79" w:rsidRDefault="00593EB5" w:rsidP="00C93587">
      <w:pPr>
        <w:pStyle w:val="NormalWeb"/>
        <w:numPr>
          <w:ilvl w:val="1"/>
          <w:numId w:val="30"/>
        </w:numPr>
        <w:snapToGrid w:val="0"/>
        <w:spacing w:before="120" w:beforeAutospacing="0" w:after="120" w:afterAutospacing="0" w:line="276" w:lineRule="auto"/>
        <w:ind w:left="1080"/>
        <w:rPr>
          <w:rFonts w:asciiTheme="majorHAnsi" w:hAnsiTheme="majorHAnsi" w:cstheme="majorHAnsi"/>
          <w:b/>
          <w:bCs/>
          <w:sz w:val="22"/>
          <w:szCs w:val="22"/>
        </w:rPr>
      </w:pPr>
      <w:r w:rsidRPr="00F92B79">
        <w:rPr>
          <w:rFonts w:asciiTheme="majorHAnsi" w:hAnsiTheme="majorHAnsi" w:cstheme="majorHAnsi"/>
          <w:b/>
          <w:bCs/>
          <w:sz w:val="22"/>
          <w:szCs w:val="22"/>
        </w:rPr>
        <w:t xml:space="preserve">What was at the root cause of the rioting (Acts 19:24-27)? </w:t>
      </w:r>
      <w:r w:rsidR="00F46F7C" w:rsidRPr="00F92B79">
        <w:rPr>
          <w:rFonts w:asciiTheme="majorHAnsi" w:hAnsiTheme="majorHAnsi" w:cstheme="majorHAnsi"/>
          <w:b/>
          <w:bCs/>
          <w:sz w:val="22"/>
          <w:szCs w:val="22"/>
        </w:rPr>
        <w:t>Where do you see the peace of God reign over the chaos and riots? How is God working through extraordinary and unexpected means to preserve the Gospel?</w:t>
      </w:r>
    </w:p>
    <w:p w14:paraId="61516196" w14:textId="448C7994" w:rsidR="0090271E" w:rsidRDefault="0090271E" w:rsidP="0090271E">
      <w:pPr>
        <w:pStyle w:val="NormalWeb"/>
        <w:snapToGrid w:val="0"/>
        <w:spacing w:before="120" w:beforeAutospacing="0" w:after="120" w:afterAutospacing="0" w:line="276" w:lineRule="auto"/>
        <w:rPr>
          <w:rFonts w:asciiTheme="majorHAnsi" w:hAnsiTheme="majorHAnsi" w:cstheme="majorHAnsi"/>
          <w:sz w:val="22"/>
          <w:szCs w:val="22"/>
        </w:rPr>
      </w:pPr>
    </w:p>
    <w:p w14:paraId="5C20FC4E" w14:textId="6D3C511A" w:rsidR="00E025DE" w:rsidRDefault="00E025DE">
      <w:pPr>
        <w:spacing w:after="200" w:line="276" w:lineRule="auto"/>
        <w:rPr>
          <w:rFonts w:asciiTheme="majorHAnsi" w:hAnsiTheme="majorHAnsi" w:cstheme="majorBidi"/>
          <w:sz w:val="22"/>
          <w:szCs w:val="22"/>
        </w:rPr>
      </w:pPr>
      <w:r>
        <w:rPr>
          <w:rFonts w:asciiTheme="majorHAnsi" w:hAnsiTheme="majorHAnsi" w:cstheme="majorBidi"/>
          <w:sz w:val="22"/>
          <w:szCs w:val="22"/>
        </w:rPr>
        <w:br w:type="page"/>
      </w:r>
    </w:p>
    <w:p w14:paraId="2F18BB36" w14:textId="2B8F7193" w:rsidR="00124247" w:rsidRDefault="000F53A4" w:rsidP="6ABDCC9C">
      <w:pPr>
        <w:pStyle w:val="NormalWeb"/>
        <w:numPr>
          <w:ilvl w:val="1"/>
          <w:numId w:val="30"/>
        </w:numPr>
        <w:snapToGrid w:val="0"/>
        <w:spacing w:before="120" w:beforeAutospacing="0" w:after="120" w:afterAutospacing="0" w:line="276" w:lineRule="auto"/>
        <w:ind w:left="1080"/>
        <w:rPr>
          <w:rFonts w:asciiTheme="majorHAnsi" w:hAnsiTheme="majorHAnsi" w:cstheme="majorBidi"/>
          <w:b/>
          <w:bCs/>
          <w:sz w:val="22"/>
          <w:szCs w:val="22"/>
        </w:rPr>
      </w:pPr>
      <w:r w:rsidRPr="6ABDCC9C">
        <w:rPr>
          <w:rFonts w:asciiTheme="majorHAnsi" w:hAnsiTheme="majorHAnsi" w:cstheme="majorBidi"/>
          <w:sz w:val="22"/>
          <w:szCs w:val="22"/>
        </w:rPr>
        <w:lastRenderedPageBreak/>
        <w:t xml:space="preserve">We see Paul and his companions remain calm amongst all the chaos and confusion of the opposing voices. </w:t>
      </w:r>
      <w:r w:rsidRPr="6ABDCC9C">
        <w:rPr>
          <w:rFonts w:asciiTheme="majorHAnsi" w:hAnsiTheme="majorHAnsi" w:cstheme="majorBidi"/>
          <w:b/>
          <w:bCs/>
          <w:sz w:val="22"/>
          <w:szCs w:val="22"/>
        </w:rPr>
        <w:t>How do you respond in times of opposition (</w:t>
      </w:r>
      <w:r w:rsidR="001336FB">
        <w:rPr>
          <w:rFonts w:asciiTheme="majorHAnsi" w:hAnsiTheme="majorHAnsi" w:cstheme="majorBidi"/>
          <w:b/>
          <w:bCs/>
          <w:sz w:val="22"/>
          <w:szCs w:val="22"/>
        </w:rPr>
        <w:t xml:space="preserve">e.g., </w:t>
      </w:r>
      <w:r w:rsidRPr="6ABDCC9C">
        <w:rPr>
          <w:rFonts w:asciiTheme="majorHAnsi" w:hAnsiTheme="majorHAnsi" w:cstheme="majorBidi"/>
          <w:b/>
          <w:bCs/>
          <w:sz w:val="22"/>
          <w:szCs w:val="22"/>
        </w:rPr>
        <w:t>panic, worry, prayer</w:t>
      </w:r>
      <w:r w:rsidR="003B4DE1">
        <w:rPr>
          <w:rFonts w:asciiTheme="majorHAnsi" w:hAnsiTheme="majorHAnsi" w:cstheme="majorBidi"/>
          <w:b/>
          <w:bCs/>
          <w:sz w:val="22"/>
          <w:szCs w:val="22"/>
        </w:rPr>
        <w:t>)</w:t>
      </w:r>
      <w:r w:rsidR="00124247" w:rsidRPr="6ABDCC9C">
        <w:rPr>
          <w:rFonts w:asciiTheme="majorHAnsi" w:hAnsiTheme="majorHAnsi" w:cstheme="majorBidi"/>
          <w:b/>
          <w:bCs/>
          <w:sz w:val="22"/>
          <w:szCs w:val="22"/>
        </w:rPr>
        <w:t>?</w:t>
      </w:r>
      <w:r w:rsidRPr="6ABDCC9C">
        <w:rPr>
          <w:rFonts w:asciiTheme="majorHAnsi" w:hAnsiTheme="majorHAnsi" w:cstheme="majorBidi"/>
          <w:b/>
          <w:bCs/>
          <w:sz w:val="22"/>
          <w:szCs w:val="22"/>
        </w:rPr>
        <w:t xml:space="preserve"> </w:t>
      </w:r>
      <w:r w:rsidR="003B4DE1">
        <w:rPr>
          <w:rFonts w:asciiTheme="majorHAnsi" w:hAnsiTheme="majorHAnsi" w:cstheme="majorBidi"/>
          <w:b/>
          <w:bCs/>
          <w:sz w:val="22"/>
          <w:szCs w:val="22"/>
        </w:rPr>
        <w:t>What are some tangible ways that you</w:t>
      </w:r>
      <w:r w:rsidR="003A2EB8">
        <w:rPr>
          <w:rFonts w:asciiTheme="majorHAnsi" w:hAnsiTheme="majorHAnsi" w:cstheme="majorBidi"/>
          <w:b/>
          <w:bCs/>
          <w:sz w:val="22"/>
          <w:szCs w:val="22"/>
        </w:rPr>
        <w:t xml:space="preserve"> choose to</w:t>
      </w:r>
      <w:r w:rsidR="003B4DE1">
        <w:rPr>
          <w:rFonts w:asciiTheme="majorHAnsi" w:hAnsiTheme="majorHAnsi" w:cstheme="majorBidi"/>
          <w:b/>
          <w:bCs/>
          <w:sz w:val="22"/>
          <w:szCs w:val="22"/>
        </w:rPr>
        <w:t xml:space="preserve"> trust God</w:t>
      </w:r>
      <w:r w:rsidR="003A2EB8">
        <w:rPr>
          <w:rFonts w:asciiTheme="majorHAnsi" w:hAnsiTheme="majorHAnsi" w:cstheme="majorBidi"/>
          <w:b/>
          <w:bCs/>
          <w:sz w:val="22"/>
          <w:szCs w:val="22"/>
        </w:rPr>
        <w:t xml:space="preserve"> rather than yourself</w:t>
      </w:r>
      <w:r w:rsidR="003B4DE1">
        <w:rPr>
          <w:rFonts w:asciiTheme="majorHAnsi" w:hAnsiTheme="majorHAnsi" w:cstheme="majorBidi"/>
          <w:b/>
          <w:bCs/>
          <w:sz w:val="22"/>
          <w:szCs w:val="22"/>
        </w:rPr>
        <w:t xml:space="preserve">? </w:t>
      </w:r>
      <w:r w:rsidRPr="6ABDCC9C">
        <w:rPr>
          <w:rFonts w:asciiTheme="majorHAnsi" w:hAnsiTheme="majorHAnsi" w:cstheme="majorBidi"/>
          <w:b/>
          <w:bCs/>
          <w:sz w:val="22"/>
          <w:szCs w:val="22"/>
        </w:rPr>
        <w:t xml:space="preserve">How can you experience </w:t>
      </w:r>
      <w:r w:rsidR="00637F2B" w:rsidRPr="6ABDCC9C">
        <w:rPr>
          <w:rFonts w:asciiTheme="majorHAnsi" w:hAnsiTheme="majorHAnsi" w:cstheme="majorBidi"/>
          <w:b/>
          <w:bCs/>
          <w:sz w:val="22"/>
          <w:szCs w:val="22"/>
        </w:rPr>
        <w:t>true peace amongst the chaos</w:t>
      </w:r>
      <w:r w:rsidR="003B4DE1">
        <w:rPr>
          <w:rFonts w:asciiTheme="majorHAnsi" w:hAnsiTheme="majorHAnsi" w:cstheme="majorBidi"/>
          <w:b/>
          <w:bCs/>
          <w:sz w:val="22"/>
          <w:szCs w:val="22"/>
        </w:rPr>
        <w:t xml:space="preserve"> of your circumstances</w:t>
      </w:r>
      <w:r w:rsidR="00637F2B" w:rsidRPr="6ABDCC9C">
        <w:rPr>
          <w:rFonts w:asciiTheme="majorHAnsi" w:hAnsiTheme="majorHAnsi" w:cstheme="majorBidi"/>
          <w:b/>
          <w:bCs/>
          <w:sz w:val="22"/>
          <w:szCs w:val="22"/>
        </w:rPr>
        <w:t>?</w:t>
      </w:r>
    </w:p>
    <w:p w14:paraId="3904EB78" w14:textId="0CCA36FC" w:rsidR="00E025DE" w:rsidRDefault="00E025DE" w:rsidP="00E025DE">
      <w:pPr>
        <w:pStyle w:val="NormalWeb"/>
        <w:snapToGrid w:val="0"/>
        <w:spacing w:before="120" w:beforeAutospacing="0" w:after="120" w:afterAutospacing="0" w:line="276" w:lineRule="auto"/>
        <w:rPr>
          <w:rFonts w:asciiTheme="majorHAnsi" w:hAnsiTheme="majorHAnsi" w:cstheme="majorBidi"/>
          <w:b/>
          <w:bCs/>
          <w:sz w:val="22"/>
          <w:szCs w:val="22"/>
        </w:rPr>
      </w:pPr>
    </w:p>
    <w:p w14:paraId="44AC1399" w14:textId="77777777" w:rsidR="00E025DE" w:rsidRPr="00F92B79" w:rsidRDefault="00E025DE" w:rsidP="00E025DE">
      <w:pPr>
        <w:pStyle w:val="NormalWeb"/>
        <w:snapToGrid w:val="0"/>
        <w:spacing w:before="120" w:beforeAutospacing="0" w:after="120" w:afterAutospacing="0" w:line="276" w:lineRule="auto"/>
        <w:rPr>
          <w:rFonts w:asciiTheme="majorHAnsi" w:hAnsiTheme="majorHAnsi" w:cstheme="majorBidi"/>
          <w:b/>
          <w:bCs/>
          <w:sz w:val="22"/>
          <w:szCs w:val="22"/>
        </w:rPr>
      </w:pPr>
    </w:p>
    <w:p w14:paraId="5096B570" w14:textId="61124E6B" w:rsidR="00C33E7C" w:rsidRPr="003B3CC8" w:rsidRDefault="005155BF" w:rsidP="00C93587">
      <w:pPr>
        <w:pStyle w:val="NormalWeb"/>
        <w:numPr>
          <w:ilvl w:val="0"/>
          <w:numId w:val="30"/>
        </w:numPr>
        <w:snapToGrid w:val="0"/>
        <w:spacing w:before="120" w:beforeAutospacing="0" w:after="120" w:afterAutospacing="0" w:line="276" w:lineRule="auto"/>
        <w:ind w:left="360"/>
        <w:rPr>
          <w:rFonts w:asciiTheme="majorHAnsi" w:hAnsiTheme="majorHAnsi" w:cstheme="majorBidi"/>
          <w:sz w:val="22"/>
          <w:szCs w:val="22"/>
        </w:rPr>
      </w:pPr>
      <w:r>
        <w:rPr>
          <w:rFonts w:asciiTheme="majorHAnsi" w:hAnsiTheme="majorHAnsi" w:cstheme="majorBidi"/>
          <w:sz w:val="22"/>
          <w:szCs w:val="22"/>
        </w:rPr>
        <w:t xml:space="preserve">In the worship service, Jeff gave you an opportunity to respond to this passage </w:t>
      </w:r>
      <w:r w:rsidR="00D561B3">
        <w:rPr>
          <w:rFonts w:asciiTheme="majorHAnsi" w:hAnsiTheme="majorHAnsi" w:cstheme="majorBidi"/>
          <w:sz w:val="22"/>
          <w:szCs w:val="22"/>
        </w:rPr>
        <w:t>with a moment of reflection</w:t>
      </w:r>
      <w:r w:rsidR="00E025DE">
        <w:rPr>
          <w:rFonts w:asciiTheme="majorHAnsi" w:hAnsiTheme="majorHAnsi" w:cstheme="majorBidi"/>
          <w:sz w:val="22"/>
          <w:szCs w:val="22"/>
        </w:rPr>
        <w:t xml:space="preserve"> on where your trust resides</w:t>
      </w:r>
      <w:r w:rsidR="00D561B3">
        <w:rPr>
          <w:rFonts w:asciiTheme="majorHAnsi" w:hAnsiTheme="majorHAnsi" w:cstheme="majorBidi"/>
          <w:sz w:val="22"/>
          <w:szCs w:val="22"/>
        </w:rPr>
        <w:t xml:space="preserve">. It was a chance to identify </w:t>
      </w:r>
      <w:r w:rsidR="008048E3">
        <w:rPr>
          <w:rFonts w:asciiTheme="majorHAnsi" w:hAnsiTheme="majorHAnsi" w:cstheme="majorBidi"/>
          <w:sz w:val="22"/>
          <w:szCs w:val="22"/>
        </w:rPr>
        <w:t xml:space="preserve">an area </w:t>
      </w:r>
      <w:r w:rsidR="00696BE9">
        <w:rPr>
          <w:rFonts w:asciiTheme="majorHAnsi" w:hAnsiTheme="majorHAnsi" w:cstheme="majorBidi"/>
          <w:sz w:val="22"/>
          <w:szCs w:val="22"/>
        </w:rPr>
        <w:t>of sin</w:t>
      </w:r>
      <w:r w:rsidR="00ED29D4">
        <w:rPr>
          <w:rFonts w:asciiTheme="majorHAnsi" w:hAnsiTheme="majorHAnsi" w:cstheme="majorBidi"/>
          <w:sz w:val="22"/>
          <w:szCs w:val="22"/>
        </w:rPr>
        <w:t xml:space="preserve"> </w:t>
      </w:r>
      <w:r w:rsidR="008048E3">
        <w:rPr>
          <w:rFonts w:asciiTheme="majorHAnsi" w:hAnsiTheme="majorHAnsi" w:cstheme="majorBidi"/>
          <w:sz w:val="22"/>
          <w:szCs w:val="22"/>
        </w:rPr>
        <w:t>that</w:t>
      </w:r>
      <w:r w:rsidR="00D561B3">
        <w:rPr>
          <w:rFonts w:asciiTheme="majorHAnsi" w:hAnsiTheme="majorHAnsi" w:cstheme="majorBidi"/>
          <w:sz w:val="22"/>
          <w:szCs w:val="22"/>
        </w:rPr>
        <w:t xml:space="preserve"> you need to </w:t>
      </w:r>
      <w:r w:rsidR="00ED29D4">
        <w:rPr>
          <w:rFonts w:asciiTheme="majorHAnsi" w:hAnsiTheme="majorHAnsi" w:cstheme="majorBidi"/>
          <w:sz w:val="22"/>
          <w:szCs w:val="22"/>
        </w:rPr>
        <w:t xml:space="preserve">lay down </w:t>
      </w:r>
      <w:r w:rsidR="00696BE9">
        <w:rPr>
          <w:rFonts w:asciiTheme="majorHAnsi" w:hAnsiTheme="majorHAnsi" w:cstheme="majorBidi"/>
          <w:sz w:val="22"/>
          <w:szCs w:val="22"/>
        </w:rPr>
        <w:t xml:space="preserve">and surrender </w:t>
      </w:r>
      <w:r w:rsidR="00ED29D4">
        <w:rPr>
          <w:rFonts w:asciiTheme="majorHAnsi" w:hAnsiTheme="majorHAnsi" w:cstheme="majorBidi"/>
          <w:sz w:val="22"/>
          <w:szCs w:val="22"/>
        </w:rPr>
        <w:t>at the feet of Jesus so th</w:t>
      </w:r>
      <w:r w:rsidR="0093766B">
        <w:rPr>
          <w:rFonts w:asciiTheme="majorHAnsi" w:hAnsiTheme="majorHAnsi" w:cstheme="majorBidi"/>
          <w:sz w:val="22"/>
          <w:szCs w:val="22"/>
        </w:rPr>
        <w:t xml:space="preserve">at </w:t>
      </w:r>
      <w:r w:rsidR="00696BE9">
        <w:rPr>
          <w:rFonts w:asciiTheme="majorHAnsi" w:hAnsiTheme="majorHAnsi" w:cstheme="majorBidi"/>
          <w:sz w:val="22"/>
          <w:szCs w:val="22"/>
        </w:rPr>
        <w:t>it no longer has the power to darken the light in your life</w:t>
      </w:r>
      <w:r w:rsidR="008048E3">
        <w:rPr>
          <w:rFonts w:asciiTheme="majorHAnsi" w:hAnsiTheme="majorHAnsi" w:cstheme="majorBidi"/>
          <w:sz w:val="22"/>
          <w:szCs w:val="22"/>
        </w:rPr>
        <w:t xml:space="preserve">. </w:t>
      </w:r>
    </w:p>
    <w:p w14:paraId="64C4579F" w14:textId="47EE1CC8" w:rsidR="00123D61" w:rsidRPr="00684D94" w:rsidRDefault="0093766B" w:rsidP="0E085AC0">
      <w:pPr>
        <w:pStyle w:val="NormalWeb"/>
        <w:numPr>
          <w:ilvl w:val="1"/>
          <w:numId w:val="39"/>
        </w:numPr>
        <w:snapToGrid w:val="0"/>
        <w:spacing w:before="120" w:beforeAutospacing="0" w:after="120" w:afterAutospacing="0" w:line="276" w:lineRule="auto"/>
        <w:ind w:left="1080"/>
        <w:rPr>
          <w:rFonts w:asciiTheme="majorHAnsi" w:hAnsiTheme="majorHAnsi" w:cstheme="majorBidi"/>
          <w:b/>
          <w:bCs/>
          <w:sz w:val="22"/>
          <w:szCs w:val="22"/>
        </w:rPr>
      </w:pPr>
      <w:r w:rsidRPr="0E085AC0">
        <w:rPr>
          <w:rFonts w:asciiTheme="majorHAnsi" w:hAnsiTheme="majorHAnsi" w:cstheme="majorBidi"/>
          <w:b/>
          <w:bCs/>
          <w:sz w:val="22"/>
          <w:szCs w:val="22"/>
        </w:rPr>
        <w:t xml:space="preserve">If you are willing, share with your group </w:t>
      </w:r>
      <w:r w:rsidR="001154B8" w:rsidRPr="0E085AC0">
        <w:rPr>
          <w:rFonts w:asciiTheme="majorHAnsi" w:hAnsiTheme="majorHAnsi" w:cstheme="majorBidi"/>
          <w:b/>
          <w:bCs/>
          <w:sz w:val="22"/>
          <w:szCs w:val="22"/>
        </w:rPr>
        <w:t>the</w:t>
      </w:r>
      <w:r w:rsidRPr="0E085AC0">
        <w:rPr>
          <w:rFonts w:asciiTheme="majorHAnsi" w:hAnsiTheme="majorHAnsi" w:cstheme="majorBidi"/>
          <w:b/>
          <w:bCs/>
          <w:sz w:val="22"/>
          <w:szCs w:val="22"/>
        </w:rPr>
        <w:t xml:space="preserve"> area of sin that you need to symbolically “throw in the fire” and burn so that it no longer </w:t>
      </w:r>
      <w:r w:rsidR="00E025DE">
        <w:rPr>
          <w:rFonts w:asciiTheme="majorHAnsi" w:hAnsiTheme="majorHAnsi" w:cstheme="majorBidi"/>
          <w:b/>
          <w:bCs/>
          <w:sz w:val="22"/>
          <w:szCs w:val="22"/>
        </w:rPr>
        <w:t>has the power to be ruinous in your life</w:t>
      </w:r>
      <w:r w:rsidR="00F26D01" w:rsidRPr="0E085AC0">
        <w:rPr>
          <w:rFonts w:asciiTheme="majorHAnsi" w:hAnsiTheme="majorHAnsi" w:cstheme="majorBidi"/>
          <w:b/>
          <w:bCs/>
          <w:sz w:val="22"/>
          <w:szCs w:val="22"/>
        </w:rPr>
        <w:t>.</w:t>
      </w:r>
    </w:p>
    <w:p w14:paraId="69E0500E" w14:textId="1878BB50" w:rsidR="00123D61" w:rsidRDefault="00123D61"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6AB6A0A9" w14:textId="77777777" w:rsidR="00E025DE" w:rsidRPr="003B3CC8" w:rsidRDefault="00E025DE" w:rsidP="009D4191">
      <w:pPr>
        <w:pStyle w:val="NormalWeb"/>
        <w:snapToGrid w:val="0"/>
        <w:spacing w:before="120" w:beforeAutospacing="0" w:after="120" w:afterAutospacing="0" w:line="276" w:lineRule="auto"/>
        <w:ind w:left="720"/>
        <w:rPr>
          <w:rFonts w:asciiTheme="majorHAnsi" w:hAnsiTheme="majorHAnsi" w:cstheme="majorHAnsi"/>
          <w:sz w:val="22"/>
          <w:szCs w:val="22"/>
        </w:rPr>
      </w:pPr>
    </w:p>
    <w:p w14:paraId="7214EA84" w14:textId="74B59864" w:rsidR="004F7053" w:rsidRPr="00684D94" w:rsidRDefault="00186A0C" w:rsidP="0E085AC0">
      <w:pPr>
        <w:pStyle w:val="NormalWeb"/>
        <w:numPr>
          <w:ilvl w:val="1"/>
          <w:numId w:val="39"/>
        </w:numPr>
        <w:snapToGrid w:val="0"/>
        <w:spacing w:before="120" w:beforeAutospacing="0" w:after="120" w:afterAutospacing="0" w:line="276" w:lineRule="auto"/>
        <w:ind w:left="1080"/>
        <w:rPr>
          <w:rFonts w:asciiTheme="majorHAnsi" w:hAnsiTheme="majorHAnsi" w:cstheme="majorBidi"/>
          <w:b/>
          <w:bCs/>
          <w:sz w:val="22"/>
          <w:szCs w:val="22"/>
        </w:rPr>
      </w:pPr>
      <w:r w:rsidRPr="6ABDCC9C">
        <w:rPr>
          <w:rFonts w:asciiTheme="majorHAnsi" w:hAnsiTheme="majorHAnsi" w:cstheme="majorBidi"/>
          <w:b/>
          <w:bCs/>
          <w:sz w:val="22"/>
          <w:szCs w:val="22"/>
        </w:rPr>
        <w:t xml:space="preserve">Confessing to God and sharing your decision with trusted friends is a brave </w:t>
      </w:r>
      <w:r w:rsidR="001154B8" w:rsidRPr="6ABDCC9C">
        <w:rPr>
          <w:rFonts w:asciiTheme="majorHAnsi" w:hAnsiTheme="majorHAnsi" w:cstheme="majorBidi"/>
          <w:b/>
          <w:bCs/>
          <w:sz w:val="22"/>
          <w:szCs w:val="22"/>
        </w:rPr>
        <w:t>first step</w:t>
      </w:r>
      <w:r w:rsidRPr="6ABDCC9C">
        <w:rPr>
          <w:rFonts w:asciiTheme="majorHAnsi" w:hAnsiTheme="majorHAnsi" w:cstheme="majorBidi"/>
          <w:b/>
          <w:bCs/>
          <w:sz w:val="22"/>
          <w:szCs w:val="22"/>
        </w:rPr>
        <w:t xml:space="preserve">. What are some next steps you would like to take toward healing? </w:t>
      </w:r>
      <w:r w:rsidR="0093766B" w:rsidRPr="6ABDCC9C">
        <w:rPr>
          <w:rFonts w:asciiTheme="majorHAnsi" w:hAnsiTheme="majorHAnsi" w:cstheme="majorBidi"/>
          <w:b/>
          <w:bCs/>
          <w:sz w:val="22"/>
          <w:szCs w:val="22"/>
        </w:rPr>
        <w:t>How can your life group support</w:t>
      </w:r>
      <w:r w:rsidRPr="6ABDCC9C">
        <w:rPr>
          <w:rFonts w:asciiTheme="majorHAnsi" w:hAnsiTheme="majorHAnsi" w:cstheme="majorBidi"/>
          <w:b/>
          <w:bCs/>
          <w:sz w:val="22"/>
          <w:szCs w:val="22"/>
        </w:rPr>
        <w:t>,</w:t>
      </w:r>
      <w:r w:rsidR="0093766B" w:rsidRPr="6ABDCC9C">
        <w:rPr>
          <w:rFonts w:asciiTheme="majorHAnsi" w:hAnsiTheme="majorHAnsi" w:cstheme="majorBidi"/>
          <w:b/>
          <w:bCs/>
          <w:sz w:val="22"/>
          <w:szCs w:val="22"/>
        </w:rPr>
        <w:t xml:space="preserve"> encourage </w:t>
      </w:r>
      <w:r w:rsidRPr="6ABDCC9C">
        <w:rPr>
          <w:rFonts w:asciiTheme="majorHAnsi" w:hAnsiTheme="majorHAnsi" w:cstheme="majorBidi"/>
          <w:b/>
          <w:bCs/>
          <w:sz w:val="22"/>
          <w:szCs w:val="22"/>
        </w:rPr>
        <w:t>and hold you accountable</w:t>
      </w:r>
      <w:r w:rsidR="001154B8" w:rsidRPr="6ABDCC9C">
        <w:rPr>
          <w:rFonts w:asciiTheme="majorHAnsi" w:hAnsiTheme="majorHAnsi" w:cstheme="majorBidi"/>
          <w:b/>
          <w:bCs/>
          <w:sz w:val="22"/>
          <w:szCs w:val="22"/>
        </w:rPr>
        <w:t xml:space="preserve"> in a way that makes you feel valued</w:t>
      </w:r>
      <w:r w:rsidR="004F7053" w:rsidRPr="6ABDCC9C">
        <w:rPr>
          <w:rFonts w:asciiTheme="majorHAnsi" w:hAnsiTheme="majorHAnsi" w:cstheme="majorBidi"/>
          <w:b/>
          <w:bCs/>
          <w:sz w:val="22"/>
          <w:szCs w:val="22"/>
        </w:rPr>
        <w:t>?</w:t>
      </w:r>
    </w:p>
    <w:p w14:paraId="215ACECF" w14:textId="639B04DF" w:rsidR="004F7053" w:rsidRDefault="004F7053" w:rsidP="004F7053">
      <w:pPr>
        <w:pStyle w:val="NormalWeb"/>
        <w:snapToGrid w:val="0"/>
        <w:spacing w:before="120" w:beforeAutospacing="0" w:after="120" w:afterAutospacing="0" w:line="276" w:lineRule="auto"/>
        <w:ind w:left="1440"/>
        <w:rPr>
          <w:rFonts w:asciiTheme="majorHAnsi" w:hAnsiTheme="majorHAnsi" w:cstheme="majorHAnsi"/>
          <w:sz w:val="22"/>
          <w:szCs w:val="22"/>
        </w:rPr>
      </w:pPr>
    </w:p>
    <w:p w14:paraId="68641953" w14:textId="77777777" w:rsidR="00C93587" w:rsidRDefault="00C93587" w:rsidP="00C93587">
      <w:pPr>
        <w:pStyle w:val="NormalWeb"/>
        <w:snapToGrid w:val="0"/>
        <w:spacing w:before="120" w:beforeAutospacing="0" w:after="120" w:afterAutospacing="0" w:line="276" w:lineRule="auto"/>
        <w:rPr>
          <w:rFonts w:asciiTheme="majorHAnsi" w:hAnsiTheme="majorHAnsi" w:cstheme="majorBidi"/>
          <w:sz w:val="22"/>
          <w:szCs w:val="22"/>
        </w:rPr>
      </w:pPr>
    </w:p>
    <w:p w14:paraId="632C6B21" w14:textId="77777777" w:rsidR="00C93587" w:rsidRPr="00950BE8" w:rsidRDefault="00C93587" w:rsidP="00C93587">
      <w:pPr>
        <w:pStyle w:val="NormalWeb"/>
        <w:snapToGrid w:val="0"/>
        <w:spacing w:before="120" w:beforeAutospacing="0" w:after="120" w:afterAutospacing="0" w:line="276" w:lineRule="auto"/>
        <w:rPr>
          <w:rFonts w:asciiTheme="majorHAnsi" w:hAnsiTheme="majorHAnsi" w:cstheme="majorBidi"/>
          <w:sz w:val="22"/>
          <w:szCs w:val="22"/>
        </w:rPr>
        <w:sectPr w:rsidR="00C93587" w:rsidRPr="00950BE8" w:rsidSect="00C93587">
          <w:footerReference w:type="default" r:id="rId12"/>
          <w:type w:val="continuous"/>
          <w:pgSz w:w="12240" w:h="15840"/>
          <w:pgMar w:top="1440" w:right="1440" w:bottom="1440" w:left="1440" w:header="720" w:footer="720" w:gutter="0"/>
          <w:cols w:space="720"/>
          <w:docGrid w:linePitch="360"/>
        </w:sectPr>
      </w:pPr>
    </w:p>
    <w:p w14:paraId="154043FA" w14:textId="624EB3BB" w:rsidR="006E582B" w:rsidRPr="003B3CC8" w:rsidRDefault="006E582B" w:rsidP="68A6F72A">
      <w:pPr>
        <w:pBdr>
          <w:bottom w:val="single" w:sz="6" w:space="1" w:color="auto"/>
        </w:pBdr>
        <w:snapToGrid w:val="0"/>
        <w:spacing w:line="276" w:lineRule="auto"/>
        <w:rPr>
          <w:rFonts w:asciiTheme="majorHAnsi" w:hAnsiTheme="majorHAnsi" w:cstheme="majorBidi"/>
          <w:color w:val="034E5C"/>
          <w:sz w:val="28"/>
          <w:szCs w:val="28"/>
        </w:rPr>
      </w:pPr>
      <w:r w:rsidRPr="68A6F72A">
        <w:rPr>
          <w:rFonts w:asciiTheme="majorHAnsi" w:hAnsiTheme="majorHAnsi" w:cstheme="majorBidi"/>
          <w:b/>
          <w:bCs/>
          <w:color w:val="034E5C"/>
          <w:sz w:val="28"/>
          <w:szCs w:val="28"/>
        </w:rPr>
        <w:t xml:space="preserve">Prayer </w:t>
      </w:r>
      <w:r w:rsidRPr="68A6F72A">
        <w:rPr>
          <w:rFonts w:asciiTheme="majorHAnsi" w:hAnsiTheme="majorHAnsi" w:cstheme="majorBidi"/>
          <w:i/>
          <w:iCs/>
          <w:color w:val="034E5C"/>
          <w:sz w:val="22"/>
          <w:szCs w:val="22"/>
        </w:rPr>
        <w:t xml:space="preserve">(Suggested time: </w:t>
      </w:r>
      <w:r w:rsidR="00543987">
        <w:rPr>
          <w:rFonts w:asciiTheme="majorHAnsi" w:hAnsiTheme="majorHAnsi" w:cstheme="majorBidi"/>
          <w:i/>
          <w:iCs/>
          <w:color w:val="034E5C"/>
          <w:sz w:val="22"/>
          <w:szCs w:val="22"/>
        </w:rPr>
        <w:t>20</w:t>
      </w:r>
      <w:r w:rsidRPr="68A6F72A">
        <w:rPr>
          <w:rFonts w:asciiTheme="majorHAnsi" w:hAnsiTheme="majorHAnsi" w:cstheme="majorBidi"/>
          <w:i/>
          <w:iCs/>
          <w:color w:val="034E5C"/>
          <w:sz w:val="22"/>
          <w:szCs w:val="22"/>
        </w:rPr>
        <w:t xml:space="preserve"> min)</w:t>
      </w:r>
    </w:p>
    <w:p w14:paraId="06399057" w14:textId="2C72B03E" w:rsidR="00543987" w:rsidRDefault="00543987" w:rsidP="00543987">
      <w:pPr>
        <w:textAlignment w:val="baseline"/>
        <w:rPr>
          <w:rFonts w:ascii="Calibri Light" w:hAnsi="Calibri Light" w:cs="Calibri Light"/>
          <w:sz w:val="22"/>
          <w:szCs w:val="22"/>
        </w:rPr>
      </w:pPr>
      <w:r w:rsidRPr="68A74BB4">
        <w:rPr>
          <w:rFonts w:ascii="Calibri Light" w:hAnsi="Calibri Light" w:cs="Calibri Light"/>
          <w:sz w:val="22"/>
          <w:szCs w:val="22"/>
        </w:rPr>
        <w:t>Prayer opens us up to the leading of the Holy Spirit which makes it an important part of the Christian life.</w:t>
      </w:r>
      <w:r>
        <w:rPr>
          <w:rFonts w:ascii="Calibri Light" w:hAnsi="Calibri Light" w:cs="Calibri Light"/>
          <w:sz w:val="22"/>
          <w:szCs w:val="22"/>
        </w:rPr>
        <w:t xml:space="preserve"> </w:t>
      </w:r>
      <w:r w:rsidRPr="68A74BB4">
        <w:rPr>
          <w:rFonts w:ascii="Calibri Light" w:hAnsi="Calibri Light" w:cs="Calibri Light"/>
          <w:sz w:val="22"/>
          <w:szCs w:val="22"/>
        </w:rPr>
        <w:t>We realize that everyone has their own comfort level with group prayer, and we want this to be a time of safety and care. You may verbalize your prayer or pray silently to yourself; that way everyone</w:t>
      </w:r>
      <w:r>
        <w:rPr>
          <w:rFonts w:ascii="Calibri Light" w:hAnsi="Calibri Light" w:cs="Calibri Light"/>
          <w:sz w:val="22"/>
          <w:szCs w:val="22"/>
        </w:rPr>
        <w:t xml:space="preserve"> </w:t>
      </w:r>
      <w:r w:rsidRPr="68A74BB4">
        <w:rPr>
          <w:rFonts w:ascii="Calibri Light" w:hAnsi="Calibri Light" w:cs="Calibri Light"/>
          <w:sz w:val="22"/>
          <w:szCs w:val="22"/>
        </w:rPr>
        <w:t>is</w:t>
      </w:r>
      <w:r>
        <w:rPr>
          <w:rFonts w:ascii="Calibri Light" w:hAnsi="Calibri Light" w:cs="Calibri Light"/>
          <w:sz w:val="22"/>
          <w:szCs w:val="22"/>
        </w:rPr>
        <w:t xml:space="preserve"> </w:t>
      </w:r>
      <w:r w:rsidRPr="68A74BB4">
        <w:rPr>
          <w:rFonts w:ascii="Calibri Light" w:hAnsi="Calibri Light" w:cs="Calibri Light"/>
          <w:sz w:val="22"/>
          <w:szCs w:val="22"/>
        </w:rPr>
        <w:t>a participant</w:t>
      </w:r>
      <w:r>
        <w:rPr>
          <w:rFonts w:ascii="Calibri Light" w:hAnsi="Calibri Light" w:cs="Calibri Light"/>
          <w:sz w:val="22"/>
          <w:szCs w:val="22"/>
        </w:rPr>
        <w:t xml:space="preserve"> </w:t>
      </w:r>
      <w:r w:rsidRPr="68A74BB4">
        <w:rPr>
          <w:rFonts w:ascii="Calibri Light" w:hAnsi="Calibri Light" w:cs="Calibri Light"/>
          <w:sz w:val="22"/>
          <w:szCs w:val="22"/>
        </w:rPr>
        <w:t>in</w:t>
      </w:r>
      <w:r>
        <w:rPr>
          <w:rFonts w:ascii="Calibri Light" w:hAnsi="Calibri Light" w:cs="Calibri Light"/>
          <w:sz w:val="22"/>
          <w:szCs w:val="22"/>
        </w:rPr>
        <w:t xml:space="preserve"> </w:t>
      </w:r>
      <w:r w:rsidRPr="68A74BB4">
        <w:rPr>
          <w:rFonts w:ascii="Calibri Light" w:hAnsi="Calibri Light" w:cs="Calibri Light"/>
          <w:sz w:val="22"/>
          <w:szCs w:val="22"/>
        </w:rPr>
        <w:t>sharing</w:t>
      </w:r>
      <w:r>
        <w:rPr>
          <w:rFonts w:ascii="Calibri Light" w:hAnsi="Calibri Light" w:cs="Calibri Light"/>
          <w:sz w:val="22"/>
          <w:szCs w:val="22"/>
        </w:rPr>
        <w:t xml:space="preserve"> </w:t>
      </w:r>
      <w:r w:rsidRPr="68A74BB4">
        <w:rPr>
          <w:rFonts w:ascii="Calibri Light" w:hAnsi="Calibri Light" w:cs="Calibri Light"/>
          <w:sz w:val="22"/>
          <w:szCs w:val="22"/>
        </w:rPr>
        <w:t>this time before God together.</w:t>
      </w:r>
    </w:p>
    <w:p w14:paraId="69630117" w14:textId="77777777" w:rsidR="00543987" w:rsidRDefault="00543987" w:rsidP="00543987">
      <w:pPr>
        <w:textAlignment w:val="baseline"/>
        <w:rPr>
          <w:rFonts w:ascii="Calibri Light" w:hAnsi="Calibri Light" w:cs="Calibri Light"/>
          <w:sz w:val="22"/>
          <w:szCs w:val="22"/>
        </w:rPr>
      </w:pPr>
    </w:p>
    <w:p w14:paraId="162DC4FF" w14:textId="77777777" w:rsidR="00543987" w:rsidRDefault="00543987" w:rsidP="00543987">
      <w:pPr>
        <w:textAlignment w:val="baseline"/>
        <w:rPr>
          <w:rFonts w:ascii="Calibri Light" w:hAnsi="Calibri Light" w:cs="Calibri Light"/>
          <w:sz w:val="22"/>
          <w:szCs w:val="22"/>
        </w:rPr>
      </w:pPr>
      <w:r w:rsidRPr="68A74BB4">
        <w:rPr>
          <w:rFonts w:ascii="Calibri Light" w:hAnsi="Calibri Light" w:cs="Calibri Light"/>
          <w:sz w:val="22"/>
          <w:szCs w:val="22"/>
        </w:rPr>
        <w:t>Some things to consider during prayer time:</w:t>
      </w:r>
    </w:p>
    <w:p w14:paraId="74EB24DA" w14:textId="52BAC7CB" w:rsidR="00543987" w:rsidRPr="00784D91" w:rsidRDefault="00543987" w:rsidP="00543987">
      <w:pPr>
        <w:pStyle w:val="ListParagraph"/>
        <w:numPr>
          <w:ilvl w:val="0"/>
          <w:numId w:val="42"/>
        </w:numPr>
        <w:textAlignment w:val="baseline"/>
        <w:rPr>
          <w:rFonts w:ascii="Calibri Light" w:hAnsi="Calibri Light" w:cs="Calibri Light"/>
          <w:sz w:val="22"/>
          <w:szCs w:val="22"/>
        </w:rPr>
      </w:pPr>
      <w:r w:rsidRPr="00784D91">
        <w:rPr>
          <w:rFonts w:ascii="Calibri Light" w:hAnsi="Calibri Light" w:cs="Calibri Light"/>
          <w:sz w:val="22"/>
          <w:szCs w:val="22"/>
        </w:rPr>
        <w:t>What did the</w:t>
      </w:r>
      <w:r>
        <w:rPr>
          <w:rFonts w:ascii="Calibri Light" w:hAnsi="Calibri Light" w:cs="Calibri Light"/>
          <w:sz w:val="22"/>
          <w:szCs w:val="22"/>
        </w:rPr>
        <w:t xml:space="preserve"> </w:t>
      </w:r>
      <w:r w:rsidRPr="00784D91">
        <w:rPr>
          <w:rFonts w:ascii="Calibri Light" w:hAnsi="Calibri Light" w:cs="Calibri Light"/>
          <w:sz w:val="22"/>
          <w:szCs w:val="22"/>
        </w:rPr>
        <w:t>message or group</w:t>
      </w:r>
      <w:r>
        <w:rPr>
          <w:rFonts w:ascii="Calibri Light" w:hAnsi="Calibri Light" w:cs="Calibri Light"/>
          <w:sz w:val="22"/>
          <w:szCs w:val="22"/>
        </w:rPr>
        <w:t xml:space="preserve"> </w:t>
      </w:r>
      <w:r w:rsidRPr="00784D91">
        <w:rPr>
          <w:rFonts w:ascii="Calibri Light" w:hAnsi="Calibri Light" w:cs="Calibri Light"/>
          <w:sz w:val="22"/>
          <w:szCs w:val="22"/>
        </w:rPr>
        <w:t>discussion cause you to notice about your relationship with</w:t>
      </w:r>
      <w:r>
        <w:rPr>
          <w:rFonts w:ascii="Calibri Light" w:hAnsi="Calibri Light" w:cs="Calibri Light"/>
          <w:sz w:val="22"/>
          <w:szCs w:val="22"/>
        </w:rPr>
        <w:t xml:space="preserve"> </w:t>
      </w:r>
      <w:r w:rsidRPr="00784D91">
        <w:rPr>
          <w:rFonts w:ascii="Calibri Light" w:hAnsi="Calibri Light" w:cs="Calibri Light"/>
          <w:sz w:val="22"/>
          <w:szCs w:val="22"/>
        </w:rPr>
        <w:t>Jesus?</w:t>
      </w:r>
    </w:p>
    <w:p w14:paraId="7BF1C490" w14:textId="77777777" w:rsidR="00543987" w:rsidRPr="00784D91" w:rsidRDefault="00543987" w:rsidP="00543987">
      <w:pPr>
        <w:pStyle w:val="ListParagraph"/>
        <w:numPr>
          <w:ilvl w:val="0"/>
          <w:numId w:val="42"/>
        </w:numPr>
        <w:textAlignment w:val="baseline"/>
        <w:rPr>
          <w:rFonts w:ascii="Calibri Light" w:hAnsi="Calibri Light" w:cs="Calibri Light"/>
          <w:sz w:val="22"/>
          <w:szCs w:val="22"/>
        </w:rPr>
      </w:pPr>
      <w:r w:rsidRPr="00784D91">
        <w:rPr>
          <w:rFonts w:ascii="Calibri Light" w:hAnsi="Calibri Light" w:cs="Calibri Light"/>
          <w:sz w:val="22"/>
          <w:szCs w:val="22"/>
        </w:rPr>
        <w:t>How can you express gratitude for what God’s teaching you?</w:t>
      </w:r>
    </w:p>
    <w:p w14:paraId="050ED4CF" w14:textId="77777777" w:rsidR="00543987" w:rsidRPr="00784D91" w:rsidRDefault="00543987" w:rsidP="00543987">
      <w:pPr>
        <w:pStyle w:val="ListParagraph"/>
        <w:numPr>
          <w:ilvl w:val="0"/>
          <w:numId w:val="42"/>
        </w:numPr>
        <w:textAlignment w:val="baseline"/>
        <w:rPr>
          <w:rFonts w:ascii="Calibri Light" w:hAnsi="Calibri Light" w:cs="Calibri Light"/>
          <w:sz w:val="22"/>
          <w:szCs w:val="22"/>
        </w:rPr>
      </w:pPr>
      <w:r w:rsidRPr="00784D91">
        <w:rPr>
          <w:rFonts w:ascii="Calibri Light" w:hAnsi="Calibri Light" w:cs="Calibri Light"/>
          <w:sz w:val="22"/>
          <w:szCs w:val="22"/>
        </w:rPr>
        <w:t>What questions are stirring that only God can answer?</w:t>
      </w:r>
    </w:p>
    <w:p w14:paraId="2506AC7E" w14:textId="77777777" w:rsidR="00543987" w:rsidRPr="00784D91" w:rsidRDefault="00543987" w:rsidP="00543987">
      <w:pPr>
        <w:pStyle w:val="ListParagraph"/>
        <w:numPr>
          <w:ilvl w:val="0"/>
          <w:numId w:val="42"/>
        </w:numPr>
        <w:textAlignment w:val="baseline"/>
        <w:rPr>
          <w:rFonts w:ascii="Calibri Light" w:hAnsi="Calibri Light" w:cs="Calibri Light"/>
          <w:sz w:val="22"/>
          <w:szCs w:val="22"/>
        </w:rPr>
      </w:pPr>
      <w:r w:rsidRPr="00784D91">
        <w:rPr>
          <w:rFonts w:ascii="Calibri Light" w:hAnsi="Calibri Light" w:cs="Calibri Light"/>
          <w:sz w:val="22"/>
          <w:szCs w:val="22"/>
        </w:rPr>
        <w:t>Are there troubling things in your life that need to be confessed to God?</w:t>
      </w:r>
    </w:p>
    <w:p w14:paraId="3A976E43" w14:textId="77777777" w:rsidR="002657E7" w:rsidRDefault="00543987" w:rsidP="0E085AC0">
      <w:pPr>
        <w:pStyle w:val="ListParagraph"/>
        <w:numPr>
          <w:ilvl w:val="0"/>
          <w:numId w:val="42"/>
        </w:numPr>
        <w:snapToGrid w:val="0"/>
        <w:spacing w:before="120" w:after="120"/>
        <w:rPr>
          <w:rFonts w:ascii="Calibri Light" w:hAnsi="Calibri Light" w:cs="Calibri Light"/>
          <w:sz w:val="22"/>
          <w:szCs w:val="22"/>
        </w:rPr>
      </w:pPr>
      <w:r w:rsidRPr="0E085AC0">
        <w:rPr>
          <w:rFonts w:ascii="Calibri Light" w:hAnsi="Calibri Light" w:cs="Calibri Light"/>
          <w:sz w:val="22"/>
          <w:szCs w:val="22"/>
        </w:rPr>
        <w:t>Is there an unmet need that only God can fulfill?</w:t>
      </w:r>
    </w:p>
    <w:p w14:paraId="29D4AEE0" w14:textId="7B3E60DD" w:rsidR="00E025DE" w:rsidRDefault="00E025DE">
      <w:pPr>
        <w:spacing w:after="200" w:line="276" w:lineRule="auto"/>
        <w:rPr>
          <w:rFonts w:ascii="Calibri Light" w:hAnsi="Calibri Light" w:cs="Calibri Light"/>
          <w:sz w:val="22"/>
          <w:szCs w:val="22"/>
        </w:rPr>
      </w:pPr>
      <w:r>
        <w:rPr>
          <w:rFonts w:ascii="Calibri Light" w:hAnsi="Calibri Light" w:cs="Calibri Light"/>
          <w:sz w:val="22"/>
          <w:szCs w:val="22"/>
        </w:rPr>
        <w:br w:type="page"/>
      </w:r>
    </w:p>
    <w:p w14:paraId="06A4C50F" w14:textId="5F458258" w:rsidR="00E025DE" w:rsidRPr="00E025DE" w:rsidRDefault="00E025DE" w:rsidP="00E025DE">
      <w:pPr>
        <w:snapToGrid w:val="0"/>
        <w:spacing w:before="120" w:after="120"/>
        <w:rPr>
          <w:rFonts w:ascii="Calibri Light" w:hAnsi="Calibri Light" w:cs="Calibri Light"/>
          <w:sz w:val="22"/>
          <w:szCs w:val="22"/>
        </w:rPr>
        <w:sectPr w:rsidR="00E025DE" w:rsidRPr="00E025DE" w:rsidSect="00C93587">
          <w:headerReference w:type="default" r:id="rId13"/>
          <w:footerReference w:type="default" r:id="rId14"/>
          <w:type w:val="continuous"/>
          <w:pgSz w:w="12240" w:h="15840"/>
          <w:pgMar w:top="1440" w:right="1440" w:bottom="1440" w:left="1440" w:header="720" w:footer="720" w:gutter="0"/>
          <w:cols w:space="720"/>
          <w:docGrid w:linePitch="360"/>
        </w:sectPr>
      </w:pPr>
    </w:p>
    <w:p w14:paraId="2E225DD5" w14:textId="77777777" w:rsidR="00543987" w:rsidRDefault="00543987" w:rsidP="00543987">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73E2E6B" wp14:editId="478787ED">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line id="Straight Connector 1"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2147E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">
                <v:stroke joinstyle="miter"/>
              </v:line>
            </w:pict>
          </mc:Fallback>
        </mc:AlternateContent>
      </w:r>
      <w:r>
        <w:rPr>
          <w:rFonts w:asciiTheme="majorHAnsi" w:hAnsiTheme="majorHAnsi" w:cstheme="majorBidi"/>
          <w:b/>
          <w:bCs/>
          <w:color w:val="034E5C"/>
          <w:sz w:val="28"/>
          <w:szCs w:val="28"/>
        </w:rPr>
        <w:t>Personal Spiritual Exercises</w:t>
      </w:r>
    </w:p>
    <w:p w14:paraId="5DA83DA5" w14:textId="350F91D1" w:rsidR="00127EBD" w:rsidRDefault="00543987" w:rsidP="65CE9FFC">
      <w:pPr>
        <w:pStyle w:val="NormalWeb"/>
        <w:snapToGrid w:val="0"/>
        <w:spacing w:before="120" w:beforeAutospacing="0" w:after="120" w:afterAutospacing="0" w:line="276" w:lineRule="auto"/>
        <w:rPr>
          <w:rFonts w:ascii="Calibri Light" w:hAnsi="Calibri Light" w:cs="Calibri Light"/>
          <w:b/>
          <w:bCs/>
          <w:color w:val="000000"/>
          <w:sz w:val="22"/>
          <w:szCs w:val="22"/>
          <w:shd w:val="clear" w:color="auto" w:fill="FFFFFF"/>
        </w:rPr>
      </w:pPr>
      <w:r w:rsidRPr="68A74BB4">
        <w:rPr>
          <w:rFonts w:ascii="Calibri Light" w:hAnsi="Calibri Light" w:cs="Calibri Light"/>
          <w:sz w:val="22"/>
          <w:szCs w:val="22"/>
        </w:rPr>
        <w:t xml:space="preserve">Each week we’re suggesting a couple of spiritual exercises. These are not required, but they may help us to actively live our faith and grow as followers of Jesus. Feel free to practice one or </w:t>
      </w:r>
      <w:r w:rsidR="738A33A7" w:rsidRPr="68A74BB4">
        <w:rPr>
          <w:rFonts w:ascii="Calibri Light" w:hAnsi="Calibri Light" w:cs="Calibri Light"/>
          <w:sz w:val="22"/>
          <w:szCs w:val="22"/>
        </w:rPr>
        <w:t>more, if desired</w:t>
      </w:r>
      <w:r w:rsidRPr="68A74BB4">
        <w:rPr>
          <w:rFonts w:ascii="Calibri Light" w:hAnsi="Calibri Light" w:cs="Calibri Light"/>
          <w:sz w:val="22"/>
          <w:szCs w:val="22"/>
        </w:rPr>
        <w:t>. If a certain exercise is helpful for you, we encourage you to find a way to incorporate it into your daily life.</w:t>
      </w:r>
      <w:r>
        <w:rPr>
          <w:rFonts w:ascii="Calibri Light" w:hAnsi="Calibri Light" w:cs="Calibri Light"/>
          <w:sz w:val="22"/>
          <w:szCs w:val="22"/>
        </w:rPr>
        <w:t xml:space="preserve"> </w:t>
      </w:r>
      <w:r>
        <w:rPr>
          <w:rFonts w:ascii="Calibri Light" w:hAnsi="Calibri Light" w:cs="Calibri Light"/>
          <w:b/>
          <w:bCs/>
          <w:color w:val="000000"/>
          <w:sz w:val="22"/>
          <w:szCs w:val="22"/>
          <w:shd w:val="clear" w:color="auto" w:fill="FFFFFF"/>
        </w:rPr>
        <w:t>Next week in your Life Group, take a few moments to share how either of these exercises may have changed your outlook on your daily life.</w:t>
      </w:r>
    </w:p>
    <w:p w14:paraId="3A53457D" w14:textId="279DAA13" w:rsidR="001154B8" w:rsidRPr="00C93587" w:rsidRDefault="001154B8" w:rsidP="00543987">
      <w:pPr>
        <w:pStyle w:val="NormalWeb"/>
        <w:snapToGrid w:val="0"/>
        <w:spacing w:before="120" w:beforeAutospacing="0" w:after="120" w:afterAutospacing="0" w:line="276" w:lineRule="auto"/>
        <w:rPr>
          <w:rFonts w:ascii="Calibri Light" w:hAnsi="Calibri Light" w:cs="Calibri Light"/>
          <w:color w:val="000000"/>
          <w:sz w:val="22"/>
          <w:szCs w:val="22"/>
          <w:shd w:val="clear" w:color="auto" w:fill="FFFFFF"/>
        </w:rPr>
      </w:pPr>
    </w:p>
    <w:p w14:paraId="66925053" w14:textId="7556E8BA" w:rsidR="001154B8" w:rsidRDefault="004F1EAB" w:rsidP="0E085AC0">
      <w:pPr>
        <w:pStyle w:val="NormalWeb"/>
        <w:numPr>
          <w:ilvl w:val="0"/>
          <w:numId w:val="47"/>
        </w:numPr>
        <w:snapToGrid w:val="0"/>
        <w:spacing w:before="120" w:beforeAutospacing="0" w:after="120" w:afterAutospacing="0" w:line="276" w:lineRule="auto"/>
        <w:rPr>
          <w:rFonts w:asciiTheme="majorHAnsi" w:hAnsiTheme="majorHAnsi" w:cstheme="majorBidi"/>
          <w:sz w:val="22"/>
          <w:szCs w:val="22"/>
        </w:rPr>
      </w:pPr>
      <w:r w:rsidRPr="0E085AC0">
        <w:rPr>
          <w:rFonts w:asciiTheme="majorHAnsi" w:hAnsiTheme="majorHAnsi" w:cstheme="majorBidi"/>
          <w:sz w:val="22"/>
          <w:szCs w:val="22"/>
        </w:rPr>
        <w:t>Read or listen to the entire book of Ephesians from beginning to end in one sitting. It is only 6 small chapters. Listening to the entire book</w:t>
      </w:r>
      <w:r w:rsidR="00543D77" w:rsidRPr="0E085AC0">
        <w:rPr>
          <w:rFonts w:asciiTheme="majorHAnsi" w:hAnsiTheme="majorHAnsi" w:cstheme="majorBidi"/>
          <w:sz w:val="22"/>
          <w:szCs w:val="22"/>
        </w:rPr>
        <w:t xml:space="preserve"> from your favorite Bible app</w:t>
      </w:r>
      <w:r w:rsidRPr="0E085AC0">
        <w:rPr>
          <w:rFonts w:asciiTheme="majorHAnsi" w:hAnsiTheme="majorHAnsi" w:cstheme="majorBidi"/>
          <w:sz w:val="22"/>
          <w:szCs w:val="22"/>
        </w:rPr>
        <w:t xml:space="preserve"> will take approximately </w:t>
      </w:r>
      <w:r w:rsidR="00543D77" w:rsidRPr="0E085AC0">
        <w:rPr>
          <w:rFonts w:asciiTheme="majorHAnsi" w:hAnsiTheme="majorHAnsi" w:cstheme="majorBidi"/>
          <w:sz w:val="22"/>
          <w:szCs w:val="22"/>
        </w:rPr>
        <w:t>30</w:t>
      </w:r>
      <w:r w:rsidRPr="0E085AC0">
        <w:rPr>
          <w:rFonts w:asciiTheme="majorHAnsi" w:hAnsiTheme="majorHAnsi" w:cstheme="majorBidi"/>
          <w:sz w:val="22"/>
          <w:szCs w:val="22"/>
        </w:rPr>
        <w:t xml:space="preserve"> </w:t>
      </w:r>
      <w:r w:rsidR="00543D77" w:rsidRPr="0E085AC0">
        <w:rPr>
          <w:rFonts w:asciiTheme="majorHAnsi" w:hAnsiTheme="majorHAnsi" w:cstheme="majorBidi"/>
          <w:sz w:val="22"/>
          <w:szCs w:val="22"/>
        </w:rPr>
        <w:t>minutes</w:t>
      </w:r>
      <w:r w:rsidRPr="0E085AC0">
        <w:rPr>
          <w:rFonts w:asciiTheme="majorHAnsi" w:hAnsiTheme="majorHAnsi" w:cstheme="majorBidi"/>
          <w:sz w:val="22"/>
          <w:szCs w:val="22"/>
        </w:rPr>
        <w:t xml:space="preserve">. It will give you a more complete view of the amazing </w:t>
      </w:r>
      <w:r w:rsidR="00F32F12" w:rsidRPr="0E085AC0">
        <w:rPr>
          <w:rFonts w:asciiTheme="majorHAnsi" w:hAnsiTheme="majorHAnsi" w:cstheme="majorBidi"/>
          <w:sz w:val="22"/>
          <w:szCs w:val="22"/>
        </w:rPr>
        <w:t xml:space="preserve">work God accomplished in </w:t>
      </w:r>
      <w:r w:rsidR="004C7DFE" w:rsidRPr="0E085AC0">
        <w:rPr>
          <w:rFonts w:asciiTheme="majorHAnsi" w:hAnsiTheme="majorHAnsi" w:cstheme="majorBidi"/>
          <w:sz w:val="22"/>
          <w:szCs w:val="22"/>
        </w:rPr>
        <w:t xml:space="preserve">and through </w:t>
      </w:r>
      <w:r w:rsidR="00F32F12" w:rsidRPr="0E085AC0">
        <w:rPr>
          <w:rFonts w:asciiTheme="majorHAnsi" w:hAnsiTheme="majorHAnsi" w:cstheme="majorBidi"/>
          <w:sz w:val="22"/>
          <w:szCs w:val="22"/>
        </w:rPr>
        <w:t>this community.</w:t>
      </w:r>
    </w:p>
    <w:p w14:paraId="14BCD105" w14:textId="2AAB720D" w:rsidR="00F32F12" w:rsidRDefault="00F32F12" w:rsidP="00F32F12">
      <w:pPr>
        <w:pStyle w:val="NormalWeb"/>
        <w:snapToGrid w:val="0"/>
        <w:spacing w:before="120" w:beforeAutospacing="0" w:after="120" w:afterAutospacing="0" w:line="276" w:lineRule="auto"/>
        <w:rPr>
          <w:rFonts w:asciiTheme="majorHAnsi" w:hAnsiTheme="majorHAnsi" w:cstheme="majorHAnsi"/>
          <w:sz w:val="22"/>
          <w:szCs w:val="22"/>
        </w:rPr>
      </w:pPr>
    </w:p>
    <w:p w14:paraId="0E433045" w14:textId="2F60BCDE" w:rsidR="00F32F12" w:rsidRDefault="00F32F12" w:rsidP="00F32F12">
      <w:pPr>
        <w:pStyle w:val="NormalWeb"/>
        <w:numPr>
          <w:ilvl w:val="0"/>
          <w:numId w:val="47"/>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Take some time to remember specific moments in your life when the power of Christ radically changed your life. Write these moments down to give you clarity and confidence in sharing your testimony with those near you that do not know Christ.</w:t>
      </w:r>
    </w:p>
    <w:p w14:paraId="330326E1" w14:textId="77777777" w:rsidR="00F32F12" w:rsidRDefault="00F32F12" w:rsidP="00F32F12">
      <w:pPr>
        <w:pStyle w:val="ListParagraph"/>
        <w:rPr>
          <w:rFonts w:asciiTheme="majorHAnsi" w:hAnsiTheme="majorHAnsi" w:cstheme="majorHAnsi"/>
          <w:sz w:val="22"/>
          <w:szCs w:val="22"/>
        </w:rPr>
      </w:pPr>
    </w:p>
    <w:p w14:paraId="2D3A5CB4" w14:textId="75A42445" w:rsidR="00F32F12" w:rsidRPr="003B3CC8" w:rsidRDefault="00F32F12" w:rsidP="0E085AC0">
      <w:pPr>
        <w:pStyle w:val="NormalWeb"/>
        <w:numPr>
          <w:ilvl w:val="0"/>
          <w:numId w:val="47"/>
        </w:numPr>
        <w:snapToGrid w:val="0"/>
        <w:spacing w:before="120" w:beforeAutospacing="0" w:after="120" w:afterAutospacing="0" w:line="276" w:lineRule="auto"/>
        <w:rPr>
          <w:rFonts w:asciiTheme="majorHAnsi" w:hAnsiTheme="majorHAnsi" w:cstheme="majorBidi"/>
          <w:sz w:val="22"/>
          <w:szCs w:val="22"/>
        </w:rPr>
      </w:pPr>
      <w:r w:rsidRPr="0E085AC0">
        <w:rPr>
          <w:rFonts w:asciiTheme="majorHAnsi" w:hAnsiTheme="majorHAnsi" w:cstheme="majorBidi"/>
          <w:sz w:val="22"/>
          <w:szCs w:val="22"/>
        </w:rPr>
        <w:t>Reach out to those in your life group who shared their personal struggle with sin (study question #4). Send them an encouraging word to let them know how you are praying for them.</w:t>
      </w:r>
    </w:p>
    <w:sectPr w:rsidR="00F32F12" w:rsidRPr="003B3CC8" w:rsidSect="00081DA8">
      <w:headerReference w:type="default" r:id="rId15"/>
      <w:footerReference w:type="defaul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A7AC0" w14:textId="77777777" w:rsidR="003E3602" w:rsidRDefault="003E3602" w:rsidP="008A4BE3">
      <w:r>
        <w:separator/>
      </w:r>
    </w:p>
  </w:endnote>
  <w:endnote w:type="continuationSeparator" w:id="0">
    <w:p w14:paraId="431F23DA" w14:textId="77777777" w:rsidR="003E3602" w:rsidRDefault="003E3602" w:rsidP="008A4BE3">
      <w:r>
        <w:continuationSeparator/>
      </w:r>
    </w:p>
  </w:endnote>
  <w:endnote w:type="continuationNotice" w:id="1">
    <w:p w14:paraId="099EF6F2" w14:textId="77777777" w:rsidR="003E3602" w:rsidRDefault="003E36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altName w:val="Montserrat Ligh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B2FF" w14:textId="77777777" w:rsidR="00C93587" w:rsidRPr="00A36C68" w:rsidRDefault="00C93587"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896E1" w14:textId="77777777" w:rsidR="002657E7" w:rsidRPr="00A36C68" w:rsidRDefault="002657E7"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D5AAE" w14:textId="77777777" w:rsidR="003E3602" w:rsidRDefault="003E3602" w:rsidP="008A4BE3">
      <w:r>
        <w:separator/>
      </w:r>
    </w:p>
  </w:footnote>
  <w:footnote w:type="continuationSeparator" w:id="0">
    <w:p w14:paraId="214FA143" w14:textId="77777777" w:rsidR="003E3602" w:rsidRDefault="003E3602" w:rsidP="008A4BE3">
      <w:r>
        <w:continuationSeparator/>
      </w:r>
    </w:p>
  </w:footnote>
  <w:footnote w:type="continuationNotice" w:id="1">
    <w:p w14:paraId="6596D64C" w14:textId="77777777" w:rsidR="003E3602" w:rsidRDefault="003E36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5CE9FFC" w14:paraId="447C9404" w14:textId="77777777" w:rsidTr="65CE9FFC">
      <w:tc>
        <w:tcPr>
          <w:tcW w:w="3120" w:type="dxa"/>
        </w:tcPr>
        <w:p w14:paraId="0C66E7C5" w14:textId="3BF2FCE8" w:rsidR="65CE9FFC" w:rsidRDefault="65CE9FFC" w:rsidP="65CE9FFC">
          <w:pPr>
            <w:pStyle w:val="Header"/>
            <w:ind w:left="-115"/>
          </w:pPr>
        </w:p>
      </w:tc>
      <w:tc>
        <w:tcPr>
          <w:tcW w:w="3120" w:type="dxa"/>
        </w:tcPr>
        <w:p w14:paraId="68DC5F15" w14:textId="7741868C" w:rsidR="65CE9FFC" w:rsidRDefault="65CE9FFC" w:rsidP="65CE9FFC">
          <w:pPr>
            <w:pStyle w:val="Header"/>
            <w:jc w:val="center"/>
          </w:pPr>
        </w:p>
      </w:tc>
      <w:tc>
        <w:tcPr>
          <w:tcW w:w="3120" w:type="dxa"/>
        </w:tcPr>
        <w:p w14:paraId="7A58D712" w14:textId="47301C62" w:rsidR="65CE9FFC" w:rsidRDefault="65CE9FFC" w:rsidP="65CE9FFC">
          <w:pPr>
            <w:pStyle w:val="Header"/>
            <w:ind w:right="-115"/>
            <w:jc w:val="right"/>
          </w:pPr>
        </w:p>
      </w:tc>
    </w:tr>
  </w:tbl>
  <w:p w14:paraId="3C694F7B" w14:textId="69A06928" w:rsidR="65CE9FFC" w:rsidRDefault="65CE9FFC" w:rsidP="65CE9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64DDD" w14:textId="6E828F36" w:rsidR="65CE9FFC" w:rsidRDefault="65CE9FFC" w:rsidP="65CE9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1EF"/>
    <w:multiLevelType w:val="hybridMultilevel"/>
    <w:tmpl w:val="6C8467A2"/>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27705D"/>
    <w:multiLevelType w:val="hybridMultilevel"/>
    <w:tmpl w:val="C2CA4E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8CF1CFC"/>
    <w:multiLevelType w:val="hybridMultilevel"/>
    <w:tmpl w:val="5DAE574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F6479"/>
    <w:multiLevelType w:val="hybridMultilevel"/>
    <w:tmpl w:val="7B50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C1F11"/>
    <w:multiLevelType w:val="hybridMultilevel"/>
    <w:tmpl w:val="BCBAAC5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3E54E2"/>
    <w:multiLevelType w:val="hybridMultilevel"/>
    <w:tmpl w:val="80D263AE"/>
    <w:lvl w:ilvl="0" w:tplc="2E004278">
      <w:start w:val="1"/>
      <w:numFmt w:val="none"/>
      <w:lvlText w:val="%1→"/>
      <w:lvlJc w:val="left"/>
      <w:pPr>
        <w:ind w:left="576" w:hanging="288"/>
      </w:pPr>
      <w:rPr>
        <w:rFonts w:ascii="Montserrat Light" w:hAnsi="Montserrat Light"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 w15:restartNumberingAfterBreak="0">
    <w:nsid w:val="145232C3"/>
    <w:multiLevelType w:val="hybridMultilevel"/>
    <w:tmpl w:val="54E0B18A"/>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07516"/>
    <w:multiLevelType w:val="hybridMultilevel"/>
    <w:tmpl w:val="3FEEF888"/>
    <w:lvl w:ilvl="0" w:tplc="D4264928">
      <w:start w:val="3"/>
      <w:numFmt w:val="low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66C6487"/>
    <w:multiLevelType w:val="hybridMultilevel"/>
    <w:tmpl w:val="BBD2FA3E"/>
    <w:lvl w:ilvl="0" w:tplc="D6344926">
      <w:start w:val="1"/>
      <w:numFmt w:val="decimal"/>
      <w:lvlText w:val="%1)"/>
      <w:lvlJc w:val="left"/>
      <w:pPr>
        <w:ind w:left="720" w:hanging="360"/>
      </w:pPr>
    </w:lvl>
    <w:lvl w:ilvl="1" w:tplc="857EB59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6EC06D2"/>
    <w:multiLevelType w:val="hybridMultilevel"/>
    <w:tmpl w:val="BE926478"/>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C755CA5"/>
    <w:multiLevelType w:val="hybridMultilevel"/>
    <w:tmpl w:val="00E813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75B88"/>
    <w:multiLevelType w:val="hybridMultilevel"/>
    <w:tmpl w:val="9684CB64"/>
    <w:lvl w:ilvl="0" w:tplc="4964F302">
      <w:start w:val="1"/>
      <w:numFmt w:val="bullet"/>
      <w:lvlText w:val=""/>
      <w:lvlJc w:val="left"/>
      <w:pPr>
        <w:ind w:left="720" w:hanging="360"/>
      </w:pPr>
      <w:rPr>
        <w:rFonts w:ascii="Symbol" w:hAnsi="Symbol" w:hint="default"/>
      </w:rPr>
    </w:lvl>
    <w:lvl w:ilvl="1" w:tplc="19B6CACA">
      <w:start w:val="1"/>
      <w:numFmt w:val="bullet"/>
      <w:lvlText w:val="o"/>
      <w:lvlJc w:val="left"/>
      <w:pPr>
        <w:ind w:left="1440" w:hanging="360"/>
      </w:pPr>
      <w:rPr>
        <w:rFonts w:ascii="Courier New" w:hAnsi="Courier New" w:hint="default"/>
      </w:rPr>
    </w:lvl>
    <w:lvl w:ilvl="2" w:tplc="51C6A648">
      <w:start w:val="1"/>
      <w:numFmt w:val="bullet"/>
      <w:lvlText w:val=""/>
      <w:lvlJc w:val="left"/>
      <w:pPr>
        <w:ind w:left="2160" w:hanging="360"/>
      </w:pPr>
      <w:rPr>
        <w:rFonts w:ascii="Wingdings" w:hAnsi="Wingdings" w:hint="default"/>
      </w:rPr>
    </w:lvl>
    <w:lvl w:ilvl="3" w:tplc="8E4C7CEC">
      <w:start w:val="1"/>
      <w:numFmt w:val="bullet"/>
      <w:lvlText w:val=""/>
      <w:lvlJc w:val="left"/>
      <w:pPr>
        <w:ind w:left="2880" w:hanging="360"/>
      </w:pPr>
      <w:rPr>
        <w:rFonts w:ascii="Symbol" w:hAnsi="Symbol" w:hint="default"/>
      </w:rPr>
    </w:lvl>
    <w:lvl w:ilvl="4" w:tplc="010EF24E">
      <w:start w:val="1"/>
      <w:numFmt w:val="bullet"/>
      <w:lvlText w:val="o"/>
      <w:lvlJc w:val="left"/>
      <w:pPr>
        <w:ind w:left="3600" w:hanging="360"/>
      </w:pPr>
      <w:rPr>
        <w:rFonts w:ascii="Courier New" w:hAnsi="Courier New" w:hint="default"/>
      </w:rPr>
    </w:lvl>
    <w:lvl w:ilvl="5" w:tplc="604238F4">
      <w:start w:val="1"/>
      <w:numFmt w:val="bullet"/>
      <w:lvlText w:val=""/>
      <w:lvlJc w:val="left"/>
      <w:pPr>
        <w:ind w:left="4320" w:hanging="360"/>
      </w:pPr>
      <w:rPr>
        <w:rFonts w:ascii="Wingdings" w:hAnsi="Wingdings" w:hint="default"/>
      </w:rPr>
    </w:lvl>
    <w:lvl w:ilvl="6" w:tplc="33828B96">
      <w:start w:val="1"/>
      <w:numFmt w:val="bullet"/>
      <w:lvlText w:val=""/>
      <w:lvlJc w:val="left"/>
      <w:pPr>
        <w:ind w:left="5040" w:hanging="360"/>
      </w:pPr>
      <w:rPr>
        <w:rFonts w:ascii="Symbol" w:hAnsi="Symbol" w:hint="default"/>
      </w:rPr>
    </w:lvl>
    <w:lvl w:ilvl="7" w:tplc="9C7A6286">
      <w:start w:val="1"/>
      <w:numFmt w:val="bullet"/>
      <w:lvlText w:val="o"/>
      <w:lvlJc w:val="left"/>
      <w:pPr>
        <w:ind w:left="5760" w:hanging="360"/>
      </w:pPr>
      <w:rPr>
        <w:rFonts w:ascii="Courier New" w:hAnsi="Courier New" w:hint="default"/>
      </w:rPr>
    </w:lvl>
    <w:lvl w:ilvl="8" w:tplc="46E87E1A">
      <w:start w:val="1"/>
      <w:numFmt w:val="bullet"/>
      <w:lvlText w:val=""/>
      <w:lvlJc w:val="left"/>
      <w:pPr>
        <w:ind w:left="6480" w:hanging="360"/>
      </w:pPr>
      <w:rPr>
        <w:rFonts w:ascii="Wingdings" w:hAnsi="Wingdings" w:hint="default"/>
      </w:rPr>
    </w:lvl>
  </w:abstractNum>
  <w:abstractNum w:abstractNumId="12" w15:restartNumberingAfterBreak="0">
    <w:nsid w:val="222D5E41"/>
    <w:multiLevelType w:val="hybridMultilevel"/>
    <w:tmpl w:val="7EDAE0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6AA7C3F"/>
    <w:multiLevelType w:val="hybridMultilevel"/>
    <w:tmpl w:val="3A1E0198"/>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start w:val="1"/>
      <w:numFmt w:val="lowerLetter"/>
      <w:lvlText w:val="%2."/>
      <w:lvlJc w:val="left"/>
      <w:pPr>
        <w:ind w:left="1440" w:hanging="360"/>
      </w:pPr>
      <w:rPr>
        <w:rFonts w:hint="default"/>
        <w:b w:val="0"/>
        <w:bCs w:val="0"/>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7385013"/>
    <w:multiLevelType w:val="hybridMultilevel"/>
    <w:tmpl w:val="796A45E2"/>
    <w:lvl w:ilvl="0" w:tplc="D63449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EA775E"/>
    <w:multiLevelType w:val="hybridMultilevel"/>
    <w:tmpl w:val="47C8486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9BE0E48"/>
    <w:multiLevelType w:val="hybridMultilevel"/>
    <w:tmpl w:val="1CAAF4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9C36ABF"/>
    <w:multiLevelType w:val="hybridMultilevel"/>
    <w:tmpl w:val="853EFC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8" w15:restartNumberingAfterBreak="0">
    <w:nsid w:val="2C9A52E2"/>
    <w:multiLevelType w:val="hybridMultilevel"/>
    <w:tmpl w:val="F25EAC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494525"/>
    <w:multiLevelType w:val="hybridMultilevel"/>
    <w:tmpl w:val="0E46E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03F1252"/>
    <w:multiLevelType w:val="hybridMultilevel"/>
    <w:tmpl w:val="32B6DF8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5734213"/>
    <w:multiLevelType w:val="hybridMultilevel"/>
    <w:tmpl w:val="2FECD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E451D2"/>
    <w:multiLevelType w:val="hybridMultilevel"/>
    <w:tmpl w:val="344229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C3926D3"/>
    <w:multiLevelType w:val="hybridMultilevel"/>
    <w:tmpl w:val="9E2A2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EF12AA"/>
    <w:multiLevelType w:val="hybridMultilevel"/>
    <w:tmpl w:val="5CE638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5DD7F05"/>
    <w:multiLevelType w:val="hybridMultilevel"/>
    <w:tmpl w:val="8B00E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992F25"/>
    <w:multiLevelType w:val="hybridMultilevel"/>
    <w:tmpl w:val="E54ACCB8"/>
    <w:lvl w:ilvl="0" w:tplc="0409000F">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664420"/>
    <w:multiLevelType w:val="hybridMultilevel"/>
    <w:tmpl w:val="803868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AF6873"/>
    <w:multiLevelType w:val="hybridMultilevel"/>
    <w:tmpl w:val="8D12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8F1C69"/>
    <w:multiLevelType w:val="hybridMultilevel"/>
    <w:tmpl w:val="6B1C97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F36D4"/>
    <w:multiLevelType w:val="hybridMultilevel"/>
    <w:tmpl w:val="5BECE29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9B122A0"/>
    <w:multiLevelType w:val="hybridMultilevel"/>
    <w:tmpl w:val="2FFC43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760F3"/>
    <w:multiLevelType w:val="hybridMultilevel"/>
    <w:tmpl w:val="106ECF8C"/>
    <w:lvl w:ilvl="0" w:tplc="EAA2F4D6">
      <w:start w:val="1"/>
      <w:numFmt w:val="bullet"/>
      <w:lvlText w:val=""/>
      <w:lvlJc w:val="left"/>
      <w:pPr>
        <w:ind w:left="720" w:hanging="360"/>
      </w:pPr>
      <w:rPr>
        <w:rFonts w:ascii="Symbol" w:hAnsi="Symbol" w:hint="default"/>
      </w:rPr>
    </w:lvl>
    <w:lvl w:ilvl="1" w:tplc="72605CA2">
      <w:start w:val="1"/>
      <w:numFmt w:val="bullet"/>
      <w:lvlText w:val="o"/>
      <w:lvlJc w:val="left"/>
      <w:pPr>
        <w:ind w:left="1440" w:hanging="360"/>
      </w:pPr>
      <w:rPr>
        <w:rFonts w:ascii="Courier New" w:hAnsi="Courier New" w:hint="default"/>
      </w:rPr>
    </w:lvl>
    <w:lvl w:ilvl="2" w:tplc="325C7194">
      <w:start w:val="1"/>
      <w:numFmt w:val="bullet"/>
      <w:lvlText w:val=""/>
      <w:lvlJc w:val="left"/>
      <w:pPr>
        <w:ind w:left="2160" w:hanging="360"/>
      </w:pPr>
      <w:rPr>
        <w:rFonts w:ascii="Wingdings" w:hAnsi="Wingdings" w:hint="default"/>
      </w:rPr>
    </w:lvl>
    <w:lvl w:ilvl="3" w:tplc="A3E0407E">
      <w:start w:val="1"/>
      <w:numFmt w:val="bullet"/>
      <w:lvlText w:val=""/>
      <w:lvlJc w:val="left"/>
      <w:pPr>
        <w:ind w:left="2880" w:hanging="360"/>
      </w:pPr>
      <w:rPr>
        <w:rFonts w:ascii="Symbol" w:hAnsi="Symbol" w:hint="default"/>
      </w:rPr>
    </w:lvl>
    <w:lvl w:ilvl="4" w:tplc="A300CDF2">
      <w:start w:val="1"/>
      <w:numFmt w:val="bullet"/>
      <w:lvlText w:val="o"/>
      <w:lvlJc w:val="left"/>
      <w:pPr>
        <w:ind w:left="3600" w:hanging="360"/>
      </w:pPr>
      <w:rPr>
        <w:rFonts w:ascii="Courier New" w:hAnsi="Courier New" w:hint="default"/>
      </w:rPr>
    </w:lvl>
    <w:lvl w:ilvl="5" w:tplc="372A9A6A">
      <w:start w:val="1"/>
      <w:numFmt w:val="bullet"/>
      <w:lvlText w:val=""/>
      <w:lvlJc w:val="left"/>
      <w:pPr>
        <w:ind w:left="4320" w:hanging="360"/>
      </w:pPr>
      <w:rPr>
        <w:rFonts w:ascii="Wingdings" w:hAnsi="Wingdings" w:hint="default"/>
      </w:rPr>
    </w:lvl>
    <w:lvl w:ilvl="6" w:tplc="7A323BDC">
      <w:start w:val="1"/>
      <w:numFmt w:val="bullet"/>
      <w:lvlText w:val=""/>
      <w:lvlJc w:val="left"/>
      <w:pPr>
        <w:ind w:left="5040" w:hanging="360"/>
      </w:pPr>
      <w:rPr>
        <w:rFonts w:ascii="Symbol" w:hAnsi="Symbol" w:hint="default"/>
      </w:rPr>
    </w:lvl>
    <w:lvl w:ilvl="7" w:tplc="F48E99D0">
      <w:start w:val="1"/>
      <w:numFmt w:val="bullet"/>
      <w:lvlText w:val="o"/>
      <w:lvlJc w:val="left"/>
      <w:pPr>
        <w:ind w:left="5760" w:hanging="360"/>
      </w:pPr>
      <w:rPr>
        <w:rFonts w:ascii="Courier New" w:hAnsi="Courier New" w:hint="default"/>
      </w:rPr>
    </w:lvl>
    <w:lvl w:ilvl="8" w:tplc="2EFA84DA">
      <w:start w:val="1"/>
      <w:numFmt w:val="bullet"/>
      <w:lvlText w:val=""/>
      <w:lvlJc w:val="left"/>
      <w:pPr>
        <w:ind w:left="6480" w:hanging="360"/>
      </w:pPr>
      <w:rPr>
        <w:rFonts w:ascii="Wingdings" w:hAnsi="Wingdings" w:hint="default"/>
      </w:rPr>
    </w:lvl>
  </w:abstractNum>
  <w:abstractNum w:abstractNumId="33" w15:restartNumberingAfterBreak="0">
    <w:nsid w:val="5F174AE9"/>
    <w:multiLevelType w:val="hybridMultilevel"/>
    <w:tmpl w:val="10E6B0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F866608"/>
    <w:multiLevelType w:val="hybridMultilevel"/>
    <w:tmpl w:val="0450EC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1416C6"/>
    <w:multiLevelType w:val="hybridMultilevel"/>
    <w:tmpl w:val="A1188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D0AD0"/>
    <w:multiLevelType w:val="hybridMultilevel"/>
    <w:tmpl w:val="D07C9D96"/>
    <w:lvl w:ilvl="0" w:tplc="D6344926">
      <w:start w:val="1"/>
      <w:numFmt w:val="decimal"/>
      <w:lvlText w:val="%1)"/>
      <w:lvlJc w:val="left"/>
      <w:pPr>
        <w:ind w:left="720" w:hanging="360"/>
      </w:pPr>
    </w:lvl>
    <w:lvl w:ilvl="1" w:tplc="DD56B3C2">
      <w:start w:val="1"/>
      <w:numFmt w:val="none"/>
      <w:lvlText w:val="%2→"/>
      <w:lvlJc w:val="left"/>
      <w:pPr>
        <w:ind w:left="576" w:hanging="288"/>
      </w:pPr>
      <w:rPr>
        <w:rFonts w:ascii="Montserrat Light" w:hAnsi="Montserrat Light"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67E2FAA"/>
    <w:multiLevelType w:val="hybridMultilevel"/>
    <w:tmpl w:val="A24A817A"/>
    <w:lvl w:ilvl="0" w:tplc="9FAAB6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BD2E35"/>
    <w:multiLevelType w:val="hybridMultilevel"/>
    <w:tmpl w:val="A54609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BE74AD"/>
    <w:multiLevelType w:val="hybridMultilevel"/>
    <w:tmpl w:val="91B43AE4"/>
    <w:lvl w:ilvl="0" w:tplc="D6344926">
      <w:start w:val="1"/>
      <w:numFmt w:val="decimal"/>
      <w:lvlText w:val="%1)"/>
      <w:lvlJc w:val="left"/>
      <w:pPr>
        <w:ind w:left="288" w:hanging="288"/>
      </w:pPr>
      <w:rPr>
        <w:rFonts w:hint="default"/>
      </w:rPr>
    </w:lvl>
    <w:lvl w:ilvl="1" w:tplc="7C900224">
      <w:start w:val="1"/>
      <w:numFmt w:val="none"/>
      <w:lvlText w:val="%2→"/>
      <w:lvlJc w:val="left"/>
      <w:pPr>
        <w:ind w:left="576" w:hanging="360"/>
      </w:pPr>
      <w:rPr>
        <w:rFonts w:ascii="Montserrat Light" w:hAnsi="Montserrat Light"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11C0605"/>
    <w:multiLevelType w:val="hybridMultilevel"/>
    <w:tmpl w:val="18E8DF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201675"/>
    <w:multiLevelType w:val="hybridMultilevel"/>
    <w:tmpl w:val="56AA46EA"/>
    <w:lvl w:ilvl="0" w:tplc="D63449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825EE9"/>
    <w:multiLevelType w:val="hybridMultilevel"/>
    <w:tmpl w:val="D5CED69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43" w15:restartNumberingAfterBreak="0">
    <w:nsid w:val="76BD0099"/>
    <w:multiLevelType w:val="hybridMultilevel"/>
    <w:tmpl w:val="31863576"/>
    <w:lvl w:ilvl="0" w:tplc="CAC693A4">
      <w:start w:val="1"/>
      <w:numFmt w:val="decimal"/>
      <w:lvlText w:val="%1)"/>
      <w:lvlJc w:val="left"/>
      <w:pPr>
        <w:ind w:left="720" w:hanging="360"/>
      </w:pPr>
      <w:rPr>
        <w:rFonts w:asciiTheme="majorHAnsi" w:hAnsiTheme="majorHAnsi" w:cstheme="majorHAnsi"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8836B5"/>
    <w:multiLevelType w:val="hybridMultilevel"/>
    <w:tmpl w:val="156AF98A"/>
    <w:lvl w:ilvl="0" w:tplc="D4264928">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1"/>
  </w:num>
  <w:num w:numId="3">
    <w:abstractNumId w:val="35"/>
  </w:num>
  <w:num w:numId="4">
    <w:abstractNumId w:val="23"/>
  </w:num>
  <w:num w:numId="5">
    <w:abstractNumId w:val="40"/>
  </w:num>
  <w:num w:numId="6">
    <w:abstractNumId w:val="39"/>
  </w:num>
  <w:num w:numId="7">
    <w:abstractNumId w:val="19"/>
  </w:num>
  <w:num w:numId="8">
    <w:abstractNumId w:val="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30"/>
  </w:num>
  <w:num w:numId="15">
    <w:abstractNumId w:val="12"/>
  </w:num>
  <w:num w:numId="16">
    <w:abstractNumId w:val="22"/>
  </w:num>
  <w:num w:numId="17">
    <w:abstractNumId w:val="24"/>
  </w:num>
  <w:num w:numId="18">
    <w:abstractNumId w:val="16"/>
  </w:num>
  <w:num w:numId="19">
    <w:abstractNumId w:val="14"/>
  </w:num>
  <w:num w:numId="20">
    <w:abstractNumId w:val="41"/>
  </w:num>
  <w:num w:numId="21">
    <w:abstractNumId w:val="29"/>
  </w:num>
  <w:num w:numId="22">
    <w:abstractNumId w:val="13"/>
  </w:num>
  <w:num w:numId="23">
    <w:abstractNumId w:val="42"/>
  </w:num>
  <w:num w:numId="24">
    <w:abstractNumId w:val="6"/>
  </w:num>
  <w:num w:numId="25">
    <w:abstractNumId w:val="28"/>
  </w:num>
  <w:num w:numId="26">
    <w:abstractNumId w:val="21"/>
  </w:num>
  <w:num w:numId="27">
    <w:abstractNumId w:val="4"/>
  </w:num>
  <w:num w:numId="28">
    <w:abstractNumId w:val="3"/>
  </w:num>
  <w:num w:numId="29">
    <w:abstractNumId w:val="43"/>
  </w:num>
  <w:num w:numId="30">
    <w:abstractNumId w:val="26"/>
  </w:num>
  <w:num w:numId="31">
    <w:abstractNumId w:val="15"/>
  </w:num>
  <w:num w:numId="32">
    <w:abstractNumId w:val="20"/>
  </w:num>
  <w:num w:numId="33">
    <w:abstractNumId w:val="2"/>
  </w:num>
  <w:num w:numId="34">
    <w:abstractNumId w:val="31"/>
  </w:num>
  <w:num w:numId="35">
    <w:abstractNumId w:val="10"/>
  </w:num>
  <w:num w:numId="36">
    <w:abstractNumId w:val="27"/>
  </w:num>
  <w:num w:numId="37">
    <w:abstractNumId w:val="34"/>
  </w:num>
  <w:num w:numId="38">
    <w:abstractNumId w:val="18"/>
  </w:num>
  <w:num w:numId="39">
    <w:abstractNumId w:val="38"/>
  </w:num>
  <w:num w:numId="40">
    <w:abstractNumId w:val="37"/>
  </w:num>
  <w:num w:numId="41">
    <w:abstractNumId w:val="19"/>
  </w:num>
  <w:num w:numId="42">
    <w:abstractNumId w:val="25"/>
  </w:num>
  <w:num w:numId="43">
    <w:abstractNumId w:val="33"/>
  </w:num>
  <w:num w:numId="44">
    <w:abstractNumId w:val="1"/>
  </w:num>
  <w:num w:numId="45">
    <w:abstractNumId w:val="44"/>
  </w:num>
  <w:num w:numId="46">
    <w:abstractNumId w:val="7"/>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K0FAGaMnRYtAAAA"/>
  </w:docVars>
  <w:rsids>
    <w:rsidRoot w:val="0093748E"/>
    <w:rsid w:val="00001082"/>
    <w:rsid w:val="00002D43"/>
    <w:rsid w:val="00010C09"/>
    <w:rsid w:val="000122B1"/>
    <w:rsid w:val="0001483D"/>
    <w:rsid w:val="0001724B"/>
    <w:rsid w:val="0002043B"/>
    <w:rsid w:val="00022FDB"/>
    <w:rsid w:val="00026A34"/>
    <w:rsid w:val="00026A99"/>
    <w:rsid w:val="00026DE2"/>
    <w:rsid w:val="00031129"/>
    <w:rsid w:val="00034FF4"/>
    <w:rsid w:val="00036C38"/>
    <w:rsid w:val="00037303"/>
    <w:rsid w:val="00040967"/>
    <w:rsid w:val="00040C5E"/>
    <w:rsid w:val="0004116C"/>
    <w:rsid w:val="00042C9E"/>
    <w:rsid w:val="00052430"/>
    <w:rsid w:val="00052F1F"/>
    <w:rsid w:val="00053D1E"/>
    <w:rsid w:val="00053EC9"/>
    <w:rsid w:val="0006191A"/>
    <w:rsid w:val="000624B7"/>
    <w:rsid w:val="0006632C"/>
    <w:rsid w:val="000706B4"/>
    <w:rsid w:val="000709C0"/>
    <w:rsid w:val="00070CD8"/>
    <w:rsid w:val="000807A5"/>
    <w:rsid w:val="00081DA8"/>
    <w:rsid w:val="0008315F"/>
    <w:rsid w:val="000839C4"/>
    <w:rsid w:val="00085081"/>
    <w:rsid w:val="00085E4C"/>
    <w:rsid w:val="000905CF"/>
    <w:rsid w:val="000914E7"/>
    <w:rsid w:val="00095D22"/>
    <w:rsid w:val="00096ABE"/>
    <w:rsid w:val="000A05CA"/>
    <w:rsid w:val="000A18D3"/>
    <w:rsid w:val="000A3E30"/>
    <w:rsid w:val="000A7274"/>
    <w:rsid w:val="000A7E48"/>
    <w:rsid w:val="000B2586"/>
    <w:rsid w:val="000B2E88"/>
    <w:rsid w:val="000B4126"/>
    <w:rsid w:val="000B4E20"/>
    <w:rsid w:val="000B535A"/>
    <w:rsid w:val="000B58A8"/>
    <w:rsid w:val="000B5B60"/>
    <w:rsid w:val="000C281D"/>
    <w:rsid w:val="000C463A"/>
    <w:rsid w:val="000D33B3"/>
    <w:rsid w:val="000D4616"/>
    <w:rsid w:val="000D4CDC"/>
    <w:rsid w:val="000D6396"/>
    <w:rsid w:val="000E072B"/>
    <w:rsid w:val="000E1286"/>
    <w:rsid w:val="000E351A"/>
    <w:rsid w:val="000E7CF3"/>
    <w:rsid w:val="000F2A2A"/>
    <w:rsid w:val="000F53A4"/>
    <w:rsid w:val="000F5B6E"/>
    <w:rsid w:val="00103845"/>
    <w:rsid w:val="001043ED"/>
    <w:rsid w:val="00104FBD"/>
    <w:rsid w:val="00107B99"/>
    <w:rsid w:val="001110C8"/>
    <w:rsid w:val="00111777"/>
    <w:rsid w:val="00111EB0"/>
    <w:rsid w:val="00113953"/>
    <w:rsid w:val="001154B8"/>
    <w:rsid w:val="00120961"/>
    <w:rsid w:val="00121576"/>
    <w:rsid w:val="0012210A"/>
    <w:rsid w:val="0012262F"/>
    <w:rsid w:val="0012395C"/>
    <w:rsid w:val="00123D61"/>
    <w:rsid w:val="00124247"/>
    <w:rsid w:val="00125470"/>
    <w:rsid w:val="00127EBD"/>
    <w:rsid w:val="0013226E"/>
    <w:rsid w:val="001336FB"/>
    <w:rsid w:val="00133B87"/>
    <w:rsid w:val="0015142E"/>
    <w:rsid w:val="0015425E"/>
    <w:rsid w:val="001551AE"/>
    <w:rsid w:val="0015618F"/>
    <w:rsid w:val="00157F9F"/>
    <w:rsid w:val="00162287"/>
    <w:rsid w:val="0016447A"/>
    <w:rsid w:val="001656AF"/>
    <w:rsid w:val="00165722"/>
    <w:rsid w:val="00165924"/>
    <w:rsid w:val="00166CE7"/>
    <w:rsid w:val="00166D32"/>
    <w:rsid w:val="001710CB"/>
    <w:rsid w:val="001711E4"/>
    <w:rsid w:val="0017196B"/>
    <w:rsid w:val="001739B2"/>
    <w:rsid w:val="00174C5A"/>
    <w:rsid w:val="00174F04"/>
    <w:rsid w:val="00175E64"/>
    <w:rsid w:val="00180C97"/>
    <w:rsid w:val="00181F24"/>
    <w:rsid w:val="00183C6B"/>
    <w:rsid w:val="00183D62"/>
    <w:rsid w:val="001843D5"/>
    <w:rsid w:val="001844FC"/>
    <w:rsid w:val="00185CB0"/>
    <w:rsid w:val="0018676A"/>
    <w:rsid w:val="00186A0C"/>
    <w:rsid w:val="00187B5B"/>
    <w:rsid w:val="001917ED"/>
    <w:rsid w:val="001967BD"/>
    <w:rsid w:val="001A1656"/>
    <w:rsid w:val="001A2C7D"/>
    <w:rsid w:val="001A2FEE"/>
    <w:rsid w:val="001A3235"/>
    <w:rsid w:val="001C12B6"/>
    <w:rsid w:val="001C204E"/>
    <w:rsid w:val="001C31D9"/>
    <w:rsid w:val="001C40EA"/>
    <w:rsid w:val="001D0CC0"/>
    <w:rsid w:val="001D149C"/>
    <w:rsid w:val="001D6132"/>
    <w:rsid w:val="001D67AF"/>
    <w:rsid w:val="001D6E50"/>
    <w:rsid w:val="001D6E96"/>
    <w:rsid w:val="001D6F8B"/>
    <w:rsid w:val="001E032D"/>
    <w:rsid w:val="001E0DE6"/>
    <w:rsid w:val="001E1AF4"/>
    <w:rsid w:val="001E1D68"/>
    <w:rsid w:val="001E25DC"/>
    <w:rsid w:val="001E54CD"/>
    <w:rsid w:val="001E788F"/>
    <w:rsid w:val="001E7CDB"/>
    <w:rsid w:val="001F043A"/>
    <w:rsid w:val="001F17B2"/>
    <w:rsid w:val="001F395A"/>
    <w:rsid w:val="001F4993"/>
    <w:rsid w:val="00205EA3"/>
    <w:rsid w:val="002117A5"/>
    <w:rsid w:val="0021248E"/>
    <w:rsid w:val="00212D9F"/>
    <w:rsid w:val="0021305B"/>
    <w:rsid w:val="00213C41"/>
    <w:rsid w:val="00215814"/>
    <w:rsid w:val="00215924"/>
    <w:rsid w:val="00217D73"/>
    <w:rsid w:val="00220510"/>
    <w:rsid w:val="0022138C"/>
    <w:rsid w:val="0022167F"/>
    <w:rsid w:val="00221BC3"/>
    <w:rsid w:val="00223481"/>
    <w:rsid w:val="00223FF7"/>
    <w:rsid w:val="002258BB"/>
    <w:rsid w:val="00231FD2"/>
    <w:rsid w:val="0023217A"/>
    <w:rsid w:val="002321A5"/>
    <w:rsid w:val="0023229B"/>
    <w:rsid w:val="00232963"/>
    <w:rsid w:val="0023313A"/>
    <w:rsid w:val="00233D3E"/>
    <w:rsid w:val="00234530"/>
    <w:rsid w:val="00234C67"/>
    <w:rsid w:val="002355F6"/>
    <w:rsid w:val="002369F8"/>
    <w:rsid w:val="002370D7"/>
    <w:rsid w:val="002373FC"/>
    <w:rsid w:val="0024072E"/>
    <w:rsid w:val="0024118E"/>
    <w:rsid w:val="002415E3"/>
    <w:rsid w:val="00242125"/>
    <w:rsid w:val="0024484C"/>
    <w:rsid w:val="0024513E"/>
    <w:rsid w:val="00245713"/>
    <w:rsid w:val="0024629F"/>
    <w:rsid w:val="002465ED"/>
    <w:rsid w:val="00246663"/>
    <w:rsid w:val="00247887"/>
    <w:rsid w:val="002512A7"/>
    <w:rsid w:val="00251B42"/>
    <w:rsid w:val="00254764"/>
    <w:rsid w:val="0025534E"/>
    <w:rsid w:val="00260345"/>
    <w:rsid w:val="0026192E"/>
    <w:rsid w:val="00262C62"/>
    <w:rsid w:val="00264D4F"/>
    <w:rsid w:val="002652A2"/>
    <w:rsid w:val="002657E7"/>
    <w:rsid w:val="00270BE7"/>
    <w:rsid w:val="00270CE2"/>
    <w:rsid w:val="00273DE6"/>
    <w:rsid w:val="002745AE"/>
    <w:rsid w:val="00275935"/>
    <w:rsid w:val="002771C5"/>
    <w:rsid w:val="00277FA8"/>
    <w:rsid w:val="00283CFF"/>
    <w:rsid w:val="0028581B"/>
    <w:rsid w:val="002915E4"/>
    <w:rsid w:val="00291802"/>
    <w:rsid w:val="00291A80"/>
    <w:rsid w:val="00294ED5"/>
    <w:rsid w:val="002960D7"/>
    <w:rsid w:val="00297A24"/>
    <w:rsid w:val="002A1A38"/>
    <w:rsid w:val="002A2036"/>
    <w:rsid w:val="002A2A33"/>
    <w:rsid w:val="002A38AD"/>
    <w:rsid w:val="002A52AE"/>
    <w:rsid w:val="002A58B3"/>
    <w:rsid w:val="002B02D2"/>
    <w:rsid w:val="002B18C1"/>
    <w:rsid w:val="002B57A6"/>
    <w:rsid w:val="002B750C"/>
    <w:rsid w:val="002C2449"/>
    <w:rsid w:val="002C7C4C"/>
    <w:rsid w:val="002D0183"/>
    <w:rsid w:val="002D0F5D"/>
    <w:rsid w:val="002D1BA0"/>
    <w:rsid w:val="002D2850"/>
    <w:rsid w:val="002D5DED"/>
    <w:rsid w:val="002E1413"/>
    <w:rsid w:val="002E5FA5"/>
    <w:rsid w:val="002E71BF"/>
    <w:rsid w:val="002E74ED"/>
    <w:rsid w:val="002F34D1"/>
    <w:rsid w:val="002F38AC"/>
    <w:rsid w:val="002F3D07"/>
    <w:rsid w:val="002F5A20"/>
    <w:rsid w:val="0030007D"/>
    <w:rsid w:val="00302677"/>
    <w:rsid w:val="0030397A"/>
    <w:rsid w:val="00310B25"/>
    <w:rsid w:val="00310DC6"/>
    <w:rsid w:val="00311459"/>
    <w:rsid w:val="00311CFC"/>
    <w:rsid w:val="00314D61"/>
    <w:rsid w:val="003150A2"/>
    <w:rsid w:val="00320F0E"/>
    <w:rsid w:val="00321D58"/>
    <w:rsid w:val="00322A12"/>
    <w:rsid w:val="00322F1B"/>
    <w:rsid w:val="00323A13"/>
    <w:rsid w:val="00323FD2"/>
    <w:rsid w:val="00326BCE"/>
    <w:rsid w:val="003315B0"/>
    <w:rsid w:val="003318A4"/>
    <w:rsid w:val="003371F7"/>
    <w:rsid w:val="00341E9B"/>
    <w:rsid w:val="0034247D"/>
    <w:rsid w:val="00342FA0"/>
    <w:rsid w:val="0034341B"/>
    <w:rsid w:val="00344573"/>
    <w:rsid w:val="0034490D"/>
    <w:rsid w:val="00350556"/>
    <w:rsid w:val="003507FF"/>
    <w:rsid w:val="00350B24"/>
    <w:rsid w:val="0035111E"/>
    <w:rsid w:val="00354AE4"/>
    <w:rsid w:val="003630F9"/>
    <w:rsid w:val="00363BBC"/>
    <w:rsid w:val="003643B0"/>
    <w:rsid w:val="00365ECE"/>
    <w:rsid w:val="003714FC"/>
    <w:rsid w:val="003719DB"/>
    <w:rsid w:val="0037644B"/>
    <w:rsid w:val="00377469"/>
    <w:rsid w:val="00377AA4"/>
    <w:rsid w:val="00380FDE"/>
    <w:rsid w:val="00382346"/>
    <w:rsid w:val="00383FD6"/>
    <w:rsid w:val="003860B0"/>
    <w:rsid w:val="00387650"/>
    <w:rsid w:val="0039085C"/>
    <w:rsid w:val="00393303"/>
    <w:rsid w:val="00393A46"/>
    <w:rsid w:val="00397D02"/>
    <w:rsid w:val="003A2EB8"/>
    <w:rsid w:val="003A7524"/>
    <w:rsid w:val="003B05A9"/>
    <w:rsid w:val="003B3CC8"/>
    <w:rsid w:val="003B4DE1"/>
    <w:rsid w:val="003B7D91"/>
    <w:rsid w:val="003C0121"/>
    <w:rsid w:val="003C03DD"/>
    <w:rsid w:val="003C06C0"/>
    <w:rsid w:val="003C0B3C"/>
    <w:rsid w:val="003C3C7E"/>
    <w:rsid w:val="003C7E9A"/>
    <w:rsid w:val="003D24FB"/>
    <w:rsid w:val="003D69E5"/>
    <w:rsid w:val="003E01EC"/>
    <w:rsid w:val="003E0455"/>
    <w:rsid w:val="003E3602"/>
    <w:rsid w:val="003E61C8"/>
    <w:rsid w:val="003E6822"/>
    <w:rsid w:val="003F011F"/>
    <w:rsid w:val="003F0186"/>
    <w:rsid w:val="003F5B3D"/>
    <w:rsid w:val="003F6C05"/>
    <w:rsid w:val="0040071A"/>
    <w:rsid w:val="0040168E"/>
    <w:rsid w:val="00402E27"/>
    <w:rsid w:val="00403813"/>
    <w:rsid w:val="00407FD7"/>
    <w:rsid w:val="004148D1"/>
    <w:rsid w:val="00415CB7"/>
    <w:rsid w:val="0041637D"/>
    <w:rsid w:val="0042111D"/>
    <w:rsid w:val="00426CDC"/>
    <w:rsid w:val="00427229"/>
    <w:rsid w:val="00427D37"/>
    <w:rsid w:val="00427DF9"/>
    <w:rsid w:val="004315B3"/>
    <w:rsid w:val="004320A7"/>
    <w:rsid w:val="00432DC5"/>
    <w:rsid w:val="00437061"/>
    <w:rsid w:val="00437A5A"/>
    <w:rsid w:val="00437AA4"/>
    <w:rsid w:val="00441D9D"/>
    <w:rsid w:val="004502DD"/>
    <w:rsid w:val="00451C62"/>
    <w:rsid w:val="00451D93"/>
    <w:rsid w:val="00452C9E"/>
    <w:rsid w:val="00454B58"/>
    <w:rsid w:val="00454BFA"/>
    <w:rsid w:val="00457BAE"/>
    <w:rsid w:val="00462284"/>
    <w:rsid w:val="00462569"/>
    <w:rsid w:val="00463F55"/>
    <w:rsid w:val="00464D30"/>
    <w:rsid w:val="0046774A"/>
    <w:rsid w:val="00467F44"/>
    <w:rsid w:val="004707BF"/>
    <w:rsid w:val="004718D0"/>
    <w:rsid w:val="00472B33"/>
    <w:rsid w:val="00472B86"/>
    <w:rsid w:val="00472CEF"/>
    <w:rsid w:val="00473710"/>
    <w:rsid w:val="00473912"/>
    <w:rsid w:val="00473B9F"/>
    <w:rsid w:val="00476E6D"/>
    <w:rsid w:val="00480D0C"/>
    <w:rsid w:val="00485EAF"/>
    <w:rsid w:val="00487088"/>
    <w:rsid w:val="0049180D"/>
    <w:rsid w:val="004933ED"/>
    <w:rsid w:val="00493FF0"/>
    <w:rsid w:val="004943B1"/>
    <w:rsid w:val="00495323"/>
    <w:rsid w:val="004959E3"/>
    <w:rsid w:val="00495B65"/>
    <w:rsid w:val="004A1DBD"/>
    <w:rsid w:val="004A5A11"/>
    <w:rsid w:val="004B25B7"/>
    <w:rsid w:val="004B4DAB"/>
    <w:rsid w:val="004B5E00"/>
    <w:rsid w:val="004B5E1C"/>
    <w:rsid w:val="004B77C5"/>
    <w:rsid w:val="004B7BF4"/>
    <w:rsid w:val="004C182E"/>
    <w:rsid w:val="004C3C3B"/>
    <w:rsid w:val="004C49D1"/>
    <w:rsid w:val="004C52D9"/>
    <w:rsid w:val="004C62F1"/>
    <w:rsid w:val="004C7A7E"/>
    <w:rsid w:val="004C7DFE"/>
    <w:rsid w:val="004D07A0"/>
    <w:rsid w:val="004D147B"/>
    <w:rsid w:val="004D4452"/>
    <w:rsid w:val="004D5C53"/>
    <w:rsid w:val="004E0DFA"/>
    <w:rsid w:val="004E0DFC"/>
    <w:rsid w:val="004E14A2"/>
    <w:rsid w:val="004E2A64"/>
    <w:rsid w:val="004E301C"/>
    <w:rsid w:val="004E522C"/>
    <w:rsid w:val="004E5676"/>
    <w:rsid w:val="004E7E17"/>
    <w:rsid w:val="004F0B0B"/>
    <w:rsid w:val="004F1EAB"/>
    <w:rsid w:val="004F7053"/>
    <w:rsid w:val="00505540"/>
    <w:rsid w:val="00506BD4"/>
    <w:rsid w:val="005100D1"/>
    <w:rsid w:val="00513EB6"/>
    <w:rsid w:val="005151F0"/>
    <w:rsid w:val="005155BF"/>
    <w:rsid w:val="00517960"/>
    <w:rsid w:val="0052445D"/>
    <w:rsid w:val="00527D64"/>
    <w:rsid w:val="00530ACD"/>
    <w:rsid w:val="005311C0"/>
    <w:rsid w:val="00533ADC"/>
    <w:rsid w:val="00533E4B"/>
    <w:rsid w:val="00534066"/>
    <w:rsid w:val="00535076"/>
    <w:rsid w:val="00536465"/>
    <w:rsid w:val="00537B32"/>
    <w:rsid w:val="00537C58"/>
    <w:rsid w:val="00540414"/>
    <w:rsid w:val="005420C3"/>
    <w:rsid w:val="0054263E"/>
    <w:rsid w:val="00543987"/>
    <w:rsid w:val="00543D77"/>
    <w:rsid w:val="005440C7"/>
    <w:rsid w:val="0054489D"/>
    <w:rsid w:val="0055294C"/>
    <w:rsid w:val="005543D0"/>
    <w:rsid w:val="005564CF"/>
    <w:rsid w:val="005575F3"/>
    <w:rsid w:val="0056140F"/>
    <w:rsid w:val="00562761"/>
    <w:rsid w:val="00565EEF"/>
    <w:rsid w:val="00567E45"/>
    <w:rsid w:val="005705A2"/>
    <w:rsid w:val="00571C1F"/>
    <w:rsid w:val="00572426"/>
    <w:rsid w:val="00572C59"/>
    <w:rsid w:val="00574015"/>
    <w:rsid w:val="00575002"/>
    <w:rsid w:val="00580000"/>
    <w:rsid w:val="005807CD"/>
    <w:rsid w:val="00582130"/>
    <w:rsid w:val="00582875"/>
    <w:rsid w:val="00584C7A"/>
    <w:rsid w:val="0058716E"/>
    <w:rsid w:val="00590647"/>
    <w:rsid w:val="00591EF8"/>
    <w:rsid w:val="005928FB"/>
    <w:rsid w:val="00593998"/>
    <w:rsid w:val="00593EB5"/>
    <w:rsid w:val="00596079"/>
    <w:rsid w:val="005A5583"/>
    <w:rsid w:val="005B10F4"/>
    <w:rsid w:val="005B1A53"/>
    <w:rsid w:val="005B3E22"/>
    <w:rsid w:val="005B4DD4"/>
    <w:rsid w:val="005B52AF"/>
    <w:rsid w:val="005B5E4F"/>
    <w:rsid w:val="005C067A"/>
    <w:rsid w:val="005C5B83"/>
    <w:rsid w:val="005C5CFD"/>
    <w:rsid w:val="005C6972"/>
    <w:rsid w:val="005C7363"/>
    <w:rsid w:val="005D533E"/>
    <w:rsid w:val="005D7CB3"/>
    <w:rsid w:val="005E2D3D"/>
    <w:rsid w:val="005E2E4E"/>
    <w:rsid w:val="005E3153"/>
    <w:rsid w:val="005E3361"/>
    <w:rsid w:val="005E54A1"/>
    <w:rsid w:val="005E7251"/>
    <w:rsid w:val="005F0B0B"/>
    <w:rsid w:val="005F27E5"/>
    <w:rsid w:val="005F356E"/>
    <w:rsid w:val="005F3A38"/>
    <w:rsid w:val="005F49AC"/>
    <w:rsid w:val="005F4D26"/>
    <w:rsid w:val="00601275"/>
    <w:rsid w:val="00603F45"/>
    <w:rsid w:val="00605410"/>
    <w:rsid w:val="006061D5"/>
    <w:rsid w:val="00606F32"/>
    <w:rsid w:val="0060711E"/>
    <w:rsid w:val="00611EA5"/>
    <w:rsid w:val="00612992"/>
    <w:rsid w:val="00621BC7"/>
    <w:rsid w:val="00624624"/>
    <w:rsid w:val="00625190"/>
    <w:rsid w:val="0062601C"/>
    <w:rsid w:val="00626596"/>
    <w:rsid w:val="00631943"/>
    <w:rsid w:val="00631D21"/>
    <w:rsid w:val="0063245C"/>
    <w:rsid w:val="00632736"/>
    <w:rsid w:val="006328A4"/>
    <w:rsid w:val="006339B9"/>
    <w:rsid w:val="00633E72"/>
    <w:rsid w:val="00634B9A"/>
    <w:rsid w:val="00635E10"/>
    <w:rsid w:val="006369DD"/>
    <w:rsid w:val="00637F2B"/>
    <w:rsid w:val="006426E1"/>
    <w:rsid w:val="00643A48"/>
    <w:rsid w:val="00644D9A"/>
    <w:rsid w:val="00646FDA"/>
    <w:rsid w:val="00650045"/>
    <w:rsid w:val="00651EE6"/>
    <w:rsid w:val="00653A68"/>
    <w:rsid w:val="00655269"/>
    <w:rsid w:val="006559E7"/>
    <w:rsid w:val="0065777F"/>
    <w:rsid w:val="00660457"/>
    <w:rsid w:val="006610A0"/>
    <w:rsid w:val="006645EA"/>
    <w:rsid w:val="0066553A"/>
    <w:rsid w:val="00665F43"/>
    <w:rsid w:val="0066675E"/>
    <w:rsid w:val="00667A18"/>
    <w:rsid w:val="0067242C"/>
    <w:rsid w:val="006746B9"/>
    <w:rsid w:val="006755FF"/>
    <w:rsid w:val="00675D09"/>
    <w:rsid w:val="0068180C"/>
    <w:rsid w:val="00683BBE"/>
    <w:rsid w:val="00683C6F"/>
    <w:rsid w:val="00683F37"/>
    <w:rsid w:val="00684D94"/>
    <w:rsid w:val="00692396"/>
    <w:rsid w:val="00693AD9"/>
    <w:rsid w:val="006942E5"/>
    <w:rsid w:val="00696BE9"/>
    <w:rsid w:val="006A080A"/>
    <w:rsid w:val="006A11A0"/>
    <w:rsid w:val="006A1515"/>
    <w:rsid w:val="006A1737"/>
    <w:rsid w:val="006A56BB"/>
    <w:rsid w:val="006A780F"/>
    <w:rsid w:val="006B10EE"/>
    <w:rsid w:val="006B2721"/>
    <w:rsid w:val="006B3557"/>
    <w:rsid w:val="006B4071"/>
    <w:rsid w:val="006B4846"/>
    <w:rsid w:val="006B6E5D"/>
    <w:rsid w:val="006C4F9D"/>
    <w:rsid w:val="006C56E4"/>
    <w:rsid w:val="006C7AAA"/>
    <w:rsid w:val="006C7B7F"/>
    <w:rsid w:val="006D3C46"/>
    <w:rsid w:val="006D425A"/>
    <w:rsid w:val="006D6DDC"/>
    <w:rsid w:val="006E582B"/>
    <w:rsid w:val="006E5DF6"/>
    <w:rsid w:val="006F52B1"/>
    <w:rsid w:val="006F6ADC"/>
    <w:rsid w:val="007001CE"/>
    <w:rsid w:val="00701A6D"/>
    <w:rsid w:val="00701CB8"/>
    <w:rsid w:val="0070243B"/>
    <w:rsid w:val="00703B15"/>
    <w:rsid w:val="00704A0E"/>
    <w:rsid w:val="007102A1"/>
    <w:rsid w:val="00710D48"/>
    <w:rsid w:val="00710E60"/>
    <w:rsid w:val="00713D0C"/>
    <w:rsid w:val="00715051"/>
    <w:rsid w:val="00715907"/>
    <w:rsid w:val="00716AC4"/>
    <w:rsid w:val="00717D81"/>
    <w:rsid w:val="00720084"/>
    <w:rsid w:val="00720488"/>
    <w:rsid w:val="0072177F"/>
    <w:rsid w:val="00721EDA"/>
    <w:rsid w:val="00722E21"/>
    <w:rsid w:val="00722F92"/>
    <w:rsid w:val="0072368C"/>
    <w:rsid w:val="0072612B"/>
    <w:rsid w:val="00726B7F"/>
    <w:rsid w:val="007308BC"/>
    <w:rsid w:val="00735168"/>
    <w:rsid w:val="00746601"/>
    <w:rsid w:val="00747B12"/>
    <w:rsid w:val="0075278E"/>
    <w:rsid w:val="00753C14"/>
    <w:rsid w:val="00754E00"/>
    <w:rsid w:val="007613B4"/>
    <w:rsid w:val="00761E5F"/>
    <w:rsid w:val="00765B69"/>
    <w:rsid w:val="00765DD4"/>
    <w:rsid w:val="00766AE0"/>
    <w:rsid w:val="00767B72"/>
    <w:rsid w:val="0077061C"/>
    <w:rsid w:val="0077232D"/>
    <w:rsid w:val="007804FA"/>
    <w:rsid w:val="00780B52"/>
    <w:rsid w:val="00781BDA"/>
    <w:rsid w:val="0078224A"/>
    <w:rsid w:val="0078380E"/>
    <w:rsid w:val="0078546D"/>
    <w:rsid w:val="00787590"/>
    <w:rsid w:val="00790A1A"/>
    <w:rsid w:val="00791874"/>
    <w:rsid w:val="00795DF4"/>
    <w:rsid w:val="00796B66"/>
    <w:rsid w:val="007A0B7C"/>
    <w:rsid w:val="007A1DE1"/>
    <w:rsid w:val="007B2684"/>
    <w:rsid w:val="007B28DC"/>
    <w:rsid w:val="007B458F"/>
    <w:rsid w:val="007B56D9"/>
    <w:rsid w:val="007B5B99"/>
    <w:rsid w:val="007B5BB3"/>
    <w:rsid w:val="007B5EFB"/>
    <w:rsid w:val="007B62AB"/>
    <w:rsid w:val="007B6A0D"/>
    <w:rsid w:val="007C3663"/>
    <w:rsid w:val="007C49BE"/>
    <w:rsid w:val="007C4A99"/>
    <w:rsid w:val="007C4D12"/>
    <w:rsid w:val="007C5870"/>
    <w:rsid w:val="007C6FB1"/>
    <w:rsid w:val="007D00F2"/>
    <w:rsid w:val="007D4AAA"/>
    <w:rsid w:val="007D52EB"/>
    <w:rsid w:val="007D53DB"/>
    <w:rsid w:val="007D5C70"/>
    <w:rsid w:val="007D78A7"/>
    <w:rsid w:val="007E0C5D"/>
    <w:rsid w:val="007E3491"/>
    <w:rsid w:val="007E3CAB"/>
    <w:rsid w:val="007E7DFB"/>
    <w:rsid w:val="007F0414"/>
    <w:rsid w:val="007F14FB"/>
    <w:rsid w:val="007F16BD"/>
    <w:rsid w:val="007F19AA"/>
    <w:rsid w:val="007F4E9E"/>
    <w:rsid w:val="007F5195"/>
    <w:rsid w:val="007F5E18"/>
    <w:rsid w:val="007F6669"/>
    <w:rsid w:val="007F74CA"/>
    <w:rsid w:val="0080002D"/>
    <w:rsid w:val="008009AE"/>
    <w:rsid w:val="00800C1E"/>
    <w:rsid w:val="008048E3"/>
    <w:rsid w:val="00804D4F"/>
    <w:rsid w:val="00805F94"/>
    <w:rsid w:val="0081179C"/>
    <w:rsid w:val="00814964"/>
    <w:rsid w:val="00814A56"/>
    <w:rsid w:val="008152AF"/>
    <w:rsid w:val="0081564E"/>
    <w:rsid w:val="00817276"/>
    <w:rsid w:val="0081776D"/>
    <w:rsid w:val="00817959"/>
    <w:rsid w:val="00817AEB"/>
    <w:rsid w:val="008202C4"/>
    <w:rsid w:val="00820474"/>
    <w:rsid w:val="00821C6B"/>
    <w:rsid w:val="00823A4C"/>
    <w:rsid w:val="00824A15"/>
    <w:rsid w:val="00826F7D"/>
    <w:rsid w:val="00831387"/>
    <w:rsid w:val="00831C6A"/>
    <w:rsid w:val="00833216"/>
    <w:rsid w:val="00833F66"/>
    <w:rsid w:val="008344A8"/>
    <w:rsid w:val="00834542"/>
    <w:rsid w:val="00836638"/>
    <w:rsid w:val="00836CBE"/>
    <w:rsid w:val="00844D0B"/>
    <w:rsid w:val="008457B9"/>
    <w:rsid w:val="00850AD6"/>
    <w:rsid w:val="0085132D"/>
    <w:rsid w:val="00851D07"/>
    <w:rsid w:val="00851DB9"/>
    <w:rsid w:val="00852233"/>
    <w:rsid w:val="00855BA0"/>
    <w:rsid w:val="00856177"/>
    <w:rsid w:val="00856A05"/>
    <w:rsid w:val="008605DF"/>
    <w:rsid w:val="008609DF"/>
    <w:rsid w:val="00863366"/>
    <w:rsid w:val="00866954"/>
    <w:rsid w:val="00867B69"/>
    <w:rsid w:val="0087105E"/>
    <w:rsid w:val="0087137C"/>
    <w:rsid w:val="0087369A"/>
    <w:rsid w:val="00873C5C"/>
    <w:rsid w:val="00874BCC"/>
    <w:rsid w:val="008754B3"/>
    <w:rsid w:val="00875C07"/>
    <w:rsid w:val="008817B5"/>
    <w:rsid w:val="0088227C"/>
    <w:rsid w:val="00883355"/>
    <w:rsid w:val="00883D4D"/>
    <w:rsid w:val="00883D99"/>
    <w:rsid w:val="00885351"/>
    <w:rsid w:val="00886454"/>
    <w:rsid w:val="00887B09"/>
    <w:rsid w:val="00891004"/>
    <w:rsid w:val="00891E3F"/>
    <w:rsid w:val="008946E3"/>
    <w:rsid w:val="008954C2"/>
    <w:rsid w:val="008A2516"/>
    <w:rsid w:val="008A25F8"/>
    <w:rsid w:val="008A298F"/>
    <w:rsid w:val="008A4678"/>
    <w:rsid w:val="008A4BE3"/>
    <w:rsid w:val="008A5762"/>
    <w:rsid w:val="008A61CA"/>
    <w:rsid w:val="008A70D1"/>
    <w:rsid w:val="008B082C"/>
    <w:rsid w:val="008B28B3"/>
    <w:rsid w:val="008B3D71"/>
    <w:rsid w:val="008B555F"/>
    <w:rsid w:val="008B67FA"/>
    <w:rsid w:val="008C14C0"/>
    <w:rsid w:val="008C6E80"/>
    <w:rsid w:val="008C6EAA"/>
    <w:rsid w:val="008D0662"/>
    <w:rsid w:val="008D12B5"/>
    <w:rsid w:val="008D35C0"/>
    <w:rsid w:val="008D397D"/>
    <w:rsid w:val="008D4A56"/>
    <w:rsid w:val="008D6440"/>
    <w:rsid w:val="008D70ED"/>
    <w:rsid w:val="008E6486"/>
    <w:rsid w:val="008E6844"/>
    <w:rsid w:val="008E68E0"/>
    <w:rsid w:val="008E7009"/>
    <w:rsid w:val="008E7B75"/>
    <w:rsid w:val="008F4453"/>
    <w:rsid w:val="008F4D69"/>
    <w:rsid w:val="0090049D"/>
    <w:rsid w:val="0090104F"/>
    <w:rsid w:val="00901F35"/>
    <w:rsid w:val="0090271E"/>
    <w:rsid w:val="009027DF"/>
    <w:rsid w:val="0090580E"/>
    <w:rsid w:val="009123F9"/>
    <w:rsid w:val="009127A9"/>
    <w:rsid w:val="00914596"/>
    <w:rsid w:val="0091475A"/>
    <w:rsid w:val="009162A3"/>
    <w:rsid w:val="009174E4"/>
    <w:rsid w:val="009177BD"/>
    <w:rsid w:val="00922674"/>
    <w:rsid w:val="00922C49"/>
    <w:rsid w:val="00922E71"/>
    <w:rsid w:val="00923FEC"/>
    <w:rsid w:val="00924E39"/>
    <w:rsid w:val="00931614"/>
    <w:rsid w:val="009343EB"/>
    <w:rsid w:val="009349BE"/>
    <w:rsid w:val="00935124"/>
    <w:rsid w:val="0093527C"/>
    <w:rsid w:val="0093533B"/>
    <w:rsid w:val="0093748E"/>
    <w:rsid w:val="0093766B"/>
    <w:rsid w:val="0094079D"/>
    <w:rsid w:val="0094793C"/>
    <w:rsid w:val="00950805"/>
    <w:rsid w:val="00950BE8"/>
    <w:rsid w:val="00951ECF"/>
    <w:rsid w:val="00952769"/>
    <w:rsid w:val="009544E8"/>
    <w:rsid w:val="00956128"/>
    <w:rsid w:val="00956B28"/>
    <w:rsid w:val="0096192C"/>
    <w:rsid w:val="00963DB8"/>
    <w:rsid w:val="00967A9E"/>
    <w:rsid w:val="00971557"/>
    <w:rsid w:val="009716AB"/>
    <w:rsid w:val="0097252D"/>
    <w:rsid w:val="009734B3"/>
    <w:rsid w:val="00974D5E"/>
    <w:rsid w:val="00975359"/>
    <w:rsid w:val="00976BE5"/>
    <w:rsid w:val="00977716"/>
    <w:rsid w:val="00981AC3"/>
    <w:rsid w:val="00983ED9"/>
    <w:rsid w:val="00984241"/>
    <w:rsid w:val="009848C1"/>
    <w:rsid w:val="009859DF"/>
    <w:rsid w:val="009864EB"/>
    <w:rsid w:val="009875E9"/>
    <w:rsid w:val="00990954"/>
    <w:rsid w:val="009913BA"/>
    <w:rsid w:val="009A2412"/>
    <w:rsid w:val="009A35E9"/>
    <w:rsid w:val="009A550C"/>
    <w:rsid w:val="009A7A8C"/>
    <w:rsid w:val="009B08DC"/>
    <w:rsid w:val="009B1827"/>
    <w:rsid w:val="009B3F09"/>
    <w:rsid w:val="009B5CD7"/>
    <w:rsid w:val="009C3307"/>
    <w:rsid w:val="009C51AC"/>
    <w:rsid w:val="009C529C"/>
    <w:rsid w:val="009C6130"/>
    <w:rsid w:val="009C712C"/>
    <w:rsid w:val="009D036A"/>
    <w:rsid w:val="009D3905"/>
    <w:rsid w:val="009D4191"/>
    <w:rsid w:val="009D49D7"/>
    <w:rsid w:val="009D5B3F"/>
    <w:rsid w:val="009E068B"/>
    <w:rsid w:val="009E0949"/>
    <w:rsid w:val="009E0CD9"/>
    <w:rsid w:val="009E0E9A"/>
    <w:rsid w:val="009E2621"/>
    <w:rsid w:val="009E2D30"/>
    <w:rsid w:val="009E4562"/>
    <w:rsid w:val="009E5B9F"/>
    <w:rsid w:val="009E5EB2"/>
    <w:rsid w:val="009E6ABA"/>
    <w:rsid w:val="009E6AE6"/>
    <w:rsid w:val="009E6D4B"/>
    <w:rsid w:val="009E7833"/>
    <w:rsid w:val="009E7F97"/>
    <w:rsid w:val="009F10A1"/>
    <w:rsid w:val="009F14BB"/>
    <w:rsid w:val="009F2B6F"/>
    <w:rsid w:val="009F3D61"/>
    <w:rsid w:val="009F5418"/>
    <w:rsid w:val="009F606D"/>
    <w:rsid w:val="009F697C"/>
    <w:rsid w:val="00A00A52"/>
    <w:rsid w:val="00A01FB0"/>
    <w:rsid w:val="00A02B9D"/>
    <w:rsid w:val="00A06A78"/>
    <w:rsid w:val="00A07074"/>
    <w:rsid w:val="00A070C9"/>
    <w:rsid w:val="00A16006"/>
    <w:rsid w:val="00A16177"/>
    <w:rsid w:val="00A165D7"/>
    <w:rsid w:val="00A17148"/>
    <w:rsid w:val="00A21283"/>
    <w:rsid w:val="00A223E5"/>
    <w:rsid w:val="00A2269B"/>
    <w:rsid w:val="00A23A9C"/>
    <w:rsid w:val="00A23C63"/>
    <w:rsid w:val="00A24123"/>
    <w:rsid w:val="00A245E4"/>
    <w:rsid w:val="00A2492D"/>
    <w:rsid w:val="00A34DCB"/>
    <w:rsid w:val="00A36C68"/>
    <w:rsid w:val="00A372A6"/>
    <w:rsid w:val="00A423A5"/>
    <w:rsid w:val="00A4296C"/>
    <w:rsid w:val="00A4304D"/>
    <w:rsid w:val="00A50D63"/>
    <w:rsid w:val="00A609D5"/>
    <w:rsid w:val="00A6390D"/>
    <w:rsid w:val="00A64D1C"/>
    <w:rsid w:val="00A70711"/>
    <w:rsid w:val="00A71384"/>
    <w:rsid w:val="00A72BC3"/>
    <w:rsid w:val="00A72F51"/>
    <w:rsid w:val="00A77AD0"/>
    <w:rsid w:val="00A90C21"/>
    <w:rsid w:val="00A9425C"/>
    <w:rsid w:val="00A94ADA"/>
    <w:rsid w:val="00A94FB2"/>
    <w:rsid w:val="00A97062"/>
    <w:rsid w:val="00AA37D1"/>
    <w:rsid w:val="00AA4060"/>
    <w:rsid w:val="00AB1305"/>
    <w:rsid w:val="00AB3905"/>
    <w:rsid w:val="00AB5C3E"/>
    <w:rsid w:val="00AC016E"/>
    <w:rsid w:val="00AC07DC"/>
    <w:rsid w:val="00AC0991"/>
    <w:rsid w:val="00AC4449"/>
    <w:rsid w:val="00AC51FE"/>
    <w:rsid w:val="00AD18B4"/>
    <w:rsid w:val="00AD3722"/>
    <w:rsid w:val="00AD3C0E"/>
    <w:rsid w:val="00AE1092"/>
    <w:rsid w:val="00AE49F8"/>
    <w:rsid w:val="00AE54D9"/>
    <w:rsid w:val="00AE7BFD"/>
    <w:rsid w:val="00AE7CEE"/>
    <w:rsid w:val="00AF0B52"/>
    <w:rsid w:val="00AF1022"/>
    <w:rsid w:val="00AF3020"/>
    <w:rsid w:val="00AF774C"/>
    <w:rsid w:val="00B02C26"/>
    <w:rsid w:val="00B0372C"/>
    <w:rsid w:val="00B07DB1"/>
    <w:rsid w:val="00B1181D"/>
    <w:rsid w:val="00B12268"/>
    <w:rsid w:val="00B14447"/>
    <w:rsid w:val="00B1724E"/>
    <w:rsid w:val="00B179A4"/>
    <w:rsid w:val="00B212D1"/>
    <w:rsid w:val="00B24443"/>
    <w:rsid w:val="00B252DB"/>
    <w:rsid w:val="00B27FC7"/>
    <w:rsid w:val="00B309F9"/>
    <w:rsid w:val="00B30F29"/>
    <w:rsid w:val="00B31539"/>
    <w:rsid w:val="00B324FB"/>
    <w:rsid w:val="00B34299"/>
    <w:rsid w:val="00B34941"/>
    <w:rsid w:val="00B35C5A"/>
    <w:rsid w:val="00B372F3"/>
    <w:rsid w:val="00B43A1D"/>
    <w:rsid w:val="00B43D5C"/>
    <w:rsid w:val="00B44D00"/>
    <w:rsid w:val="00B44EE8"/>
    <w:rsid w:val="00B46A55"/>
    <w:rsid w:val="00B47054"/>
    <w:rsid w:val="00B4745F"/>
    <w:rsid w:val="00B476B1"/>
    <w:rsid w:val="00B47D17"/>
    <w:rsid w:val="00B50E46"/>
    <w:rsid w:val="00B51AC5"/>
    <w:rsid w:val="00B52342"/>
    <w:rsid w:val="00B529FE"/>
    <w:rsid w:val="00B52B85"/>
    <w:rsid w:val="00B53428"/>
    <w:rsid w:val="00B538F6"/>
    <w:rsid w:val="00B53CA9"/>
    <w:rsid w:val="00B56D0B"/>
    <w:rsid w:val="00B57B4C"/>
    <w:rsid w:val="00B62704"/>
    <w:rsid w:val="00B633CE"/>
    <w:rsid w:val="00B65732"/>
    <w:rsid w:val="00B66793"/>
    <w:rsid w:val="00B70A01"/>
    <w:rsid w:val="00B73903"/>
    <w:rsid w:val="00B74B0C"/>
    <w:rsid w:val="00B82AD3"/>
    <w:rsid w:val="00B843F5"/>
    <w:rsid w:val="00B860F2"/>
    <w:rsid w:val="00B90039"/>
    <w:rsid w:val="00B90411"/>
    <w:rsid w:val="00B9166E"/>
    <w:rsid w:val="00B932E2"/>
    <w:rsid w:val="00B94714"/>
    <w:rsid w:val="00B9567B"/>
    <w:rsid w:val="00B963CD"/>
    <w:rsid w:val="00BA13C0"/>
    <w:rsid w:val="00BA32CB"/>
    <w:rsid w:val="00BA3560"/>
    <w:rsid w:val="00BB04D0"/>
    <w:rsid w:val="00BB315B"/>
    <w:rsid w:val="00BB3240"/>
    <w:rsid w:val="00BB4111"/>
    <w:rsid w:val="00BB6E45"/>
    <w:rsid w:val="00BB6E99"/>
    <w:rsid w:val="00BB7615"/>
    <w:rsid w:val="00BC289E"/>
    <w:rsid w:val="00BC2D41"/>
    <w:rsid w:val="00BC647D"/>
    <w:rsid w:val="00BD2935"/>
    <w:rsid w:val="00BD37CE"/>
    <w:rsid w:val="00BD3ACA"/>
    <w:rsid w:val="00BD51DB"/>
    <w:rsid w:val="00BD6789"/>
    <w:rsid w:val="00BE2046"/>
    <w:rsid w:val="00BE2F32"/>
    <w:rsid w:val="00BE4B9E"/>
    <w:rsid w:val="00BE4CCB"/>
    <w:rsid w:val="00BE6374"/>
    <w:rsid w:val="00BE7E40"/>
    <w:rsid w:val="00BF125A"/>
    <w:rsid w:val="00BF3375"/>
    <w:rsid w:val="00BF5112"/>
    <w:rsid w:val="00BF5A0C"/>
    <w:rsid w:val="00C00D79"/>
    <w:rsid w:val="00C0110F"/>
    <w:rsid w:val="00C018A1"/>
    <w:rsid w:val="00C02157"/>
    <w:rsid w:val="00C05181"/>
    <w:rsid w:val="00C059F9"/>
    <w:rsid w:val="00C10D6B"/>
    <w:rsid w:val="00C119FC"/>
    <w:rsid w:val="00C12CD8"/>
    <w:rsid w:val="00C14549"/>
    <w:rsid w:val="00C22D73"/>
    <w:rsid w:val="00C249A9"/>
    <w:rsid w:val="00C25DC6"/>
    <w:rsid w:val="00C263BE"/>
    <w:rsid w:val="00C26EAB"/>
    <w:rsid w:val="00C3013A"/>
    <w:rsid w:val="00C302B0"/>
    <w:rsid w:val="00C314E5"/>
    <w:rsid w:val="00C33E7C"/>
    <w:rsid w:val="00C40378"/>
    <w:rsid w:val="00C41565"/>
    <w:rsid w:val="00C42F52"/>
    <w:rsid w:val="00C436E7"/>
    <w:rsid w:val="00C46F8E"/>
    <w:rsid w:val="00C528AE"/>
    <w:rsid w:val="00C6040F"/>
    <w:rsid w:val="00C60E0D"/>
    <w:rsid w:val="00C60ED7"/>
    <w:rsid w:val="00C6224B"/>
    <w:rsid w:val="00C625C0"/>
    <w:rsid w:val="00C705AF"/>
    <w:rsid w:val="00C70E40"/>
    <w:rsid w:val="00C72C4A"/>
    <w:rsid w:val="00C75FF0"/>
    <w:rsid w:val="00C76BB1"/>
    <w:rsid w:val="00C77DB6"/>
    <w:rsid w:val="00C77DD3"/>
    <w:rsid w:val="00C801B2"/>
    <w:rsid w:val="00C812C9"/>
    <w:rsid w:val="00C8163A"/>
    <w:rsid w:val="00C8545E"/>
    <w:rsid w:val="00C85751"/>
    <w:rsid w:val="00C872DA"/>
    <w:rsid w:val="00C90DA8"/>
    <w:rsid w:val="00C9191A"/>
    <w:rsid w:val="00C91A89"/>
    <w:rsid w:val="00C93587"/>
    <w:rsid w:val="00C94D4C"/>
    <w:rsid w:val="00C94E08"/>
    <w:rsid w:val="00C97B9B"/>
    <w:rsid w:val="00CA0717"/>
    <w:rsid w:val="00CA7217"/>
    <w:rsid w:val="00CA7DF6"/>
    <w:rsid w:val="00CB0D9E"/>
    <w:rsid w:val="00CB1FF4"/>
    <w:rsid w:val="00CB2A46"/>
    <w:rsid w:val="00CB2F10"/>
    <w:rsid w:val="00CB4F25"/>
    <w:rsid w:val="00CB6B0B"/>
    <w:rsid w:val="00CC53A6"/>
    <w:rsid w:val="00CC6335"/>
    <w:rsid w:val="00CD1B08"/>
    <w:rsid w:val="00CD2C07"/>
    <w:rsid w:val="00CD33AC"/>
    <w:rsid w:val="00CE7BB1"/>
    <w:rsid w:val="00CF2200"/>
    <w:rsid w:val="00CF3B44"/>
    <w:rsid w:val="00CF4F5A"/>
    <w:rsid w:val="00CF5356"/>
    <w:rsid w:val="00D00A54"/>
    <w:rsid w:val="00D01BE0"/>
    <w:rsid w:val="00D027BF"/>
    <w:rsid w:val="00D02EF0"/>
    <w:rsid w:val="00D0301D"/>
    <w:rsid w:val="00D0409C"/>
    <w:rsid w:val="00D10D7A"/>
    <w:rsid w:val="00D1108F"/>
    <w:rsid w:val="00D14148"/>
    <w:rsid w:val="00D1563C"/>
    <w:rsid w:val="00D15AFD"/>
    <w:rsid w:val="00D216C1"/>
    <w:rsid w:val="00D21DE0"/>
    <w:rsid w:val="00D22E1D"/>
    <w:rsid w:val="00D2359A"/>
    <w:rsid w:val="00D251EB"/>
    <w:rsid w:val="00D30767"/>
    <w:rsid w:val="00D31BA2"/>
    <w:rsid w:val="00D322B7"/>
    <w:rsid w:val="00D348D4"/>
    <w:rsid w:val="00D35216"/>
    <w:rsid w:val="00D4088E"/>
    <w:rsid w:val="00D40F8A"/>
    <w:rsid w:val="00D45DE1"/>
    <w:rsid w:val="00D47D8F"/>
    <w:rsid w:val="00D47E4F"/>
    <w:rsid w:val="00D510D0"/>
    <w:rsid w:val="00D520CD"/>
    <w:rsid w:val="00D54427"/>
    <w:rsid w:val="00D561B3"/>
    <w:rsid w:val="00D56370"/>
    <w:rsid w:val="00D56930"/>
    <w:rsid w:val="00D61A53"/>
    <w:rsid w:val="00D62419"/>
    <w:rsid w:val="00D62985"/>
    <w:rsid w:val="00D63228"/>
    <w:rsid w:val="00D64252"/>
    <w:rsid w:val="00D64A73"/>
    <w:rsid w:val="00D708EC"/>
    <w:rsid w:val="00D7417D"/>
    <w:rsid w:val="00D7498A"/>
    <w:rsid w:val="00D7540F"/>
    <w:rsid w:val="00D76587"/>
    <w:rsid w:val="00D771DB"/>
    <w:rsid w:val="00D82144"/>
    <w:rsid w:val="00D8336E"/>
    <w:rsid w:val="00D8407C"/>
    <w:rsid w:val="00D847D0"/>
    <w:rsid w:val="00D859A2"/>
    <w:rsid w:val="00D85E3B"/>
    <w:rsid w:val="00D87751"/>
    <w:rsid w:val="00D90C81"/>
    <w:rsid w:val="00D91163"/>
    <w:rsid w:val="00D9417E"/>
    <w:rsid w:val="00D96661"/>
    <w:rsid w:val="00DA23D7"/>
    <w:rsid w:val="00DA3992"/>
    <w:rsid w:val="00DA5BBD"/>
    <w:rsid w:val="00DB4FC9"/>
    <w:rsid w:val="00DB571C"/>
    <w:rsid w:val="00DB573E"/>
    <w:rsid w:val="00DB6D04"/>
    <w:rsid w:val="00DB7493"/>
    <w:rsid w:val="00DC2DCC"/>
    <w:rsid w:val="00DC37EE"/>
    <w:rsid w:val="00DC4699"/>
    <w:rsid w:val="00DC5ED5"/>
    <w:rsid w:val="00DD00B5"/>
    <w:rsid w:val="00DE1207"/>
    <w:rsid w:val="00DE32A3"/>
    <w:rsid w:val="00DE37E7"/>
    <w:rsid w:val="00DE66A9"/>
    <w:rsid w:val="00DF0995"/>
    <w:rsid w:val="00DF0FC7"/>
    <w:rsid w:val="00DF2BB8"/>
    <w:rsid w:val="00DF78DA"/>
    <w:rsid w:val="00E00270"/>
    <w:rsid w:val="00E0173A"/>
    <w:rsid w:val="00E025DE"/>
    <w:rsid w:val="00E02CF3"/>
    <w:rsid w:val="00E0426C"/>
    <w:rsid w:val="00E04ED6"/>
    <w:rsid w:val="00E113CB"/>
    <w:rsid w:val="00E14F11"/>
    <w:rsid w:val="00E15540"/>
    <w:rsid w:val="00E20661"/>
    <w:rsid w:val="00E25671"/>
    <w:rsid w:val="00E2767B"/>
    <w:rsid w:val="00E3143E"/>
    <w:rsid w:val="00E323DB"/>
    <w:rsid w:val="00E34313"/>
    <w:rsid w:val="00E349BE"/>
    <w:rsid w:val="00E34FBA"/>
    <w:rsid w:val="00E36708"/>
    <w:rsid w:val="00E3697D"/>
    <w:rsid w:val="00E37734"/>
    <w:rsid w:val="00E40087"/>
    <w:rsid w:val="00E4241B"/>
    <w:rsid w:val="00E4583F"/>
    <w:rsid w:val="00E463AC"/>
    <w:rsid w:val="00E50B23"/>
    <w:rsid w:val="00E515E5"/>
    <w:rsid w:val="00E52B70"/>
    <w:rsid w:val="00E52E92"/>
    <w:rsid w:val="00E52F6C"/>
    <w:rsid w:val="00E54F96"/>
    <w:rsid w:val="00E560A8"/>
    <w:rsid w:val="00E6023A"/>
    <w:rsid w:val="00E609ED"/>
    <w:rsid w:val="00E6549F"/>
    <w:rsid w:val="00E65A11"/>
    <w:rsid w:val="00E676A6"/>
    <w:rsid w:val="00E67D6A"/>
    <w:rsid w:val="00E7114B"/>
    <w:rsid w:val="00E7766F"/>
    <w:rsid w:val="00E816F8"/>
    <w:rsid w:val="00E822DA"/>
    <w:rsid w:val="00E83746"/>
    <w:rsid w:val="00E86D4D"/>
    <w:rsid w:val="00E874CC"/>
    <w:rsid w:val="00E87551"/>
    <w:rsid w:val="00E878EE"/>
    <w:rsid w:val="00E87D3B"/>
    <w:rsid w:val="00E90D9B"/>
    <w:rsid w:val="00E93DA5"/>
    <w:rsid w:val="00E95ECC"/>
    <w:rsid w:val="00EA00FD"/>
    <w:rsid w:val="00EA05DB"/>
    <w:rsid w:val="00EA063E"/>
    <w:rsid w:val="00EA0DAE"/>
    <w:rsid w:val="00EA1E32"/>
    <w:rsid w:val="00EA41A1"/>
    <w:rsid w:val="00EA4BD3"/>
    <w:rsid w:val="00EB1401"/>
    <w:rsid w:val="00EB1B93"/>
    <w:rsid w:val="00EB23A6"/>
    <w:rsid w:val="00EB4127"/>
    <w:rsid w:val="00EB4229"/>
    <w:rsid w:val="00EB4CEB"/>
    <w:rsid w:val="00EB50F4"/>
    <w:rsid w:val="00EB570F"/>
    <w:rsid w:val="00EB627B"/>
    <w:rsid w:val="00EB6B67"/>
    <w:rsid w:val="00EB7C64"/>
    <w:rsid w:val="00EC4337"/>
    <w:rsid w:val="00EC742D"/>
    <w:rsid w:val="00ED0386"/>
    <w:rsid w:val="00ED1CE7"/>
    <w:rsid w:val="00ED1EC1"/>
    <w:rsid w:val="00ED29D4"/>
    <w:rsid w:val="00ED38F5"/>
    <w:rsid w:val="00ED5514"/>
    <w:rsid w:val="00ED73B7"/>
    <w:rsid w:val="00EE1281"/>
    <w:rsid w:val="00EE155C"/>
    <w:rsid w:val="00EE4F81"/>
    <w:rsid w:val="00EE4FDE"/>
    <w:rsid w:val="00EE6B98"/>
    <w:rsid w:val="00EF1C76"/>
    <w:rsid w:val="00EF5110"/>
    <w:rsid w:val="00EF5EAA"/>
    <w:rsid w:val="00F036DF"/>
    <w:rsid w:val="00F060C3"/>
    <w:rsid w:val="00F06BDD"/>
    <w:rsid w:val="00F1027E"/>
    <w:rsid w:val="00F12B40"/>
    <w:rsid w:val="00F1316B"/>
    <w:rsid w:val="00F1375C"/>
    <w:rsid w:val="00F13B14"/>
    <w:rsid w:val="00F1570E"/>
    <w:rsid w:val="00F15F01"/>
    <w:rsid w:val="00F16F5A"/>
    <w:rsid w:val="00F23BFB"/>
    <w:rsid w:val="00F26D01"/>
    <w:rsid w:val="00F276AC"/>
    <w:rsid w:val="00F27905"/>
    <w:rsid w:val="00F30212"/>
    <w:rsid w:val="00F32F12"/>
    <w:rsid w:val="00F3508B"/>
    <w:rsid w:val="00F359E7"/>
    <w:rsid w:val="00F36677"/>
    <w:rsid w:val="00F36B9E"/>
    <w:rsid w:val="00F36EEF"/>
    <w:rsid w:val="00F3797E"/>
    <w:rsid w:val="00F40B75"/>
    <w:rsid w:val="00F40C65"/>
    <w:rsid w:val="00F41416"/>
    <w:rsid w:val="00F42BC4"/>
    <w:rsid w:val="00F43907"/>
    <w:rsid w:val="00F439A5"/>
    <w:rsid w:val="00F451AA"/>
    <w:rsid w:val="00F454B5"/>
    <w:rsid w:val="00F46406"/>
    <w:rsid w:val="00F46F7C"/>
    <w:rsid w:val="00F50420"/>
    <w:rsid w:val="00F50657"/>
    <w:rsid w:val="00F52B58"/>
    <w:rsid w:val="00F53682"/>
    <w:rsid w:val="00F5450C"/>
    <w:rsid w:val="00F55CD3"/>
    <w:rsid w:val="00F55DEA"/>
    <w:rsid w:val="00F61D26"/>
    <w:rsid w:val="00F70684"/>
    <w:rsid w:val="00F70AE9"/>
    <w:rsid w:val="00F720F6"/>
    <w:rsid w:val="00F73F39"/>
    <w:rsid w:val="00F76248"/>
    <w:rsid w:val="00F76D6A"/>
    <w:rsid w:val="00F8553B"/>
    <w:rsid w:val="00F874CF"/>
    <w:rsid w:val="00F92B79"/>
    <w:rsid w:val="00F93978"/>
    <w:rsid w:val="00F93BBA"/>
    <w:rsid w:val="00F94860"/>
    <w:rsid w:val="00F95D61"/>
    <w:rsid w:val="00FA17FD"/>
    <w:rsid w:val="00FA1B72"/>
    <w:rsid w:val="00FA2FA5"/>
    <w:rsid w:val="00FA4B63"/>
    <w:rsid w:val="00FA4D08"/>
    <w:rsid w:val="00FA5A29"/>
    <w:rsid w:val="00FA71B9"/>
    <w:rsid w:val="00FB225B"/>
    <w:rsid w:val="00FB2B0A"/>
    <w:rsid w:val="00FB340E"/>
    <w:rsid w:val="00FB35E3"/>
    <w:rsid w:val="00FB3E28"/>
    <w:rsid w:val="00FB5912"/>
    <w:rsid w:val="00FC21A7"/>
    <w:rsid w:val="00FC3C3E"/>
    <w:rsid w:val="00FC58E1"/>
    <w:rsid w:val="00FC68D1"/>
    <w:rsid w:val="00FC7B5B"/>
    <w:rsid w:val="00FD3C72"/>
    <w:rsid w:val="00FD7B75"/>
    <w:rsid w:val="00FE0F4C"/>
    <w:rsid w:val="00FE29DA"/>
    <w:rsid w:val="00FF7BDE"/>
    <w:rsid w:val="00FF7F7E"/>
    <w:rsid w:val="01DC6748"/>
    <w:rsid w:val="0237179C"/>
    <w:rsid w:val="02C5C09F"/>
    <w:rsid w:val="02FFD836"/>
    <w:rsid w:val="0354C1D3"/>
    <w:rsid w:val="056413A8"/>
    <w:rsid w:val="06D2224C"/>
    <w:rsid w:val="07DECE87"/>
    <w:rsid w:val="0812ECB0"/>
    <w:rsid w:val="09ABFE59"/>
    <w:rsid w:val="09EE91AA"/>
    <w:rsid w:val="0AE18E42"/>
    <w:rsid w:val="0B22E47B"/>
    <w:rsid w:val="0BB4970E"/>
    <w:rsid w:val="0C0C7268"/>
    <w:rsid w:val="0C2F4E25"/>
    <w:rsid w:val="0C2FEA0E"/>
    <w:rsid w:val="0C5BBBFC"/>
    <w:rsid w:val="0E085AC0"/>
    <w:rsid w:val="0E39A8AE"/>
    <w:rsid w:val="0E8BE552"/>
    <w:rsid w:val="0E90B55E"/>
    <w:rsid w:val="0EA92B56"/>
    <w:rsid w:val="0F763180"/>
    <w:rsid w:val="0FCD416D"/>
    <w:rsid w:val="107F9499"/>
    <w:rsid w:val="10C4EB96"/>
    <w:rsid w:val="12B9DF0C"/>
    <w:rsid w:val="1303C2BD"/>
    <w:rsid w:val="15760BEB"/>
    <w:rsid w:val="168747BB"/>
    <w:rsid w:val="16A69C8B"/>
    <w:rsid w:val="17244A7E"/>
    <w:rsid w:val="173932AB"/>
    <w:rsid w:val="17A84891"/>
    <w:rsid w:val="1A0D54E1"/>
    <w:rsid w:val="1B7BCFAC"/>
    <w:rsid w:val="1CE04CEB"/>
    <w:rsid w:val="1E0EF229"/>
    <w:rsid w:val="1F35266A"/>
    <w:rsid w:val="1F3F7227"/>
    <w:rsid w:val="1F402C7A"/>
    <w:rsid w:val="1FBA6976"/>
    <w:rsid w:val="20B1AE10"/>
    <w:rsid w:val="2253D807"/>
    <w:rsid w:val="2321CF11"/>
    <w:rsid w:val="2354E42D"/>
    <w:rsid w:val="26E3C61B"/>
    <w:rsid w:val="26F312A6"/>
    <w:rsid w:val="27854648"/>
    <w:rsid w:val="28247DB7"/>
    <w:rsid w:val="295856B6"/>
    <w:rsid w:val="2AAED54D"/>
    <w:rsid w:val="2AD63272"/>
    <w:rsid w:val="2B17627C"/>
    <w:rsid w:val="2B9443C4"/>
    <w:rsid w:val="2E635AA8"/>
    <w:rsid w:val="2F291F9A"/>
    <w:rsid w:val="2FBE8C96"/>
    <w:rsid w:val="2FC0BFDF"/>
    <w:rsid w:val="31483D5E"/>
    <w:rsid w:val="337BE3C3"/>
    <w:rsid w:val="33F49017"/>
    <w:rsid w:val="352E9648"/>
    <w:rsid w:val="35437943"/>
    <w:rsid w:val="35E367C5"/>
    <w:rsid w:val="36AC1221"/>
    <w:rsid w:val="36AD776C"/>
    <w:rsid w:val="36C9A740"/>
    <w:rsid w:val="38E36DA5"/>
    <w:rsid w:val="393C1B94"/>
    <w:rsid w:val="397527EA"/>
    <w:rsid w:val="3B7A6ABB"/>
    <w:rsid w:val="3BE25F1D"/>
    <w:rsid w:val="3CA76D7A"/>
    <w:rsid w:val="3D1FE279"/>
    <w:rsid w:val="3DF994E8"/>
    <w:rsid w:val="3E049F33"/>
    <w:rsid w:val="3E92B206"/>
    <w:rsid w:val="400FA1D6"/>
    <w:rsid w:val="40545CAC"/>
    <w:rsid w:val="408938D0"/>
    <w:rsid w:val="409B06EC"/>
    <w:rsid w:val="412796F8"/>
    <w:rsid w:val="41A4B550"/>
    <w:rsid w:val="424F4260"/>
    <w:rsid w:val="42CDE208"/>
    <w:rsid w:val="441A00F1"/>
    <w:rsid w:val="44AD8C60"/>
    <w:rsid w:val="44BCC61E"/>
    <w:rsid w:val="45CA1CD5"/>
    <w:rsid w:val="45D29908"/>
    <w:rsid w:val="47C802F0"/>
    <w:rsid w:val="47DE93D2"/>
    <w:rsid w:val="49C23E5F"/>
    <w:rsid w:val="4ADBE3A7"/>
    <w:rsid w:val="4C7D742C"/>
    <w:rsid w:val="4C81FDC3"/>
    <w:rsid w:val="4CC07385"/>
    <w:rsid w:val="4CDF3164"/>
    <w:rsid w:val="4D1B61BB"/>
    <w:rsid w:val="4DC3BDFE"/>
    <w:rsid w:val="4E8053D2"/>
    <w:rsid w:val="4EF83F01"/>
    <w:rsid w:val="4F4D6D3B"/>
    <w:rsid w:val="4F8F8EA2"/>
    <w:rsid w:val="5117DCBA"/>
    <w:rsid w:val="518C3EE5"/>
    <w:rsid w:val="51D877B6"/>
    <w:rsid w:val="52906ADC"/>
    <w:rsid w:val="53100FF1"/>
    <w:rsid w:val="5411E0E2"/>
    <w:rsid w:val="5682B3BC"/>
    <w:rsid w:val="574414F5"/>
    <w:rsid w:val="57A0FB93"/>
    <w:rsid w:val="57BDE888"/>
    <w:rsid w:val="588796DC"/>
    <w:rsid w:val="5A12B56A"/>
    <w:rsid w:val="5B0A7330"/>
    <w:rsid w:val="5B10A5F5"/>
    <w:rsid w:val="5C4FFF2E"/>
    <w:rsid w:val="5CE65612"/>
    <w:rsid w:val="5D1A0E44"/>
    <w:rsid w:val="5DB7DA56"/>
    <w:rsid w:val="600C6D03"/>
    <w:rsid w:val="609445E7"/>
    <w:rsid w:val="613D7898"/>
    <w:rsid w:val="619CB54F"/>
    <w:rsid w:val="61AC0E18"/>
    <w:rsid w:val="63619F9B"/>
    <w:rsid w:val="65CE9FFC"/>
    <w:rsid w:val="6610EF61"/>
    <w:rsid w:val="67995FC5"/>
    <w:rsid w:val="68A6F72A"/>
    <w:rsid w:val="68AE6DA0"/>
    <w:rsid w:val="6ABDCC9C"/>
    <w:rsid w:val="6AF84C40"/>
    <w:rsid w:val="6B137FF9"/>
    <w:rsid w:val="6B9F49DA"/>
    <w:rsid w:val="6CDFF40F"/>
    <w:rsid w:val="6D60BA40"/>
    <w:rsid w:val="6D71BB61"/>
    <w:rsid w:val="6DF0984E"/>
    <w:rsid w:val="6E2B0FBC"/>
    <w:rsid w:val="6E3B61BE"/>
    <w:rsid w:val="6EAC08A0"/>
    <w:rsid w:val="6ED54652"/>
    <w:rsid w:val="6F1C278F"/>
    <w:rsid w:val="720BD6C8"/>
    <w:rsid w:val="725A6DEB"/>
    <w:rsid w:val="73070015"/>
    <w:rsid w:val="738A33A7"/>
    <w:rsid w:val="738D1ACE"/>
    <w:rsid w:val="743115E8"/>
    <w:rsid w:val="75EB5E9D"/>
    <w:rsid w:val="75F75E5F"/>
    <w:rsid w:val="767E732C"/>
    <w:rsid w:val="76B93B47"/>
    <w:rsid w:val="78507083"/>
    <w:rsid w:val="79A6D59E"/>
    <w:rsid w:val="79CB5367"/>
    <w:rsid w:val="79E4568B"/>
    <w:rsid w:val="7BA3A608"/>
    <w:rsid w:val="7BA6D32B"/>
    <w:rsid w:val="7BAFE1C6"/>
    <w:rsid w:val="7CC4A87E"/>
    <w:rsid w:val="7F1AD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B41C99F2-D325-8A41-8D02-3652C3FC3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semiHidden/>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semiHidden/>
    <w:unhideWhenUsed/>
    <w:rsid w:val="00C8545E"/>
    <w:rPr>
      <w:sz w:val="20"/>
      <w:szCs w:val="20"/>
    </w:rPr>
  </w:style>
  <w:style w:type="character" w:customStyle="1" w:styleId="CommentTextChar">
    <w:name w:val="Comment Text Char"/>
    <w:basedOn w:val="DefaultParagraphFont"/>
    <w:link w:val="CommentText"/>
    <w:uiPriority w:val="99"/>
    <w:semiHidden/>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paragraph" w:styleId="NoSpacing">
    <w:name w:val="No Spacing"/>
    <w:uiPriority w:val="1"/>
    <w:qFormat/>
    <w:rsid w:val="00220510"/>
    <w:pPr>
      <w:spacing w:after="0" w:line="240" w:lineRule="auto"/>
    </w:pPr>
    <w:rPr>
      <w:rFonts w:ascii="Times New Roman" w:eastAsia="Times New Roman" w:hAnsi="Times New Roman" w:cs="Times New Roma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713">
      <w:bodyDiv w:val="1"/>
      <w:marLeft w:val="0"/>
      <w:marRight w:val="0"/>
      <w:marTop w:val="0"/>
      <w:marBottom w:val="0"/>
      <w:divBdr>
        <w:top w:val="none" w:sz="0" w:space="0" w:color="auto"/>
        <w:left w:val="none" w:sz="0" w:space="0" w:color="auto"/>
        <w:bottom w:val="none" w:sz="0" w:space="0" w:color="auto"/>
        <w:right w:val="none" w:sz="0" w:space="0" w:color="auto"/>
      </w:divBdr>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48917297">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977416405">
      <w:bodyDiv w:val="1"/>
      <w:marLeft w:val="0"/>
      <w:marRight w:val="0"/>
      <w:marTop w:val="0"/>
      <w:marBottom w:val="0"/>
      <w:divBdr>
        <w:top w:val="none" w:sz="0" w:space="0" w:color="auto"/>
        <w:left w:val="none" w:sz="0" w:space="0" w:color="auto"/>
        <w:bottom w:val="none" w:sz="0" w:space="0" w:color="auto"/>
        <w:right w:val="none" w:sz="0" w:space="0" w:color="auto"/>
      </w:divBdr>
      <w:divsChild>
        <w:div w:id="347875701">
          <w:marLeft w:val="0"/>
          <w:marRight w:val="0"/>
          <w:marTop w:val="0"/>
          <w:marBottom w:val="0"/>
          <w:divBdr>
            <w:top w:val="none" w:sz="0" w:space="0" w:color="auto"/>
            <w:left w:val="none" w:sz="0" w:space="0" w:color="auto"/>
            <w:bottom w:val="none" w:sz="0" w:space="0" w:color="auto"/>
            <w:right w:val="none" w:sz="0" w:space="0" w:color="auto"/>
          </w:divBdr>
        </w:div>
        <w:div w:id="5063236">
          <w:marLeft w:val="0"/>
          <w:marRight w:val="0"/>
          <w:marTop w:val="0"/>
          <w:marBottom w:val="0"/>
          <w:divBdr>
            <w:top w:val="none" w:sz="0" w:space="0" w:color="auto"/>
            <w:left w:val="none" w:sz="0" w:space="0" w:color="auto"/>
            <w:bottom w:val="none" w:sz="0" w:space="0" w:color="auto"/>
            <w:right w:val="none" w:sz="0" w:space="0" w:color="auto"/>
          </w:divBdr>
        </w:div>
      </w:divsChild>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317804952">
      <w:bodyDiv w:val="1"/>
      <w:marLeft w:val="0"/>
      <w:marRight w:val="0"/>
      <w:marTop w:val="0"/>
      <w:marBottom w:val="0"/>
      <w:divBdr>
        <w:top w:val="none" w:sz="0" w:space="0" w:color="auto"/>
        <w:left w:val="none" w:sz="0" w:space="0" w:color="auto"/>
        <w:bottom w:val="none" w:sz="0" w:space="0" w:color="auto"/>
        <w:right w:val="none" w:sz="0" w:space="0" w:color="auto"/>
      </w:divBdr>
      <w:divsChild>
        <w:div w:id="578708309">
          <w:marLeft w:val="0"/>
          <w:marRight w:val="0"/>
          <w:marTop w:val="0"/>
          <w:marBottom w:val="0"/>
          <w:divBdr>
            <w:top w:val="none" w:sz="0" w:space="0" w:color="auto"/>
            <w:left w:val="none" w:sz="0" w:space="0" w:color="auto"/>
            <w:bottom w:val="none" w:sz="0" w:space="0" w:color="auto"/>
            <w:right w:val="none" w:sz="0" w:space="0" w:color="auto"/>
          </w:divBdr>
        </w:div>
      </w:divsChild>
    </w:div>
    <w:div w:id="1371764686">
      <w:bodyDiv w:val="1"/>
      <w:marLeft w:val="0"/>
      <w:marRight w:val="0"/>
      <w:marTop w:val="0"/>
      <w:marBottom w:val="0"/>
      <w:divBdr>
        <w:top w:val="none" w:sz="0" w:space="0" w:color="auto"/>
        <w:left w:val="none" w:sz="0" w:space="0" w:color="auto"/>
        <w:bottom w:val="none" w:sz="0" w:space="0" w:color="auto"/>
        <w:right w:val="none" w:sz="0" w:space="0" w:color="auto"/>
      </w:divBdr>
      <w:divsChild>
        <w:div w:id="270942848">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Janelle Reed</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8B98C035-ADB0-4D22-9EBF-677060B8A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8A34C4-DA2F-444F-8440-D1D8F602F2A5}">
  <ds:schemaRefs>
    <ds:schemaRef ds:uri="http://schemas.openxmlformats.org/officeDocument/2006/bibliography"/>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Kafka's home desktop</cp:lastModifiedBy>
  <cp:revision>2</cp:revision>
  <cp:lastPrinted>2020-07-09T19:43:00Z</cp:lastPrinted>
  <dcterms:created xsi:type="dcterms:W3CDTF">2021-10-28T20:30:00Z</dcterms:created>
  <dcterms:modified xsi:type="dcterms:W3CDTF">2021-10-2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